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32F665" w14:textId="0A877082" w:rsidR="00227B83" w:rsidRDefault="00227B83" w:rsidP="00C96DC0">
      <w:pPr>
        <w:pStyle w:val="Heading1"/>
        <w:jc w:val="center"/>
      </w:pPr>
      <w:r w:rsidRPr="00227B83">
        <w:t>Exercise: Arrays</w:t>
      </w:r>
    </w:p>
    <w:p w14:paraId="08F3E034" w14:textId="071EE26D" w:rsidR="00C96DC0" w:rsidRPr="00C20158" w:rsidRDefault="00C20158" w:rsidP="00D4234E">
      <w:pPr>
        <w:pStyle w:val="Body"/>
        <w:jc w:val="center"/>
        <w:rPr>
          <w:sz w:val="24"/>
          <w:szCs w:val="24"/>
          <w:lang w:val="bg-BG"/>
        </w:rPr>
      </w:pPr>
      <w:r w:rsidRPr="00C20158">
        <w:rPr>
          <w:sz w:val="24"/>
          <w:szCs w:val="24"/>
        </w:rPr>
        <w:t>S</w:t>
      </w:r>
      <w:r w:rsidR="00C96DC0" w:rsidRPr="00C20158">
        <w:rPr>
          <w:sz w:val="24"/>
          <w:szCs w:val="24"/>
        </w:rPr>
        <w:t xml:space="preserve">ubmit your solutions in the </w:t>
      </w:r>
      <w:r w:rsidR="00C96DC0" w:rsidRPr="00C20158">
        <w:rPr>
          <w:noProof/>
          <w:sz w:val="24"/>
          <w:szCs w:val="24"/>
        </w:rPr>
        <w:t xml:space="preserve">SoftUni </w:t>
      </w:r>
      <w:r w:rsidR="00C96DC0" w:rsidRPr="00C20158">
        <w:rPr>
          <w:sz w:val="24"/>
          <w:szCs w:val="24"/>
        </w:rPr>
        <w:t xml:space="preserve">judge system at: </w:t>
      </w:r>
      <w:r w:rsidR="00ED2516">
        <w:rPr>
          <w:sz w:val="24"/>
          <w:szCs w:val="24"/>
        </w:rPr>
        <w:fldChar w:fldCharType="begin"/>
      </w:r>
      <w:r w:rsidR="00ED2516">
        <w:rPr>
          <w:sz w:val="24"/>
          <w:szCs w:val="24"/>
        </w:rPr>
        <w:instrText xml:space="preserve"> HYPERLINK "https://alpha.judge.softuni.org/contests/arrays-exercise/1256" </w:instrText>
      </w:r>
      <w:r w:rsidR="00ED2516">
        <w:rPr>
          <w:sz w:val="24"/>
          <w:szCs w:val="24"/>
        </w:rPr>
        <w:fldChar w:fldCharType="separate"/>
      </w:r>
      <w:r w:rsidR="00ED2516" w:rsidRPr="00ED2516">
        <w:rPr>
          <w:rStyle w:val="Hyperlink"/>
          <w:sz w:val="24"/>
          <w:szCs w:val="24"/>
        </w:rPr>
        <w:t>https://alpha.judge.softuni.org/contests/arrays-exercise/1256</w:t>
      </w:r>
      <w:r w:rsidR="00ED2516">
        <w:rPr>
          <w:sz w:val="24"/>
          <w:szCs w:val="24"/>
        </w:rPr>
        <w:fldChar w:fldCharType="end"/>
      </w:r>
    </w:p>
    <w:p w14:paraId="7723458C" w14:textId="758C6322" w:rsidR="00227B83" w:rsidRPr="00227B83" w:rsidRDefault="00227B83" w:rsidP="003B0DFE">
      <w:pPr>
        <w:pStyle w:val="Heading2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 xml:space="preserve">Add </w:t>
      </w:r>
      <w:r w:rsidR="00266B03">
        <w:t>and</w:t>
      </w:r>
      <w:r w:rsidRPr="00227B83">
        <w:t xml:space="preserve"> Subtract</w:t>
      </w:r>
    </w:p>
    <w:p w14:paraId="1F30094B" w14:textId="77777777" w:rsidR="00227B83" w:rsidRPr="00227B83" w:rsidRDefault="00227B83" w:rsidP="00227B83">
      <w:pPr>
        <w:rPr>
          <w:lang w:val="bg-BG"/>
        </w:rPr>
      </w:pPr>
      <w:r w:rsidRPr="00227B83">
        <w:t xml:space="preserve">Write a function, which changes the </w:t>
      </w:r>
      <w:r w:rsidRPr="00227B83">
        <w:rPr>
          <w:b/>
        </w:rPr>
        <w:t>value</w:t>
      </w:r>
      <w:r w:rsidRPr="00227B83">
        <w:t xml:space="preserve"> of </w:t>
      </w:r>
      <w:r w:rsidRPr="00227B83">
        <w:rPr>
          <w:b/>
        </w:rPr>
        <w:t>odd</w:t>
      </w:r>
      <w:r w:rsidRPr="00227B83">
        <w:t xml:space="preserve"> and </w:t>
      </w:r>
      <w:r w:rsidRPr="00227B83">
        <w:rPr>
          <w:b/>
        </w:rPr>
        <w:t>even</w:t>
      </w:r>
      <w:r w:rsidRPr="00227B83">
        <w:t xml:space="preserve"> numbers in an array of numbers. </w:t>
      </w:r>
    </w:p>
    <w:p w14:paraId="10E1386C" w14:textId="77777777" w:rsidR="00227B83" w:rsidRPr="00227B83" w:rsidRDefault="00227B83" w:rsidP="003B0DFE">
      <w:pPr>
        <w:pStyle w:val="Body"/>
        <w:numPr>
          <w:ilvl w:val="0"/>
          <w:numId w:val="9"/>
        </w:numPr>
        <w:rPr>
          <w:lang w:val="bg-BG"/>
        </w:rPr>
      </w:pPr>
      <w:r w:rsidRPr="00227B83">
        <w:rPr>
          <w:lang w:val="en-US"/>
        </w:rPr>
        <w:t xml:space="preserve">If the number is </w:t>
      </w:r>
      <w:r w:rsidRPr="00227B83">
        <w:rPr>
          <w:b/>
          <w:lang w:val="en-US"/>
        </w:rPr>
        <w:t>even</w:t>
      </w:r>
      <w:r w:rsidRPr="00227B83">
        <w:rPr>
          <w:lang w:val="en-US"/>
        </w:rPr>
        <w:t xml:space="preserve"> - </w:t>
      </w:r>
      <w:r w:rsidRPr="00227B83">
        <w:rPr>
          <w:b/>
          <w:lang w:val="en-US"/>
        </w:rPr>
        <w:t>add</w:t>
      </w:r>
      <w:r w:rsidRPr="00227B83">
        <w:rPr>
          <w:lang w:val="en-US"/>
        </w:rPr>
        <w:t xml:space="preserve"> to its value its </w:t>
      </w:r>
      <w:r w:rsidRPr="00227B83">
        <w:rPr>
          <w:b/>
          <w:lang w:val="en-US"/>
        </w:rPr>
        <w:t>index</w:t>
      </w:r>
      <w:r w:rsidRPr="00227B83">
        <w:rPr>
          <w:lang w:val="en-US"/>
        </w:rPr>
        <w:t xml:space="preserve"> position</w:t>
      </w:r>
    </w:p>
    <w:p w14:paraId="2B3E473A" w14:textId="77777777" w:rsidR="00227B83" w:rsidRPr="00227B83" w:rsidRDefault="00227B83" w:rsidP="003B0DFE">
      <w:pPr>
        <w:pStyle w:val="Body"/>
        <w:numPr>
          <w:ilvl w:val="0"/>
          <w:numId w:val="9"/>
        </w:numPr>
        <w:rPr>
          <w:lang w:val="bg-BG"/>
        </w:rPr>
      </w:pPr>
      <w:r w:rsidRPr="00227B83">
        <w:rPr>
          <w:lang w:val="en-US"/>
        </w:rPr>
        <w:t xml:space="preserve">If the number is </w:t>
      </w:r>
      <w:r w:rsidRPr="00227B83">
        <w:rPr>
          <w:b/>
          <w:lang w:val="en-US"/>
        </w:rPr>
        <w:t>odd</w:t>
      </w:r>
      <w:r w:rsidRPr="00227B83">
        <w:rPr>
          <w:lang w:val="en-US"/>
        </w:rPr>
        <w:t xml:space="preserve"> - </w:t>
      </w:r>
      <w:r w:rsidRPr="00227B83">
        <w:rPr>
          <w:b/>
          <w:lang w:val="en-US"/>
        </w:rPr>
        <w:t>subtract</w:t>
      </w:r>
      <w:r w:rsidRPr="00227B83">
        <w:rPr>
          <w:lang w:val="en-US"/>
        </w:rPr>
        <w:t xml:space="preserve"> to its value its index position</w:t>
      </w:r>
    </w:p>
    <w:p w14:paraId="0F3F3432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Output</w:t>
      </w:r>
    </w:p>
    <w:p w14:paraId="06C21784" w14:textId="77777777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On the first line print the </w:t>
      </w:r>
      <w:r w:rsidRPr="00227B83">
        <w:rPr>
          <w:b/>
          <w:lang w:val="en-US"/>
        </w:rPr>
        <w:t>newly modified array</w:t>
      </w:r>
      <w:r w:rsidRPr="00227B83">
        <w:rPr>
          <w:lang w:val="en-US"/>
        </w:rPr>
        <w:t xml:space="preserve">, on the second line print the </w:t>
      </w:r>
      <w:r w:rsidRPr="00227B83">
        <w:rPr>
          <w:b/>
          <w:lang w:val="en-US"/>
        </w:rPr>
        <w:t>sum</w:t>
      </w:r>
      <w:r w:rsidRPr="00227B83">
        <w:rPr>
          <w:lang w:val="en-US"/>
        </w:rPr>
        <w:t xml:space="preserve"> of numbers from the </w:t>
      </w:r>
      <w:r w:rsidRPr="00227B83">
        <w:rPr>
          <w:b/>
          <w:lang w:val="en-US"/>
        </w:rPr>
        <w:t>original array</w:t>
      </w:r>
      <w:r w:rsidRPr="00227B83">
        <w:rPr>
          <w:lang w:val="en-US"/>
        </w:rPr>
        <w:t xml:space="preserve">, on the third line print the sum of numbers from the </w:t>
      </w:r>
      <w:r w:rsidRPr="00227B83">
        <w:rPr>
          <w:b/>
          <w:lang w:val="en-US"/>
        </w:rPr>
        <w:t>modified array</w:t>
      </w:r>
      <w:r w:rsidRPr="00227B83">
        <w:rPr>
          <w:lang w:val="en-US"/>
        </w:rPr>
        <w:t>.</w:t>
      </w:r>
    </w:p>
    <w:p w14:paraId="5F0CE304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W w:w="690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662"/>
        <w:gridCol w:w="3240"/>
      </w:tblGrid>
      <w:tr w:rsidR="00227B83" w:rsidRPr="00227B83" w14:paraId="47B1FDD0" w14:textId="77777777" w:rsidTr="00BB1E64">
        <w:trPr>
          <w:trHeight w:val="250"/>
        </w:trPr>
        <w:tc>
          <w:tcPr>
            <w:tcW w:w="3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6DF5E9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7F9CDF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65421D82" w14:textId="77777777" w:rsidTr="00BB1E64">
        <w:trPr>
          <w:trHeight w:val="790"/>
        </w:trPr>
        <w:tc>
          <w:tcPr>
            <w:tcW w:w="3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62F67F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[5, 15, 23, 56, 35]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97291F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 xml:space="preserve">[ 5, 14, 21, 59, </w:t>
            </w:r>
            <w:proofErr w:type="gramStart"/>
            <w:r w:rsidRPr="00EA02F3">
              <w:rPr>
                <w:rFonts w:ascii="Consolas" w:eastAsia="Consolas" w:hAnsi="Consolas" w:cstheme="minorHAnsi"/>
                <w:lang w:val="en-US"/>
              </w:rPr>
              <w:t>31 ]</w:t>
            </w:r>
            <w:proofErr w:type="gramEnd"/>
          </w:p>
          <w:p w14:paraId="371172F0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134</w:t>
            </w:r>
          </w:p>
          <w:p w14:paraId="33733196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130</w:t>
            </w:r>
          </w:p>
        </w:tc>
      </w:tr>
      <w:tr w:rsidR="00227B83" w:rsidRPr="00227B83" w14:paraId="7C75E877" w14:textId="77777777" w:rsidTr="00BB1E64">
        <w:trPr>
          <w:trHeight w:val="790"/>
        </w:trPr>
        <w:tc>
          <w:tcPr>
            <w:tcW w:w="3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72F226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[-5, 11, 3, 0, 2]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8C06130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 xml:space="preserve">[ -5, 10, 1, 3, </w:t>
            </w:r>
            <w:proofErr w:type="gramStart"/>
            <w:r w:rsidRPr="00EA02F3">
              <w:rPr>
                <w:rFonts w:ascii="Consolas" w:eastAsia="Consolas" w:hAnsi="Consolas" w:cstheme="minorHAnsi"/>
                <w:lang w:val="en-US"/>
              </w:rPr>
              <w:t>6 ]</w:t>
            </w:r>
            <w:proofErr w:type="gramEnd"/>
          </w:p>
          <w:p w14:paraId="475D4FEB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11</w:t>
            </w:r>
          </w:p>
          <w:p w14:paraId="61CFD046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15</w:t>
            </w:r>
          </w:p>
        </w:tc>
      </w:tr>
    </w:tbl>
    <w:p w14:paraId="526411AB" w14:textId="77777777" w:rsidR="00227B83" w:rsidRPr="00227B83" w:rsidRDefault="00227B83" w:rsidP="003B0DFE">
      <w:pPr>
        <w:pStyle w:val="Heading2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Common Elements</w:t>
      </w:r>
    </w:p>
    <w:p w14:paraId="6406B173" w14:textId="77777777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Write a function, which prints common elements in </w:t>
      </w:r>
      <w:r w:rsidRPr="00227B83">
        <w:rPr>
          <w:b/>
          <w:lang w:val="en-US"/>
        </w:rPr>
        <w:t>two string arrays</w:t>
      </w:r>
      <w:r w:rsidRPr="00227B83">
        <w:rPr>
          <w:lang w:val="en-US"/>
        </w:rPr>
        <w:t xml:space="preserve">. Print all matches on </w:t>
      </w:r>
      <w:r w:rsidRPr="00227B83">
        <w:rPr>
          <w:b/>
          <w:lang w:val="en-US"/>
        </w:rPr>
        <w:t>separate</w:t>
      </w:r>
      <w:r w:rsidRPr="00227B83">
        <w:rPr>
          <w:lang w:val="en-US"/>
        </w:rPr>
        <w:t xml:space="preserve"> lines. Compare the </w:t>
      </w:r>
      <w:r w:rsidRPr="00227B83">
        <w:rPr>
          <w:b/>
          <w:lang w:val="en-US"/>
        </w:rPr>
        <w:t>first array</w:t>
      </w:r>
      <w:r w:rsidRPr="00227B83">
        <w:rPr>
          <w:lang w:val="en-US"/>
        </w:rPr>
        <w:t xml:space="preserve"> with the </w:t>
      </w:r>
      <w:r w:rsidRPr="00227B83">
        <w:rPr>
          <w:b/>
          <w:lang w:val="en-US"/>
        </w:rPr>
        <w:t>second array</w:t>
      </w:r>
      <w:r w:rsidRPr="00227B83">
        <w:rPr>
          <w:lang w:val="en-US"/>
        </w:rPr>
        <w:t>.</w:t>
      </w:r>
    </w:p>
    <w:p w14:paraId="6FD26AEE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W w:w="706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647"/>
        <w:gridCol w:w="1413"/>
      </w:tblGrid>
      <w:tr w:rsidR="00227B83" w:rsidRPr="00227B83" w14:paraId="00A83F25" w14:textId="77777777" w:rsidTr="00D4234E">
        <w:trPr>
          <w:trHeight w:val="250"/>
        </w:trPr>
        <w:tc>
          <w:tcPr>
            <w:tcW w:w="5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5D2AB6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3C8ADD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71F6E10D" w14:textId="77777777" w:rsidTr="00D4234E">
        <w:trPr>
          <w:trHeight w:val="486"/>
        </w:trPr>
        <w:tc>
          <w:tcPr>
            <w:tcW w:w="5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8B0F7C" w14:textId="77777777" w:rsidR="00227B83" w:rsidRPr="00A83F0C" w:rsidRDefault="00227B83" w:rsidP="00BB1E64">
            <w:pPr>
              <w:rPr>
                <w:rFonts w:ascii="Consolas" w:hAnsi="Consolas"/>
                <w:lang w:val="bg-BG"/>
              </w:rPr>
            </w:pPr>
            <w:r w:rsidRPr="00A83F0C">
              <w:rPr>
                <w:rFonts w:ascii="Consolas" w:hAnsi="Consolas"/>
              </w:rPr>
              <w:t>[</w:t>
            </w:r>
            <w:r w:rsidRPr="00A83F0C">
              <w:rPr>
                <w:rFonts w:ascii="Consolas" w:hAnsi="Consolas"/>
                <w:noProof/>
              </w:rPr>
              <w:t>'Hey'</w:t>
            </w:r>
            <w:r w:rsidRPr="00A83F0C">
              <w:rPr>
                <w:rFonts w:ascii="Consolas" w:hAnsi="Consolas"/>
              </w:rPr>
              <w:t xml:space="preserve">, 'hello', 2, 4, </w:t>
            </w:r>
            <w:r w:rsidRPr="00A83F0C">
              <w:rPr>
                <w:rFonts w:ascii="Consolas" w:hAnsi="Consolas"/>
                <w:noProof/>
              </w:rPr>
              <w:t>'Peter'</w:t>
            </w:r>
            <w:r w:rsidRPr="00A83F0C">
              <w:rPr>
                <w:rFonts w:ascii="Consolas" w:hAnsi="Consolas"/>
              </w:rPr>
              <w:t>, 'e'],</w:t>
            </w:r>
          </w:p>
          <w:p w14:paraId="5EDDE5DB" w14:textId="77777777" w:rsidR="00227B83" w:rsidRPr="00A83F0C" w:rsidRDefault="00227B83" w:rsidP="00BB1E64">
            <w:pPr>
              <w:rPr>
                <w:rFonts w:ascii="Consolas" w:hAnsi="Consolas"/>
              </w:rPr>
            </w:pPr>
            <w:r w:rsidRPr="00A83F0C">
              <w:rPr>
                <w:rFonts w:ascii="Consolas" w:hAnsi="Consolas"/>
              </w:rPr>
              <w:t>[</w:t>
            </w:r>
            <w:r w:rsidRPr="00A83F0C">
              <w:rPr>
                <w:rFonts w:ascii="Consolas" w:hAnsi="Consolas"/>
                <w:noProof/>
              </w:rPr>
              <w:t>'Petar'</w:t>
            </w:r>
            <w:r w:rsidRPr="00A83F0C">
              <w:rPr>
                <w:rFonts w:ascii="Consolas" w:hAnsi="Consolas"/>
              </w:rPr>
              <w:t>, 10, 'hey', 4, 'hello', '2']</w:t>
            </w:r>
          </w:p>
        </w:tc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C7F7C0" w14:textId="77777777" w:rsidR="00227B83" w:rsidRPr="00A83F0C" w:rsidRDefault="00227B83" w:rsidP="00BB1E64">
            <w:pPr>
              <w:rPr>
                <w:rFonts w:ascii="Consolas" w:hAnsi="Consolas"/>
                <w:lang w:val="bg-BG"/>
              </w:rPr>
            </w:pPr>
            <w:r w:rsidRPr="00A83F0C">
              <w:rPr>
                <w:rFonts w:ascii="Consolas" w:hAnsi="Consolas"/>
              </w:rPr>
              <w:t>hello</w:t>
            </w:r>
          </w:p>
          <w:p w14:paraId="6F783785" w14:textId="77777777" w:rsidR="00227B83" w:rsidRPr="00A83F0C" w:rsidRDefault="00227B83" w:rsidP="00BB1E64">
            <w:pPr>
              <w:rPr>
                <w:rFonts w:ascii="Consolas" w:hAnsi="Consolas"/>
              </w:rPr>
            </w:pPr>
            <w:r w:rsidRPr="00A83F0C">
              <w:rPr>
                <w:rFonts w:ascii="Consolas" w:hAnsi="Consolas"/>
              </w:rPr>
              <w:t>4</w:t>
            </w:r>
          </w:p>
        </w:tc>
      </w:tr>
      <w:tr w:rsidR="00227B83" w:rsidRPr="00227B83" w14:paraId="3781B68F" w14:textId="77777777" w:rsidTr="00D4234E">
        <w:trPr>
          <w:trHeight w:val="459"/>
        </w:trPr>
        <w:tc>
          <w:tcPr>
            <w:tcW w:w="5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724AAAF" w14:textId="77777777" w:rsidR="00227B83" w:rsidRPr="00A83F0C" w:rsidRDefault="00227B83" w:rsidP="00BB1E64">
            <w:pPr>
              <w:rPr>
                <w:rFonts w:ascii="Consolas" w:hAnsi="Consolas"/>
                <w:lang w:val="bg-BG"/>
              </w:rPr>
            </w:pPr>
            <w:r w:rsidRPr="00A83F0C">
              <w:rPr>
                <w:rFonts w:ascii="Consolas" w:hAnsi="Consolas"/>
              </w:rPr>
              <w:t>[</w:t>
            </w:r>
            <w:r w:rsidRPr="00A83F0C">
              <w:rPr>
                <w:rFonts w:ascii="Consolas" w:hAnsi="Consolas"/>
                <w:noProof/>
              </w:rPr>
              <w:t>'S'</w:t>
            </w:r>
            <w:r w:rsidRPr="00A83F0C">
              <w:rPr>
                <w:rFonts w:ascii="Consolas" w:hAnsi="Consolas"/>
              </w:rPr>
              <w:t xml:space="preserve">, 'o', 'f', 't', </w:t>
            </w:r>
            <w:r w:rsidRPr="00A83F0C">
              <w:rPr>
                <w:rFonts w:ascii="Consolas" w:hAnsi="Consolas"/>
                <w:noProof/>
              </w:rPr>
              <w:t>'U'</w:t>
            </w:r>
            <w:r w:rsidRPr="00A83F0C">
              <w:rPr>
                <w:rFonts w:ascii="Consolas" w:hAnsi="Consolas"/>
              </w:rPr>
              <w:t>, 'n', '</w:t>
            </w:r>
            <w:proofErr w:type="spellStart"/>
            <w:r w:rsidRPr="00A83F0C">
              <w:rPr>
                <w:rFonts w:ascii="Consolas" w:hAnsi="Consolas"/>
              </w:rPr>
              <w:t>i</w:t>
            </w:r>
            <w:proofErr w:type="spellEnd"/>
            <w:r w:rsidRPr="00A83F0C">
              <w:rPr>
                <w:rFonts w:ascii="Consolas" w:hAnsi="Consolas"/>
              </w:rPr>
              <w:t>', ' '],</w:t>
            </w:r>
          </w:p>
          <w:p w14:paraId="44B4B1E6" w14:textId="77777777" w:rsidR="00227B83" w:rsidRPr="00A83F0C" w:rsidRDefault="00227B83" w:rsidP="00BB1E64">
            <w:pPr>
              <w:rPr>
                <w:rFonts w:ascii="Consolas" w:hAnsi="Consolas"/>
              </w:rPr>
            </w:pPr>
            <w:r w:rsidRPr="00A83F0C">
              <w:rPr>
                <w:rFonts w:ascii="Consolas" w:hAnsi="Consolas"/>
              </w:rPr>
              <w:t>['s', 'o', 'c', '</w:t>
            </w:r>
            <w:proofErr w:type="spellStart"/>
            <w:r w:rsidRPr="00A83F0C">
              <w:rPr>
                <w:rFonts w:ascii="Consolas" w:hAnsi="Consolas"/>
              </w:rPr>
              <w:t>i</w:t>
            </w:r>
            <w:proofErr w:type="spellEnd"/>
            <w:r w:rsidRPr="00A83F0C">
              <w:rPr>
                <w:rFonts w:ascii="Consolas" w:hAnsi="Consolas"/>
              </w:rPr>
              <w:t>', 'a', 'l']</w:t>
            </w:r>
          </w:p>
        </w:tc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19927A" w14:textId="77777777" w:rsidR="00227B83" w:rsidRPr="00A83F0C" w:rsidRDefault="00227B83" w:rsidP="00BB1E64">
            <w:pPr>
              <w:rPr>
                <w:rFonts w:ascii="Consolas" w:hAnsi="Consolas"/>
                <w:lang w:val="bg-BG"/>
              </w:rPr>
            </w:pPr>
            <w:r w:rsidRPr="00A83F0C">
              <w:rPr>
                <w:rFonts w:ascii="Consolas" w:hAnsi="Consolas"/>
              </w:rPr>
              <w:t xml:space="preserve">o </w:t>
            </w:r>
          </w:p>
          <w:p w14:paraId="67154EED" w14:textId="77777777" w:rsidR="00227B83" w:rsidRPr="00A83F0C" w:rsidRDefault="00227B83" w:rsidP="00BB1E64">
            <w:pPr>
              <w:rPr>
                <w:rFonts w:ascii="Consolas" w:hAnsi="Consolas"/>
              </w:rPr>
            </w:pPr>
            <w:proofErr w:type="spellStart"/>
            <w:r w:rsidRPr="00A83F0C">
              <w:rPr>
                <w:rFonts w:ascii="Consolas" w:hAnsi="Consolas"/>
              </w:rPr>
              <w:t>i</w:t>
            </w:r>
            <w:proofErr w:type="spellEnd"/>
          </w:p>
        </w:tc>
      </w:tr>
    </w:tbl>
    <w:p w14:paraId="06456B56" w14:textId="77777777" w:rsidR="00227B83" w:rsidRPr="00227B83" w:rsidRDefault="00227B83" w:rsidP="003B0DFE">
      <w:pPr>
        <w:pStyle w:val="Heading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Merge Arrays</w:t>
      </w:r>
    </w:p>
    <w:p w14:paraId="30337E7C" w14:textId="5EFAAB46" w:rsidR="00227B83" w:rsidRPr="00227B83" w:rsidRDefault="00A83F0C" w:rsidP="00227B83">
      <w:pPr>
        <w:pStyle w:val="Body"/>
        <w:rPr>
          <w:lang w:val="bg-BG"/>
        </w:rPr>
      </w:pPr>
      <w:r>
        <w:rPr>
          <w:lang w:val="en-US"/>
        </w:rPr>
        <w:t xml:space="preserve">Write a function, </w:t>
      </w:r>
      <w:r w:rsidR="00227B83" w:rsidRPr="00227B83">
        <w:rPr>
          <w:lang w:val="en-US"/>
        </w:rPr>
        <w:t xml:space="preserve">which receives </w:t>
      </w:r>
      <w:r w:rsidR="00227B83" w:rsidRPr="00227B83">
        <w:rPr>
          <w:b/>
          <w:lang w:val="en-US"/>
        </w:rPr>
        <w:t>two string arrays</w:t>
      </w:r>
      <w:r w:rsidR="00227B83" w:rsidRPr="00227B83">
        <w:rPr>
          <w:lang w:val="en-US"/>
        </w:rPr>
        <w:t xml:space="preserve"> and </w:t>
      </w:r>
      <w:r w:rsidR="00227B83" w:rsidRPr="00227B83">
        <w:rPr>
          <w:b/>
          <w:lang w:val="en-US"/>
        </w:rPr>
        <w:t>merges</w:t>
      </w:r>
      <w:r w:rsidR="00227B83" w:rsidRPr="00227B83">
        <w:rPr>
          <w:lang w:val="en-US"/>
        </w:rPr>
        <w:t xml:space="preserve"> them into a </w:t>
      </w:r>
      <w:r w:rsidR="00227B83" w:rsidRPr="00227B83">
        <w:rPr>
          <w:b/>
          <w:lang w:val="en-US"/>
        </w:rPr>
        <w:t>third</w:t>
      </w:r>
      <w:r w:rsidR="00227B83" w:rsidRPr="00227B83">
        <w:rPr>
          <w:lang w:val="en-US"/>
        </w:rPr>
        <w:t xml:space="preserve"> array.  </w:t>
      </w:r>
    </w:p>
    <w:p w14:paraId="42883662" w14:textId="77777777" w:rsidR="00227B83" w:rsidRPr="00227B83" w:rsidRDefault="00227B83" w:rsidP="003B0DFE">
      <w:pPr>
        <w:pStyle w:val="Body"/>
        <w:numPr>
          <w:ilvl w:val="0"/>
          <w:numId w:val="10"/>
        </w:numPr>
        <w:rPr>
          <w:lang w:val="bg-BG"/>
        </w:rPr>
      </w:pPr>
      <w:r w:rsidRPr="00227B83">
        <w:rPr>
          <w:lang w:val="en-US"/>
        </w:rPr>
        <w:t xml:space="preserve">If the </w:t>
      </w:r>
      <w:r w:rsidRPr="00227B83">
        <w:rPr>
          <w:b/>
          <w:lang w:val="en-US"/>
        </w:rPr>
        <w:t>index</w:t>
      </w:r>
      <w:r w:rsidRPr="00227B83">
        <w:rPr>
          <w:lang w:val="en-US"/>
        </w:rPr>
        <w:t xml:space="preserve"> of the element is </w:t>
      </w:r>
      <w:r w:rsidRPr="00227B83">
        <w:rPr>
          <w:b/>
          <w:lang w:val="en-US"/>
        </w:rPr>
        <w:t>even</w:t>
      </w:r>
      <w:r w:rsidRPr="00227B83">
        <w:rPr>
          <w:lang w:val="en-US"/>
        </w:rPr>
        <w:t xml:space="preserve">, add into the third array the </w:t>
      </w:r>
      <w:r w:rsidRPr="00227B83">
        <w:rPr>
          <w:b/>
          <w:lang w:val="en-US"/>
        </w:rPr>
        <w:t>sum</w:t>
      </w:r>
      <w:r w:rsidRPr="00227B83">
        <w:rPr>
          <w:lang w:val="en-US"/>
        </w:rPr>
        <w:t xml:space="preserve"> of </w:t>
      </w:r>
      <w:r w:rsidRPr="00227B83">
        <w:rPr>
          <w:b/>
          <w:lang w:val="en-US"/>
        </w:rPr>
        <w:t>both elements</w:t>
      </w:r>
      <w:r w:rsidRPr="00227B83">
        <w:rPr>
          <w:lang w:val="en-US"/>
        </w:rPr>
        <w:t xml:space="preserve"> at that index</w:t>
      </w:r>
    </w:p>
    <w:p w14:paraId="7E9B378C" w14:textId="77777777" w:rsidR="00227B83" w:rsidRPr="00227B83" w:rsidRDefault="00227B83" w:rsidP="003B0DFE">
      <w:pPr>
        <w:pStyle w:val="Body"/>
        <w:numPr>
          <w:ilvl w:val="0"/>
          <w:numId w:val="10"/>
        </w:numPr>
        <w:rPr>
          <w:lang w:val="bg-BG"/>
        </w:rPr>
      </w:pPr>
      <w:r w:rsidRPr="00227B83">
        <w:rPr>
          <w:lang w:val="en-US"/>
        </w:rPr>
        <w:t xml:space="preserve">If the </w:t>
      </w:r>
      <w:r w:rsidRPr="00227B83">
        <w:rPr>
          <w:b/>
          <w:lang w:val="en-US"/>
        </w:rPr>
        <w:t>index</w:t>
      </w:r>
      <w:r w:rsidRPr="00227B83">
        <w:rPr>
          <w:lang w:val="en-US"/>
        </w:rPr>
        <w:t xml:space="preserve"> of the element is </w:t>
      </w:r>
      <w:r w:rsidRPr="00227B83">
        <w:rPr>
          <w:b/>
          <w:lang w:val="en-US"/>
        </w:rPr>
        <w:t>odd</w:t>
      </w:r>
      <w:r w:rsidRPr="00227B83">
        <w:rPr>
          <w:lang w:val="en-US"/>
        </w:rPr>
        <w:t xml:space="preserve">, add the </w:t>
      </w:r>
      <w:r w:rsidRPr="00227B83">
        <w:rPr>
          <w:b/>
          <w:lang w:val="en-US"/>
        </w:rPr>
        <w:t>concatenation</w:t>
      </w:r>
      <w:r w:rsidRPr="00227B83">
        <w:rPr>
          <w:lang w:val="en-US"/>
        </w:rPr>
        <w:t xml:space="preserve"> of both elements at that index</w:t>
      </w:r>
    </w:p>
    <w:p w14:paraId="23AEEFEB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lastRenderedPageBreak/>
        <w:t>Input</w:t>
      </w:r>
    </w:p>
    <w:p w14:paraId="0936E02B" w14:textId="0A1889F8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As </w:t>
      </w:r>
      <w:r w:rsidR="00E72ACB" w:rsidRPr="00227B83">
        <w:rPr>
          <w:b/>
          <w:lang w:val="en-US"/>
        </w:rPr>
        <w:t>input,</w:t>
      </w:r>
      <w:r w:rsidRPr="00227B83">
        <w:rPr>
          <w:lang w:val="en-US"/>
        </w:rPr>
        <w:t xml:space="preserve"> you will receive </w:t>
      </w:r>
      <w:r w:rsidRPr="00227B83">
        <w:rPr>
          <w:b/>
          <w:lang w:val="en-US"/>
        </w:rPr>
        <w:t>two string arrays</w:t>
      </w:r>
      <w:r w:rsidR="00875B16">
        <w:rPr>
          <w:b/>
          <w:lang w:val="en-US"/>
        </w:rPr>
        <w:t xml:space="preserve"> (</w:t>
      </w:r>
      <w:r w:rsidR="00875B16" w:rsidRPr="00875B16">
        <w:rPr>
          <w:lang w:val="en-US"/>
        </w:rPr>
        <w:t>with equal length</w:t>
      </w:r>
      <w:r w:rsidR="00875B16">
        <w:rPr>
          <w:b/>
          <w:lang w:val="en-US"/>
        </w:rPr>
        <w:t>)</w:t>
      </w:r>
      <w:r w:rsidRPr="00227B83">
        <w:rPr>
          <w:b/>
          <w:lang w:val="en-US"/>
        </w:rPr>
        <w:t>.</w:t>
      </w:r>
    </w:p>
    <w:p w14:paraId="19428446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Output</w:t>
      </w:r>
    </w:p>
    <w:p w14:paraId="27D9432E" w14:textId="2C378151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As </w:t>
      </w:r>
      <w:r w:rsidR="00E72ACB" w:rsidRPr="00227B83">
        <w:rPr>
          <w:b/>
          <w:lang w:val="en-US"/>
        </w:rPr>
        <w:t>output,</w:t>
      </w:r>
      <w:r w:rsidRPr="00227B83">
        <w:rPr>
          <w:lang w:val="en-US"/>
        </w:rPr>
        <w:t xml:space="preserve"> you should print the resulting </w:t>
      </w:r>
      <w:r w:rsidRPr="00227B83">
        <w:rPr>
          <w:b/>
          <w:lang w:val="en-US"/>
        </w:rPr>
        <w:t>third array</w:t>
      </w:r>
      <w:r w:rsidRPr="00227B83">
        <w:rPr>
          <w:lang w:val="en-US"/>
        </w:rPr>
        <w:t xml:space="preserve">, each element separated by </w:t>
      </w:r>
      <w:r w:rsidRPr="00227B83">
        <w:rPr>
          <w:rFonts w:ascii="Consolas" w:hAnsi="Consolas"/>
          <w:b/>
          <w:noProof/>
          <w:lang w:val="en-US"/>
        </w:rPr>
        <w:t xml:space="preserve">" - </w:t>
      </w:r>
      <w:r w:rsidRPr="00227B83">
        <w:rPr>
          <w:rFonts w:ascii="Consolas" w:hAnsi="Consolas"/>
          <w:b/>
          <w:lang w:val="en-US"/>
        </w:rPr>
        <w:t>"</w:t>
      </w:r>
      <w:r w:rsidRPr="00227B83">
        <w:rPr>
          <w:lang w:val="en-US"/>
        </w:rPr>
        <w:t>.</w:t>
      </w:r>
    </w:p>
    <w:p w14:paraId="54F2F5B4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W w:w="8171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202"/>
        <w:gridCol w:w="3969"/>
      </w:tblGrid>
      <w:tr w:rsidR="00227B83" w:rsidRPr="00227B83" w14:paraId="4D48A92E" w14:textId="77777777" w:rsidTr="00A83F0C">
        <w:trPr>
          <w:trHeight w:val="250"/>
        </w:trPr>
        <w:tc>
          <w:tcPr>
            <w:tcW w:w="4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C8EADD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rFonts w:ascii="Consolas" w:hAnsi="Consolas"/>
                <w:noProof/>
                <w:lang w:val="en-US"/>
              </w:rPr>
            </w:pPr>
            <w:r w:rsidRPr="00227B83">
              <w:rPr>
                <w:rFonts w:ascii="Consolas" w:hAnsi="Consolas"/>
                <w:b/>
                <w:bCs/>
                <w:noProof/>
                <w:lang w:val="en-US"/>
              </w:rPr>
              <w:t>Input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E6C60D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14044087" w14:textId="77777777" w:rsidTr="00A83F0C">
        <w:trPr>
          <w:trHeight w:val="747"/>
        </w:trPr>
        <w:tc>
          <w:tcPr>
            <w:tcW w:w="4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8F15FC" w14:textId="77777777" w:rsidR="00227B83" w:rsidRPr="00A83F0C" w:rsidRDefault="00227B83" w:rsidP="00BB1E64">
            <w:pPr>
              <w:rPr>
                <w:rFonts w:ascii="Consolas" w:hAnsi="Consolas" w:cstheme="minorHAnsi"/>
                <w:lang w:val="bg-BG"/>
              </w:rPr>
            </w:pPr>
            <w:r w:rsidRPr="00A83F0C">
              <w:rPr>
                <w:rFonts w:ascii="Consolas" w:hAnsi="Consolas" w:cstheme="minorHAnsi"/>
              </w:rPr>
              <w:t>['5', '15', '23', '56', '35'],</w:t>
            </w:r>
          </w:p>
          <w:p w14:paraId="474B614D" w14:textId="77777777" w:rsidR="00227B83" w:rsidRPr="00A83F0C" w:rsidRDefault="00227B83" w:rsidP="00BB1E64">
            <w:pPr>
              <w:rPr>
                <w:rFonts w:ascii="Consolas" w:hAnsi="Consolas" w:cstheme="minorHAnsi"/>
                <w:lang w:val="bg-BG"/>
              </w:rPr>
            </w:pPr>
            <w:r w:rsidRPr="00A83F0C">
              <w:rPr>
                <w:rFonts w:ascii="Consolas" w:hAnsi="Consolas" w:cstheme="minorHAnsi"/>
                <w:lang w:val="bg-BG"/>
              </w:rPr>
              <w:t>['17', '22', '87', '36', '11']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E0B172" w14:textId="77777777" w:rsidR="00227B83" w:rsidRPr="00A83F0C" w:rsidRDefault="00227B83" w:rsidP="00BB1E64">
            <w:pPr>
              <w:rPr>
                <w:rFonts w:ascii="Consolas" w:hAnsi="Consolas" w:cstheme="minorHAnsi"/>
              </w:rPr>
            </w:pPr>
            <w:r w:rsidRPr="00A83F0C">
              <w:rPr>
                <w:rFonts w:ascii="Consolas" w:hAnsi="Consolas" w:cstheme="minorHAnsi"/>
              </w:rPr>
              <w:t>22 - 1522 - 110 - 5636 - 46</w:t>
            </w:r>
          </w:p>
        </w:tc>
      </w:tr>
      <w:tr w:rsidR="00227B83" w:rsidRPr="00227B83" w14:paraId="6677B1CC" w14:textId="77777777" w:rsidTr="00A83F0C">
        <w:trPr>
          <w:trHeight w:val="549"/>
        </w:trPr>
        <w:tc>
          <w:tcPr>
            <w:tcW w:w="4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22C33EB" w14:textId="77777777" w:rsidR="00227B83" w:rsidRPr="00A83F0C" w:rsidRDefault="00227B83" w:rsidP="00BB1E64">
            <w:pPr>
              <w:rPr>
                <w:rFonts w:ascii="Consolas" w:hAnsi="Consolas" w:cstheme="minorHAnsi"/>
                <w:lang w:val="bg-BG"/>
              </w:rPr>
            </w:pPr>
            <w:r w:rsidRPr="00A83F0C">
              <w:rPr>
                <w:rFonts w:ascii="Consolas" w:hAnsi="Consolas" w:cstheme="minorHAnsi"/>
              </w:rPr>
              <w:t>['13', '12312', '5', '77', '4'],</w:t>
            </w:r>
          </w:p>
          <w:p w14:paraId="74D06CAD" w14:textId="77777777" w:rsidR="00227B83" w:rsidRPr="00A83F0C" w:rsidRDefault="00227B83" w:rsidP="00BB1E64">
            <w:pPr>
              <w:rPr>
                <w:rFonts w:ascii="Consolas" w:hAnsi="Consolas" w:cstheme="minorHAnsi"/>
                <w:lang w:val="bg-BG"/>
              </w:rPr>
            </w:pPr>
            <w:r w:rsidRPr="00A83F0C">
              <w:rPr>
                <w:rFonts w:ascii="Consolas" w:hAnsi="Consolas" w:cstheme="minorHAnsi"/>
                <w:lang w:val="bg-BG"/>
              </w:rPr>
              <w:t>['22', '333', '5', '122', '44']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AE60C6D" w14:textId="77777777" w:rsidR="00227B83" w:rsidRPr="00A83F0C" w:rsidRDefault="00227B83" w:rsidP="00BB1E64">
            <w:pPr>
              <w:rPr>
                <w:rFonts w:ascii="Consolas" w:hAnsi="Consolas" w:cstheme="minorHAnsi"/>
              </w:rPr>
            </w:pPr>
            <w:r w:rsidRPr="00A83F0C">
              <w:rPr>
                <w:rFonts w:ascii="Consolas" w:hAnsi="Consolas" w:cstheme="minorHAnsi"/>
              </w:rPr>
              <w:t>35 - 12312333 - 10 - 77122 - 48</w:t>
            </w:r>
          </w:p>
        </w:tc>
      </w:tr>
    </w:tbl>
    <w:p w14:paraId="18ECD739" w14:textId="77777777" w:rsidR="00227B83" w:rsidRPr="00227B83" w:rsidRDefault="00227B83" w:rsidP="003B0DFE">
      <w:pPr>
        <w:pStyle w:val="Heading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Array Rotation</w:t>
      </w:r>
    </w:p>
    <w:p w14:paraId="15CD30E1" w14:textId="77777777" w:rsidR="008D24A5" w:rsidRDefault="00227B83" w:rsidP="00227B83">
      <w:r w:rsidRPr="00227B83">
        <w:t xml:space="preserve">Write a function that receives an </w:t>
      </w:r>
      <w:r w:rsidRPr="00227B83">
        <w:rPr>
          <w:b/>
        </w:rPr>
        <w:t>array</w:t>
      </w:r>
      <w:r w:rsidRPr="00227B83">
        <w:t xml:space="preserve"> and </w:t>
      </w:r>
      <w:r w:rsidR="00163D88">
        <w:t xml:space="preserve">the </w:t>
      </w:r>
      <w:r w:rsidRPr="00227B83">
        <w:rPr>
          <w:b/>
        </w:rPr>
        <w:t>number of rotations</w:t>
      </w:r>
      <w:r w:rsidR="008D24A5">
        <w:t xml:space="preserve"> you have to perform. </w:t>
      </w:r>
    </w:p>
    <w:p w14:paraId="51095FB3" w14:textId="33E3434B" w:rsidR="00227B83" w:rsidRPr="00227B83" w:rsidRDefault="008D24A5" w:rsidP="00227B83">
      <w:pPr>
        <w:rPr>
          <w:lang w:val="bg-BG"/>
        </w:rPr>
      </w:pPr>
      <w:r w:rsidRPr="008D24A5">
        <w:rPr>
          <w:rStyle w:val="jlqj4b"/>
          <w:b/>
          <w:lang w:val="en"/>
        </w:rPr>
        <w:t>Note:</w:t>
      </w:r>
      <w:r>
        <w:rPr>
          <w:rStyle w:val="jlqj4b"/>
          <w:lang w:val="en"/>
        </w:rPr>
        <w:t xml:space="preserve"> Depending on the number of rotations, </w:t>
      </w:r>
      <w:r>
        <w:rPr>
          <w:rStyle w:val="jlqj4b"/>
        </w:rPr>
        <w:t xml:space="preserve">the </w:t>
      </w:r>
      <w:r>
        <w:rPr>
          <w:rStyle w:val="jlqj4b"/>
          <w:lang w:val="en"/>
        </w:rPr>
        <w:t>first element goes to the end.</w:t>
      </w:r>
    </w:p>
    <w:p w14:paraId="6FA9467E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Output</w:t>
      </w:r>
    </w:p>
    <w:p w14:paraId="4C024243" w14:textId="3C35BEA0" w:rsidR="00227B83" w:rsidRPr="00227B83" w:rsidRDefault="00227B83" w:rsidP="00227B83">
      <w:pPr>
        <w:rPr>
          <w:lang w:val="bg-BG"/>
        </w:rPr>
      </w:pPr>
      <w:r w:rsidRPr="00227B83">
        <w:t>Print the resulting array</w:t>
      </w:r>
      <w:r w:rsidRPr="00227B83">
        <w:rPr>
          <w:b/>
        </w:rPr>
        <w:t xml:space="preserve"> </w:t>
      </w:r>
      <w:r w:rsidRPr="00227B83">
        <w:t>elements</w:t>
      </w:r>
      <w:r w:rsidRPr="00227B83">
        <w:rPr>
          <w:b/>
        </w:rPr>
        <w:t xml:space="preserve"> </w:t>
      </w:r>
      <w:r w:rsidRPr="00227B83">
        <w:t xml:space="preserve">separated </w:t>
      </w:r>
      <w:r w:rsidR="00163D88">
        <w:t>b</w:t>
      </w:r>
      <w:r w:rsidRPr="00227B83">
        <w:t xml:space="preserve">y </w:t>
      </w:r>
      <w:r w:rsidR="00163D88">
        <w:t xml:space="preserve">a </w:t>
      </w:r>
      <w:r w:rsidRPr="00227B83">
        <w:t>single space.</w:t>
      </w:r>
    </w:p>
    <w:p w14:paraId="0DB4F32A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W w:w="5488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361"/>
        <w:gridCol w:w="2127"/>
      </w:tblGrid>
      <w:tr w:rsidR="00227B83" w:rsidRPr="00227B83" w14:paraId="4BAB3B59" w14:textId="77777777" w:rsidTr="00D4234E">
        <w:trPr>
          <w:trHeight w:val="250"/>
        </w:trPr>
        <w:tc>
          <w:tcPr>
            <w:tcW w:w="3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E1382B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34C660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2EE69631" w14:textId="77777777" w:rsidTr="00D4234E">
        <w:trPr>
          <w:trHeight w:val="270"/>
        </w:trPr>
        <w:tc>
          <w:tcPr>
            <w:tcW w:w="3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10A372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[51, 47, 32, 61, 21], 2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5B0549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32 61 21 51 47</w:t>
            </w:r>
          </w:p>
        </w:tc>
      </w:tr>
      <w:tr w:rsidR="00227B83" w:rsidRPr="00227B83" w14:paraId="21C182D8" w14:textId="77777777" w:rsidTr="00D4234E">
        <w:trPr>
          <w:trHeight w:val="270"/>
        </w:trPr>
        <w:tc>
          <w:tcPr>
            <w:tcW w:w="3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1CAA05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[32, 21, 61, 1], 4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B361F2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32 21 61 1</w:t>
            </w:r>
          </w:p>
        </w:tc>
      </w:tr>
      <w:tr w:rsidR="00227B83" w:rsidRPr="00227B83" w14:paraId="4B6965D9" w14:textId="77777777" w:rsidTr="00D4234E">
        <w:trPr>
          <w:trHeight w:val="326"/>
        </w:trPr>
        <w:tc>
          <w:tcPr>
            <w:tcW w:w="3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C54A99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[2, 4, 15, 31], 5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CB96EB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4 15 31 2</w:t>
            </w:r>
          </w:p>
        </w:tc>
      </w:tr>
    </w:tbl>
    <w:p w14:paraId="257523AE" w14:textId="77777777" w:rsidR="00227B83" w:rsidRPr="00227B83" w:rsidRDefault="00227B83" w:rsidP="003B0DFE">
      <w:pPr>
        <w:pStyle w:val="Heading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Max Number</w:t>
      </w:r>
    </w:p>
    <w:p w14:paraId="19E688A1" w14:textId="73CB634A" w:rsidR="00227B83" w:rsidRPr="00227B83" w:rsidRDefault="00227B83" w:rsidP="00227B83">
      <w:pPr>
        <w:rPr>
          <w:lang w:val="bg-BG"/>
        </w:rPr>
      </w:pPr>
      <w:r w:rsidRPr="00227B83">
        <w:t xml:space="preserve">Write a function to find all the </w:t>
      </w:r>
      <w:r w:rsidRPr="00227B83">
        <w:rPr>
          <w:b/>
        </w:rPr>
        <w:t>top</w:t>
      </w:r>
      <w:r w:rsidRPr="00227B83">
        <w:t xml:space="preserve"> integers in an array. A top integer is an </w:t>
      </w:r>
      <w:r w:rsidR="00C17871" w:rsidRPr="00227B83">
        <w:t>integer, which</w:t>
      </w:r>
      <w:r w:rsidRPr="00227B83">
        <w:t xml:space="preserve"> is </w:t>
      </w:r>
      <w:r w:rsidRPr="00227B83">
        <w:rPr>
          <w:b/>
          <w:bCs/>
        </w:rPr>
        <w:t xml:space="preserve">bigger </w:t>
      </w:r>
      <w:r w:rsidRPr="00227B83">
        <w:t xml:space="preserve">than all the elements to its </w:t>
      </w:r>
      <w:r w:rsidRPr="00227B83">
        <w:rPr>
          <w:b/>
        </w:rPr>
        <w:t>right</w:t>
      </w:r>
      <w:r w:rsidRPr="00227B83">
        <w:t xml:space="preserve">. </w:t>
      </w:r>
    </w:p>
    <w:p w14:paraId="3C1447BA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Output</w:t>
      </w:r>
    </w:p>
    <w:p w14:paraId="71109018" w14:textId="5FDCE1A9" w:rsidR="00227B83" w:rsidRPr="00227B83" w:rsidRDefault="00227B83" w:rsidP="00227B83">
      <w:pPr>
        <w:rPr>
          <w:lang w:val="bg-BG"/>
        </w:rPr>
      </w:pPr>
      <w:r w:rsidRPr="00227B83">
        <w:t xml:space="preserve">Print </w:t>
      </w:r>
      <w:r w:rsidRPr="00227B83">
        <w:rPr>
          <w:b/>
        </w:rPr>
        <w:t>all</w:t>
      </w:r>
      <w:r w:rsidRPr="00227B83">
        <w:t xml:space="preserve"> top integers on the console, </w:t>
      </w:r>
      <w:r w:rsidRPr="00227B83">
        <w:rPr>
          <w:b/>
        </w:rPr>
        <w:t>separated</w:t>
      </w:r>
      <w:r w:rsidRPr="00227B83">
        <w:t xml:space="preserve"> by </w:t>
      </w:r>
      <w:r w:rsidR="00C17871">
        <w:t xml:space="preserve">a </w:t>
      </w:r>
      <w:r w:rsidRPr="00227B83">
        <w:t>single space.</w:t>
      </w:r>
    </w:p>
    <w:p w14:paraId="2374EDA5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W w:w="5926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658"/>
        <w:gridCol w:w="2268"/>
      </w:tblGrid>
      <w:tr w:rsidR="00227B83" w:rsidRPr="00227B83" w14:paraId="1446B8C5" w14:textId="77777777" w:rsidTr="00D4234E">
        <w:trPr>
          <w:trHeight w:val="250"/>
        </w:trPr>
        <w:tc>
          <w:tcPr>
            <w:tcW w:w="3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CD8F68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037907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0D0156EA" w14:textId="77777777" w:rsidTr="00D4234E">
        <w:trPr>
          <w:trHeight w:val="270"/>
        </w:trPr>
        <w:tc>
          <w:tcPr>
            <w:tcW w:w="3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2B0C05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[1, 4, 3, 2]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790D56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4 3 2</w:t>
            </w:r>
          </w:p>
        </w:tc>
      </w:tr>
      <w:tr w:rsidR="00227B83" w:rsidRPr="00227B83" w14:paraId="2EC19DA9" w14:textId="77777777" w:rsidTr="00D4234E">
        <w:trPr>
          <w:trHeight w:val="270"/>
        </w:trPr>
        <w:tc>
          <w:tcPr>
            <w:tcW w:w="3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700B1B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[14, 24, 3, 19, 15, 17]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66B1D8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24 19 17</w:t>
            </w:r>
          </w:p>
        </w:tc>
      </w:tr>
      <w:tr w:rsidR="00227B83" w:rsidRPr="00227B83" w14:paraId="3419600B" w14:textId="77777777" w:rsidTr="00D4234E">
        <w:trPr>
          <w:trHeight w:val="318"/>
        </w:trPr>
        <w:tc>
          <w:tcPr>
            <w:tcW w:w="3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CA2F57" w14:textId="77777777" w:rsidR="00227B83" w:rsidRPr="00223795" w:rsidRDefault="00227B83" w:rsidP="00BB1E64">
            <w:pPr>
              <w:rPr>
                <w:rFonts w:ascii="Consolas" w:hAnsi="Consolas" w:cstheme="minorHAnsi"/>
              </w:rPr>
            </w:pPr>
            <w:r w:rsidRPr="00223795">
              <w:rPr>
                <w:rFonts w:ascii="Consolas" w:eastAsia="Consolas" w:hAnsi="Consolas" w:cstheme="minorHAnsi"/>
                <w:color w:val="000000"/>
                <w:u w:color="000000"/>
              </w:rPr>
              <w:lastRenderedPageBreak/>
              <w:t>[41, 41, 34, 20]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86F95D" w14:textId="77777777" w:rsidR="00227B83" w:rsidRPr="00223795" w:rsidRDefault="00227B83" w:rsidP="00BB1E64">
            <w:pPr>
              <w:rPr>
                <w:rFonts w:ascii="Consolas" w:hAnsi="Consolas" w:cstheme="minorHAnsi"/>
              </w:rPr>
            </w:pPr>
            <w:r w:rsidRPr="00223795">
              <w:rPr>
                <w:rFonts w:ascii="Consolas" w:eastAsia="Consolas" w:hAnsi="Consolas" w:cstheme="minorHAnsi"/>
                <w:color w:val="000000"/>
                <w:u w:color="000000"/>
              </w:rPr>
              <w:t>41 34 20</w:t>
            </w:r>
          </w:p>
        </w:tc>
      </w:tr>
      <w:tr w:rsidR="00227B83" w:rsidRPr="00227B83" w14:paraId="5EB2990C" w14:textId="77777777" w:rsidTr="00D4234E">
        <w:trPr>
          <w:trHeight w:val="270"/>
        </w:trPr>
        <w:tc>
          <w:tcPr>
            <w:tcW w:w="3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865831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[27, 19, 42, 2, 13, 45, 48]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F2339B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48</w:t>
            </w:r>
          </w:p>
        </w:tc>
      </w:tr>
    </w:tbl>
    <w:p w14:paraId="04A6561A" w14:textId="77777777" w:rsidR="00227B83" w:rsidRPr="00227B83" w:rsidRDefault="00227B83" w:rsidP="003B0DFE">
      <w:pPr>
        <w:pStyle w:val="Heading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Equal Sums</w:t>
      </w:r>
    </w:p>
    <w:p w14:paraId="7C41D6C5" w14:textId="77777777" w:rsidR="00227B83" w:rsidRPr="00227B83" w:rsidRDefault="00227B83" w:rsidP="00227B83">
      <w:pPr>
        <w:rPr>
          <w:lang w:val="bg-BG"/>
        </w:rPr>
      </w:pPr>
      <w:r w:rsidRPr="00227B83">
        <w:t xml:space="preserve">Write a function that determines if there exists an element in the array of numbers such that the sum of the elements on its </w:t>
      </w:r>
      <w:r w:rsidRPr="00227B83">
        <w:rPr>
          <w:b/>
        </w:rPr>
        <w:t>left</w:t>
      </w:r>
      <w:r w:rsidRPr="00227B83">
        <w:t xml:space="preserve"> is </w:t>
      </w:r>
      <w:r w:rsidRPr="00227B83">
        <w:rPr>
          <w:b/>
        </w:rPr>
        <w:t>equal</w:t>
      </w:r>
      <w:r w:rsidRPr="00227B83">
        <w:t xml:space="preserve"> to the sum of the elements on its </w:t>
      </w:r>
      <w:r w:rsidRPr="00227B83">
        <w:rPr>
          <w:b/>
        </w:rPr>
        <w:t>right</w:t>
      </w:r>
      <w:r w:rsidRPr="00227B83">
        <w:t xml:space="preserve">. </w:t>
      </w:r>
    </w:p>
    <w:p w14:paraId="04D92DAB" w14:textId="77777777" w:rsidR="00227B83" w:rsidRPr="00227B83" w:rsidRDefault="00227B83" w:rsidP="00227B83">
      <w:pPr>
        <w:pStyle w:val="Body"/>
        <w:tabs>
          <w:tab w:val="left" w:pos="720"/>
        </w:tabs>
        <w:rPr>
          <w:lang w:val="bg-BG"/>
        </w:rPr>
      </w:pPr>
      <w:r w:rsidRPr="00227B83">
        <w:rPr>
          <w:lang w:val="en-US"/>
        </w:rPr>
        <w:t xml:space="preserve">If there are </w:t>
      </w:r>
      <w:r w:rsidRPr="00227B83">
        <w:rPr>
          <w:b/>
          <w:bCs/>
          <w:noProof/>
          <w:lang w:val="en-US"/>
        </w:rPr>
        <w:t xml:space="preserve">NO </w:t>
      </w:r>
      <w:r w:rsidRPr="00227B83">
        <w:rPr>
          <w:b/>
          <w:bCs/>
          <w:lang w:val="en-US"/>
        </w:rPr>
        <w:t xml:space="preserve">elements </w:t>
      </w:r>
      <w:r w:rsidRPr="00227B83">
        <w:rPr>
          <w:bCs/>
          <w:lang w:val="en-US"/>
        </w:rPr>
        <w:t>to the</w:t>
      </w:r>
      <w:r w:rsidRPr="00227B83">
        <w:rPr>
          <w:b/>
          <w:bCs/>
          <w:lang w:val="en-US"/>
        </w:rPr>
        <w:t xml:space="preserve"> left/right</w:t>
      </w:r>
      <w:r w:rsidRPr="00227B83">
        <w:rPr>
          <w:lang w:val="en-US"/>
        </w:rPr>
        <w:t xml:space="preserve">, their </w:t>
      </w:r>
      <w:r w:rsidRPr="00227B83">
        <w:rPr>
          <w:b/>
          <w:bCs/>
          <w:lang w:val="en-US"/>
        </w:rPr>
        <w:t xml:space="preserve">sum </w:t>
      </w:r>
      <w:r w:rsidRPr="00227B83">
        <w:rPr>
          <w:bCs/>
          <w:lang w:val="en-US"/>
        </w:rPr>
        <w:t>is</w:t>
      </w:r>
      <w:r w:rsidRPr="00227B83">
        <w:rPr>
          <w:b/>
          <w:bCs/>
          <w:lang w:val="en-US"/>
        </w:rPr>
        <w:t xml:space="preserve"> 0</w:t>
      </w:r>
      <w:r w:rsidRPr="00227B83">
        <w:rPr>
          <w:lang w:val="en-US"/>
        </w:rPr>
        <w:t xml:space="preserve">. </w:t>
      </w:r>
    </w:p>
    <w:p w14:paraId="1AB9B464" w14:textId="77777777" w:rsidR="00227B83" w:rsidRPr="00227B83" w:rsidRDefault="00227B83" w:rsidP="00227B83">
      <w:pPr>
        <w:pStyle w:val="Body"/>
        <w:tabs>
          <w:tab w:val="left" w:pos="720"/>
        </w:tabs>
        <w:rPr>
          <w:lang w:val="bg-BG"/>
        </w:rPr>
      </w:pPr>
      <w:r w:rsidRPr="00227B83">
        <w:rPr>
          <w:lang w:val="en-US"/>
        </w:rPr>
        <w:t xml:space="preserve">Print the </w:t>
      </w:r>
      <w:r w:rsidRPr="00227B83">
        <w:rPr>
          <w:b/>
          <w:lang w:val="en-US"/>
        </w:rPr>
        <w:t>index</w:t>
      </w:r>
      <w:r w:rsidRPr="00227B83">
        <w:rPr>
          <w:lang w:val="en-US"/>
        </w:rPr>
        <w:t xml:space="preserve"> that satisfies the required condition or </w:t>
      </w:r>
      <w:r w:rsidRPr="00227B83">
        <w:rPr>
          <w:b/>
          <w:bCs/>
          <w:lang w:val="en-US"/>
        </w:rPr>
        <w:t>"</w:t>
      </w:r>
      <w:r w:rsidRPr="00227B83">
        <w:rPr>
          <w:rStyle w:val="CodeChar"/>
          <w:lang w:val="en-US"/>
        </w:rPr>
        <w:t>no</w:t>
      </w:r>
      <w:r w:rsidRPr="00227B83">
        <w:rPr>
          <w:b/>
          <w:bCs/>
          <w:lang w:val="en-US"/>
        </w:rPr>
        <w:t>"</w:t>
      </w:r>
      <w:r w:rsidRPr="00227B83">
        <w:rPr>
          <w:lang w:val="en-US"/>
        </w:rPr>
        <w:t xml:space="preserve"> if there is no such index.</w:t>
      </w:r>
    </w:p>
    <w:p w14:paraId="614A2DCD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W w:w="9186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991"/>
        <w:gridCol w:w="1275"/>
        <w:gridCol w:w="5920"/>
      </w:tblGrid>
      <w:tr w:rsidR="00227B83" w:rsidRPr="00227B83" w14:paraId="088A48EC" w14:textId="77777777" w:rsidTr="00BB1E64">
        <w:trPr>
          <w:trHeight w:val="250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CC0AA1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C0B7AD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5344FD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Comments</w:t>
            </w:r>
          </w:p>
        </w:tc>
      </w:tr>
      <w:tr w:rsidR="00227B83" w:rsidRPr="00227B83" w14:paraId="5854793A" w14:textId="77777777" w:rsidTr="00BB1E64">
        <w:trPr>
          <w:trHeight w:val="665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1C4340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</w:t>
            </w:r>
            <w:r w:rsidRPr="00AB450C">
              <w:rPr>
                <w:rFonts w:ascii="Consolas" w:eastAsia="Consolas" w:hAnsi="Consolas" w:cstheme="minorHAnsi"/>
                <w:shd w:val="clear" w:color="auto" w:fill="00FF00"/>
                <w:lang w:val="en-US"/>
              </w:rPr>
              <w:t>1, 2,</w:t>
            </w:r>
            <w:r w:rsidRPr="00AB450C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AB450C">
              <w:rPr>
                <w:rFonts w:ascii="Consolas" w:eastAsia="Consolas" w:hAnsi="Consolas" w:cstheme="minorHAnsi"/>
                <w:shd w:val="clear" w:color="auto" w:fill="FFFF00"/>
                <w:lang w:val="en-US"/>
              </w:rPr>
              <w:t>3,</w:t>
            </w:r>
            <w:r w:rsidRPr="00AB450C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AB450C">
              <w:rPr>
                <w:rFonts w:ascii="Consolas" w:eastAsia="Consolas" w:hAnsi="Consolas" w:cstheme="minorHAnsi"/>
                <w:shd w:val="clear" w:color="auto" w:fill="00FFFF"/>
                <w:lang w:val="en-US"/>
              </w:rPr>
              <w:t>3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34CCCF6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2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5FC39F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At </w:t>
            </w:r>
            <w:proofErr w:type="gramStart"/>
            <w:r w:rsidRPr="00AB450C">
              <w:rPr>
                <w:rFonts w:asciiTheme="minorHAnsi" w:eastAsia="Consolas" w:hAnsiTheme="minorHAnsi" w:cstheme="minorHAnsi"/>
                <w:lang w:val="en-US"/>
              </w:rPr>
              <w:t>a[</w:t>
            </w:r>
            <w:proofErr w:type="gramEnd"/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2] -&gt; </w:t>
            </w:r>
            <w:r w:rsidRPr="00AB450C">
              <w:rPr>
                <w:rFonts w:asciiTheme="minorHAnsi" w:eastAsia="Consolas" w:hAnsiTheme="minorHAnsi" w:cstheme="minorHAnsi"/>
                <w:shd w:val="clear" w:color="auto" w:fill="00FF00"/>
                <w:lang w:val="en-US"/>
              </w:rPr>
              <w:t>left sum = 3</w:t>
            </w: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, </w:t>
            </w:r>
            <w:r w:rsidRPr="00AB450C">
              <w:rPr>
                <w:rFonts w:asciiTheme="minorHAnsi" w:eastAsia="Consolas" w:hAnsiTheme="minorHAnsi" w:cstheme="minorHAnsi"/>
                <w:shd w:val="clear" w:color="auto" w:fill="00FFFF"/>
                <w:lang w:val="en-US"/>
              </w:rPr>
              <w:t>right sum = 3</w:t>
            </w:r>
          </w:p>
          <w:p w14:paraId="78E084D3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proofErr w:type="gramStart"/>
            <w:r w:rsidRPr="00AB450C">
              <w:rPr>
                <w:rFonts w:asciiTheme="minorHAnsi" w:eastAsia="Consolas" w:hAnsiTheme="minorHAnsi" w:cstheme="minorHAnsi"/>
                <w:lang w:val="en-US"/>
              </w:rPr>
              <w:t>a[</w:t>
            </w:r>
            <w:proofErr w:type="gramEnd"/>
            <w:r w:rsidRPr="00AB450C">
              <w:rPr>
                <w:rFonts w:asciiTheme="minorHAnsi" w:eastAsia="Consolas" w:hAnsiTheme="minorHAnsi" w:cstheme="minorHAnsi"/>
                <w:lang w:val="en-US"/>
              </w:rPr>
              <w:t>0] + a[1] = a[3]</w:t>
            </w:r>
          </w:p>
        </w:tc>
      </w:tr>
      <w:tr w:rsidR="00227B83" w:rsidRPr="00227B83" w14:paraId="2DE19D75" w14:textId="77777777" w:rsidTr="00BB1E64">
        <w:trPr>
          <w:trHeight w:val="819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BBB9989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1, 2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6FDF317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no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63766B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At </w:t>
            </w:r>
            <w:proofErr w:type="gramStart"/>
            <w:r w:rsidRPr="00AB450C">
              <w:rPr>
                <w:rFonts w:asciiTheme="minorHAnsi" w:eastAsia="Consolas" w:hAnsiTheme="minorHAnsi" w:cstheme="minorHAnsi"/>
                <w:lang w:val="en-US"/>
              </w:rPr>
              <w:t>a[</w:t>
            </w:r>
            <w:proofErr w:type="gramEnd"/>
            <w:r w:rsidRPr="00AB450C">
              <w:rPr>
                <w:rFonts w:asciiTheme="minorHAnsi" w:eastAsia="Consolas" w:hAnsiTheme="minorHAnsi" w:cstheme="minorHAnsi"/>
                <w:lang w:val="en-US"/>
              </w:rPr>
              <w:t>0] -&gt; left sum = 0, right sum = 2</w:t>
            </w:r>
          </w:p>
          <w:p w14:paraId="3DC2E87F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At </w:t>
            </w:r>
            <w:proofErr w:type="gramStart"/>
            <w:r w:rsidRPr="00AB450C">
              <w:rPr>
                <w:rFonts w:asciiTheme="minorHAnsi" w:eastAsia="Consolas" w:hAnsiTheme="minorHAnsi" w:cstheme="minorHAnsi"/>
                <w:lang w:val="en-US"/>
              </w:rPr>
              <w:t>a[</w:t>
            </w:r>
            <w:proofErr w:type="gramEnd"/>
            <w:r w:rsidRPr="00AB450C">
              <w:rPr>
                <w:rFonts w:asciiTheme="minorHAnsi" w:eastAsia="Consolas" w:hAnsiTheme="minorHAnsi" w:cstheme="minorHAnsi"/>
                <w:lang w:val="en-US"/>
              </w:rPr>
              <w:t>1] -&gt; left sum = 1, right sum = 0</w:t>
            </w:r>
          </w:p>
          <w:p w14:paraId="795E3344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No such index exists</w:t>
            </w:r>
          </w:p>
        </w:tc>
      </w:tr>
      <w:tr w:rsidR="00227B83" w:rsidRPr="00227B83" w14:paraId="7A697240" w14:textId="77777777" w:rsidTr="00BB1E64">
        <w:trPr>
          <w:trHeight w:val="393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3625EC1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</w:t>
            </w:r>
            <w:r w:rsidRPr="00AB450C">
              <w:rPr>
                <w:rFonts w:ascii="Consolas" w:eastAsia="Consolas" w:hAnsi="Consolas" w:cstheme="minorHAnsi"/>
                <w:shd w:val="clear" w:color="auto" w:fill="FFFF00"/>
                <w:lang w:val="en-US"/>
              </w:rPr>
              <w:t>1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FD9F65E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0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7CD4F56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At </w:t>
            </w:r>
            <w:proofErr w:type="gramStart"/>
            <w:r w:rsidRPr="00AB450C">
              <w:rPr>
                <w:rFonts w:asciiTheme="minorHAnsi" w:eastAsia="Consolas" w:hAnsiTheme="minorHAnsi" w:cstheme="minorHAnsi"/>
                <w:lang w:val="en-US"/>
              </w:rPr>
              <w:t>a[</w:t>
            </w:r>
            <w:proofErr w:type="gramEnd"/>
            <w:r w:rsidRPr="00AB450C">
              <w:rPr>
                <w:rFonts w:asciiTheme="minorHAnsi" w:eastAsia="Consolas" w:hAnsiTheme="minorHAnsi" w:cstheme="minorHAnsi"/>
                <w:lang w:val="en-US"/>
              </w:rPr>
              <w:t>0] -&gt; left sum = 0, right sum = 0</w:t>
            </w:r>
          </w:p>
        </w:tc>
      </w:tr>
      <w:tr w:rsidR="00227B83" w:rsidRPr="00227B83" w14:paraId="3020126F" w14:textId="77777777" w:rsidTr="00BB1E64">
        <w:trPr>
          <w:trHeight w:val="270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51038D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1, 2, 3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020D44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no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6C3C9C3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No such index exists</w:t>
            </w:r>
          </w:p>
        </w:tc>
      </w:tr>
      <w:tr w:rsidR="00227B83" w:rsidRPr="00227B83" w14:paraId="76C35DA3" w14:textId="77777777" w:rsidTr="00BB1E64">
        <w:trPr>
          <w:trHeight w:val="521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7008EF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</w:t>
            </w:r>
            <w:r w:rsidRPr="00AB450C">
              <w:rPr>
                <w:rFonts w:ascii="Consolas" w:eastAsia="Consolas" w:hAnsi="Consolas" w:cstheme="minorHAnsi"/>
                <w:shd w:val="clear" w:color="auto" w:fill="00FF00"/>
                <w:lang w:val="en-US"/>
              </w:rPr>
              <w:t>10, 5, 5,</w:t>
            </w:r>
            <w:r w:rsidRPr="00AB450C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AB450C">
              <w:rPr>
                <w:rFonts w:ascii="Consolas" w:eastAsia="Consolas" w:hAnsi="Consolas" w:cstheme="minorHAnsi"/>
                <w:shd w:val="clear" w:color="auto" w:fill="FFFF00"/>
                <w:lang w:val="en-US"/>
              </w:rPr>
              <w:t>99,</w:t>
            </w:r>
            <w:r w:rsidRPr="00AB450C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AB450C">
              <w:rPr>
                <w:rFonts w:ascii="Consolas" w:eastAsia="Consolas" w:hAnsi="Consolas" w:cstheme="minorHAnsi"/>
                <w:shd w:val="clear" w:color="auto" w:fill="00FFFF"/>
                <w:lang w:val="en-US"/>
              </w:rPr>
              <w:t>3, 4, 2, 5, 1, 1, 4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13A625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3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D9B3CF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At </w:t>
            </w:r>
            <w:proofErr w:type="gramStart"/>
            <w:r w:rsidRPr="00AB450C">
              <w:rPr>
                <w:rFonts w:asciiTheme="minorHAnsi" w:eastAsia="Consolas" w:hAnsiTheme="minorHAnsi" w:cstheme="minorHAnsi"/>
                <w:lang w:val="en-US"/>
              </w:rPr>
              <w:t>a[</w:t>
            </w:r>
            <w:proofErr w:type="gramEnd"/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3] -&gt; </w:t>
            </w:r>
            <w:r w:rsidRPr="00AB450C">
              <w:rPr>
                <w:rFonts w:asciiTheme="minorHAnsi" w:eastAsia="Consolas" w:hAnsiTheme="minorHAnsi" w:cstheme="minorHAnsi"/>
                <w:shd w:val="clear" w:color="auto" w:fill="00FF00"/>
                <w:lang w:val="en-US"/>
              </w:rPr>
              <w:t>left sum = 20</w:t>
            </w: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, </w:t>
            </w:r>
            <w:r w:rsidRPr="00AB450C">
              <w:rPr>
                <w:rFonts w:asciiTheme="minorHAnsi" w:eastAsia="Consolas" w:hAnsiTheme="minorHAnsi" w:cstheme="minorHAnsi"/>
                <w:shd w:val="clear" w:color="auto" w:fill="00FFFF"/>
                <w:lang w:val="en-US"/>
              </w:rPr>
              <w:t>right sum = 20</w:t>
            </w:r>
          </w:p>
          <w:p w14:paraId="20D3C1ED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proofErr w:type="gramStart"/>
            <w:r w:rsidRPr="00AB450C">
              <w:rPr>
                <w:rFonts w:asciiTheme="minorHAnsi" w:eastAsia="Consolas" w:hAnsiTheme="minorHAnsi" w:cstheme="minorHAnsi"/>
                <w:lang w:val="en-US"/>
              </w:rPr>
              <w:t>a[</w:t>
            </w:r>
            <w:proofErr w:type="gramEnd"/>
            <w:r w:rsidRPr="00AB450C">
              <w:rPr>
                <w:rFonts w:asciiTheme="minorHAnsi" w:eastAsia="Consolas" w:hAnsiTheme="minorHAnsi" w:cstheme="minorHAnsi"/>
                <w:lang w:val="en-US"/>
              </w:rPr>
              <w:t>0] + a[1] + a[2] = a[4] + a[5] + a[6] + a[7] + a[8] + a[9] + a[10]</w:t>
            </w:r>
          </w:p>
        </w:tc>
      </w:tr>
    </w:tbl>
    <w:p w14:paraId="3FEC2D6D" w14:textId="77777777" w:rsidR="00227B83" w:rsidRPr="00227B83" w:rsidRDefault="00227B83" w:rsidP="003B0DFE">
      <w:pPr>
        <w:pStyle w:val="Heading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Max Sequence of Equal Elements</w:t>
      </w:r>
    </w:p>
    <w:p w14:paraId="62978823" w14:textId="77777777" w:rsidR="00227B83" w:rsidRPr="00227B83" w:rsidRDefault="00227B83" w:rsidP="00227B83">
      <w:pPr>
        <w:pStyle w:val="Body"/>
        <w:tabs>
          <w:tab w:val="left" w:pos="720"/>
        </w:tabs>
        <w:rPr>
          <w:lang w:val="bg-BG"/>
        </w:rPr>
      </w:pPr>
      <w:r w:rsidRPr="00227B83">
        <w:rPr>
          <w:lang w:val="en-US"/>
        </w:rPr>
        <w:t xml:space="preserve">Write a function that finds the </w:t>
      </w:r>
      <w:r w:rsidRPr="00227B83">
        <w:rPr>
          <w:b/>
          <w:bCs/>
          <w:lang w:val="en-US"/>
        </w:rPr>
        <w:t xml:space="preserve">longest sequence </w:t>
      </w:r>
      <w:r w:rsidRPr="00227B83">
        <w:rPr>
          <w:bCs/>
          <w:lang w:val="en-US"/>
        </w:rPr>
        <w:t xml:space="preserve">of </w:t>
      </w:r>
      <w:r w:rsidRPr="00227B83">
        <w:rPr>
          <w:b/>
          <w:bCs/>
          <w:lang w:val="en-US"/>
        </w:rPr>
        <w:t>equal elements</w:t>
      </w:r>
      <w:r w:rsidRPr="00227B83">
        <w:rPr>
          <w:lang w:val="en-US"/>
        </w:rPr>
        <w:t xml:space="preserve"> in an </w:t>
      </w:r>
      <w:r w:rsidRPr="00227B83">
        <w:rPr>
          <w:bCs/>
          <w:lang w:val="en-US"/>
        </w:rPr>
        <w:t>array</w:t>
      </w:r>
      <w:r w:rsidRPr="00227B83">
        <w:rPr>
          <w:lang w:val="en-US"/>
        </w:rPr>
        <w:t xml:space="preserve"> of numbers. </w:t>
      </w:r>
    </w:p>
    <w:p w14:paraId="6A4E82E0" w14:textId="77777777" w:rsidR="00227B83" w:rsidRPr="00227B83" w:rsidRDefault="00227B83" w:rsidP="00227B83">
      <w:pPr>
        <w:pStyle w:val="Body"/>
        <w:tabs>
          <w:tab w:val="left" w:pos="720"/>
        </w:tabs>
        <w:rPr>
          <w:lang w:val="bg-BG"/>
        </w:rPr>
      </w:pPr>
      <w:r w:rsidRPr="00227B83">
        <w:rPr>
          <w:lang w:val="en-US"/>
        </w:rPr>
        <w:t xml:space="preserve">If several longest sequences exist, print the </w:t>
      </w:r>
      <w:r w:rsidRPr="00227B83">
        <w:rPr>
          <w:b/>
          <w:lang w:val="en-US"/>
        </w:rPr>
        <w:t>leftmost</w:t>
      </w:r>
      <w:r w:rsidRPr="00227B83">
        <w:rPr>
          <w:lang w:val="en-US"/>
        </w:rPr>
        <w:t xml:space="preserve"> one.</w:t>
      </w:r>
    </w:p>
    <w:p w14:paraId="60FFB53F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W w:w="5194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918"/>
        <w:gridCol w:w="1276"/>
      </w:tblGrid>
      <w:tr w:rsidR="00227B83" w:rsidRPr="00227B83" w14:paraId="765E7910" w14:textId="77777777" w:rsidTr="003951B0">
        <w:trPr>
          <w:trHeight w:val="250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D924FA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6C64A9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67F55B8A" w14:textId="77777777" w:rsidTr="003951B0">
        <w:trPr>
          <w:trHeight w:val="336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575A91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 xml:space="preserve">[2, 1, 1, 2, 3, 3, </w:t>
            </w:r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>2, 2, 2</w:t>
            </w:r>
            <w:r w:rsidRPr="003951B0">
              <w:rPr>
                <w:rFonts w:ascii="Consolas" w:eastAsia="Consolas" w:hAnsi="Consolas" w:cstheme="minorHAnsi"/>
                <w:lang w:val="en-US"/>
              </w:rPr>
              <w:t>, 1]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F3A3AFA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2 2 2</w:t>
            </w:r>
          </w:p>
        </w:tc>
      </w:tr>
      <w:tr w:rsidR="00227B83" w:rsidRPr="00227B83" w14:paraId="17056DA4" w14:textId="77777777" w:rsidTr="003951B0">
        <w:trPr>
          <w:trHeight w:val="270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AC5AB5A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[</w:t>
            </w:r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>1, 1, 1</w:t>
            </w:r>
            <w:r w:rsidRPr="003951B0">
              <w:rPr>
                <w:rFonts w:ascii="Consolas" w:eastAsia="Consolas" w:hAnsi="Consolas" w:cstheme="minorHAnsi"/>
                <w:lang w:val="en-US"/>
              </w:rPr>
              <w:t>, 2, 3, 1, 3, 3]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4B7CF4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1 1 1</w:t>
            </w:r>
          </w:p>
        </w:tc>
      </w:tr>
      <w:tr w:rsidR="00227B83" w:rsidRPr="00227B83" w14:paraId="740CAC13" w14:textId="77777777" w:rsidTr="003951B0">
        <w:trPr>
          <w:trHeight w:val="270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4BED9E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[</w:t>
            </w:r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>4, 4, 4, 4</w:t>
            </w:r>
            <w:r w:rsidRPr="003951B0">
              <w:rPr>
                <w:rFonts w:ascii="Consolas" w:eastAsia="Consolas" w:hAnsi="Consolas" w:cstheme="minorHAnsi"/>
                <w:lang w:val="en-US"/>
              </w:rPr>
              <w:t>]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E79359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4 4 4 4</w:t>
            </w:r>
          </w:p>
        </w:tc>
      </w:tr>
      <w:tr w:rsidR="00227B83" w:rsidRPr="00227B83" w14:paraId="31F8D7E7" w14:textId="77777777" w:rsidTr="003951B0">
        <w:trPr>
          <w:trHeight w:val="270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324094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 xml:space="preserve">[0, </w:t>
            </w:r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>1, 1</w:t>
            </w:r>
            <w:r w:rsidRPr="003951B0">
              <w:rPr>
                <w:rFonts w:ascii="Consolas" w:eastAsia="Consolas" w:hAnsi="Consolas" w:cstheme="minorHAnsi"/>
                <w:lang w:val="en-US"/>
              </w:rPr>
              <w:t>, 5, 2, 2, 6, 3, 3]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E421FE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1 1</w:t>
            </w:r>
          </w:p>
        </w:tc>
      </w:tr>
    </w:tbl>
    <w:p w14:paraId="327F8F76" w14:textId="77777777" w:rsidR="00227B83" w:rsidRPr="00227B83" w:rsidRDefault="00227B83" w:rsidP="003B0DFE">
      <w:pPr>
        <w:pStyle w:val="Heading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Magic Sum</w:t>
      </w:r>
    </w:p>
    <w:p w14:paraId="62AF73D6" w14:textId="77777777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Write a function, which prints all </w:t>
      </w:r>
      <w:r w:rsidRPr="00227B83">
        <w:rPr>
          <w:b/>
          <w:lang w:val="en-US"/>
        </w:rPr>
        <w:t>unique</w:t>
      </w:r>
      <w:r w:rsidRPr="00227B83">
        <w:rPr>
          <w:lang w:val="en-US"/>
        </w:rPr>
        <w:t xml:space="preserve"> pairs in an </w:t>
      </w:r>
      <w:r w:rsidRPr="00227B83">
        <w:rPr>
          <w:b/>
          <w:lang w:val="en-US"/>
        </w:rPr>
        <w:t>array of integers</w:t>
      </w:r>
      <w:r w:rsidRPr="00227B83">
        <w:rPr>
          <w:lang w:val="en-US"/>
        </w:rPr>
        <w:t xml:space="preserve"> whose </w:t>
      </w:r>
      <w:r w:rsidRPr="00227B83">
        <w:rPr>
          <w:b/>
          <w:lang w:val="en-US"/>
        </w:rPr>
        <w:t>sum</w:t>
      </w:r>
      <w:r w:rsidRPr="00227B83">
        <w:rPr>
          <w:lang w:val="en-US"/>
        </w:rPr>
        <w:t xml:space="preserve"> is </w:t>
      </w:r>
      <w:r w:rsidRPr="00227B83">
        <w:rPr>
          <w:b/>
          <w:lang w:val="en-US"/>
        </w:rPr>
        <w:t>equal</w:t>
      </w:r>
      <w:r w:rsidRPr="00227B83">
        <w:rPr>
          <w:lang w:val="en-US"/>
        </w:rPr>
        <w:t xml:space="preserve"> to a given number. </w:t>
      </w:r>
    </w:p>
    <w:p w14:paraId="7FFBCE00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lastRenderedPageBreak/>
        <w:t>Examples</w:t>
      </w:r>
    </w:p>
    <w:tbl>
      <w:tblPr>
        <w:tblW w:w="6101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975"/>
        <w:gridCol w:w="2126"/>
      </w:tblGrid>
      <w:tr w:rsidR="00227B83" w:rsidRPr="00227B83" w14:paraId="5D85CACC" w14:textId="77777777" w:rsidTr="00BB1E64">
        <w:trPr>
          <w:trHeight w:val="250"/>
        </w:trPr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1AE077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2228D8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6B354431" w14:textId="77777777" w:rsidTr="00BB1E64">
        <w:trPr>
          <w:trHeight w:val="530"/>
        </w:trPr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C1D656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[1, 7, 6, 2, 19, 23],</w:t>
            </w:r>
          </w:p>
          <w:p w14:paraId="5748A677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8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26FB93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1 7</w:t>
            </w:r>
          </w:p>
          <w:p w14:paraId="078DEFCD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6 2</w:t>
            </w:r>
          </w:p>
        </w:tc>
      </w:tr>
      <w:tr w:rsidR="00227B83" w:rsidRPr="00227B83" w14:paraId="6A6378FE" w14:textId="77777777" w:rsidTr="00BB1E64">
        <w:trPr>
          <w:trHeight w:val="790"/>
        </w:trPr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85F8E5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[14, 20, 60, 13, 7, 19, 8],</w:t>
            </w:r>
          </w:p>
          <w:p w14:paraId="2FAA5504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27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8C3C9E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14 13</w:t>
            </w:r>
          </w:p>
          <w:p w14:paraId="02FE3BCA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20 7</w:t>
            </w:r>
          </w:p>
          <w:p w14:paraId="6E48654F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19 8</w:t>
            </w:r>
          </w:p>
        </w:tc>
      </w:tr>
      <w:tr w:rsidR="00227B83" w:rsidRPr="00227B83" w14:paraId="2B558521" w14:textId="77777777" w:rsidTr="00BB1E64">
        <w:trPr>
          <w:trHeight w:val="530"/>
        </w:trPr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258B68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[1, 2, 3, 4, 5, 6],</w:t>
            </w:r>
          </w:p>
          <w:p w14:paraId="0C61D42D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6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156916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1 5</w:t>
            </w:r>
          </w:p>
          <w:p w14:paraId="706D474F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2 4</w:t>
            </w:r>
          </w:p>
        </w:tc>
      </w:tr>
    </w:tbl>
    <w:p w14:paraId="0AE11E54" w14:textId="77777777" w:rsidR="00227B83" w:rsidRPr="00227B83" w:rsidRDefault="00227B83" w:rsidP="003B0DFE">
      <w:pPr>
        <w:pStyle w:val="Heading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*</w:t>
      </w:r>
      <w:proofErr w:type="spellStart"/>
      <w:r w:rsidRPr="00227B83">
        <w:t>Dungeonest</w:t>
      </w:r>
      <w:proofErr w:type="spellEnd"/>
      <w:r w:rsidRPr="00227B83">
        <w:t xml:space="preserve"> Dark</w:t>
      </w:r>
    </w:p>
    <w:p w14:paraId="79554019" w14:textId="77777777" w:rsidR="00227B83" w:rsidRPr="00227B83" w:rsidRDefault="00227B83" w:rsidP="00227B83">
      <w:pPr>
        <w:spacing w:line="360" w:lineRule="auto"/>
        <w:jc w:val="center"/>
        <w:rPr>
          <w:i/>
          <w:lang w:val="bg-BG"/>
        </w:rPr>
      </w:pPr>
      <w:r w:rsidRPr="00227B83">
        <w:rPr>
          <w:i/>
        </w:rPr>
        <w:t>As a young adventurer, you seek gold and glory in the darkest dungeons there are.</w:t>
      </w:r>
    </w:p>
    <w:p w14:paraId="5688F924" w14:textId="63C49E7A" w:rsidR="00227B83" w:rsidRPr="00227B83" w:rsidRDefault="00227B83" w:rsidP="00227B83">
      <w:pPr>
        <w:spacing w:line="360" w:lineRule="auto"/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You have </w:t>
      </w:r>
      <w:r w:rsidRPr="00227B83">
        <w:rPr>
          <w:rFonts w:ascii="Calibri" w:hAnsi="Calibri" w:cs="Calibri"/>
          <w:b/>
        </w:rPr>
        <w:t xml:space="preserve">initial health 100 </w:t>
      </w:r>
      <w:r w:rsidRPr="00227B83">
        <w:rPr>
          <w:rFonts w:ascii="Calibri" w:hAnsi="Calibri" w:cs="Calibri"/>
        </w:rPr>
        <w:t>and</w:t>
      </w:r>
      <w:r w:rsidRPr="00227B83">
        <w:rPr>
          <w:rFonts w:ascii="Calibri" w:hAnsi="Calibri" w:cs="Calibri"/>
          <w:b/>
        </w:rPr>
        <w:t xml:space="preserve"> initial coins 0</w:t>
      </w:r>
      <w:r w:rsidRPr="00227B83">
        <w:rPr>
          <w:rFonts w:ascii="Calibri" w:hAnsi="Calibri" w:cs="Calibri"/>
        </w:rPr>
        <w:t xml:space="preserve">. You will be given </w:t>
      </w:r>
      <w:r w:rsidRPr="00227B83">
        <w:rPr>
          <w:rFonts w:ascii="Calibri" w:hAnsi="Calibri" w:cs="Calibri"/>
          <w:b/>
        </w:rPr>
        <w:t xml:space="preserve">a string, </w:t>
      </w:r>
      <w:r w:rsidRPr="00227B83">
        <w:rPr>
          <w:rFonts w:ascii="Calibri" w:hAnsi="Calibri" w:cs="Calibri"/>
        </w:rPr>
        <w:t>representing the</w:t>
      </w:r>
      <w:r w:rsidRPr="00227B83">
        <w:rPr>
          <w:rFonts w:ascii="Calibri" w:hAnsi="Calibri" w:cs="Calibri"/>
          <w:b/>
        </w:rPr>
        <w:t xml:space="preserve"> dungeon</w:t>
      </w:r>
      <w:r w:rsidR="004C7F15">
        <w:rPr>
          <w:rFonts w:ascii="Calibri" w:hAnsi="Calibri" w:cs="Calibri"/>
          <w:b/>
        </w:rPr>
        <w:t>'</w:t>
      </w:r>
      <w:r w:rsidRPr="00227B83">
        <w:rPr>
          <w:rFonts w:ascii="Calibri" w:hAnsi="Calibri" w:cs="Calibri"/>
          <w:b/>
        </w:rPr>
        <w:t>s rooms</w:t>
      </w:r>
      <w:r w:rsidRPr="00227B83">
        <w:rPr>
          <w:rFonts w:ascii="Calibri" w:hAnsi="Calibri" w:cs="Calibri"/>
        </w:rPr>
        <w:t xml:space="preserve">. Each room is separated with </w:t>
      </w:r>
      <w:r w:rsidRPr="00227B83">
        <w:rPr>
          <w:rFonts w:ascii="Calibri" w:hAnsi="Calibri" w:cs="Calibri"/>
          <w:b/>
        </w:rPr>
        <w:t>'|'</w:t>
      </w:r>
      <w:r w:rsidRPr="00227B83">
        <w:rPr>
          <w:rFonts w:ascii="Calibri" w:hAnsi="Calibri" w:cs="Calibri"/>
        </w:rPr>
        <w:t xml:space="preserve"> </w:t>
      </w:r>
      <w:r w:rsidRPr="00227B83">
        <w:rPr>
          <w:rFonts w:ascii="Calibri" w:hAnsi="Calibri" w:cs="Calibri"/>
          <w:noProof/>
        </w:rPr>
        <w:t>(</w:t>
      </w:r>
      <w:r w:rsidRPr="00227B83">
        <w:rPr>
          <w:rFonts w:ascii="Calibri" w:hAnsi="Calibri" w:cs="Calibri"/>
        </w:rPr>
        <w:t xml:space="preserve">vertical bar): </w:t>
      </w: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room1|room2|room3…</w:t>
      </w:r>
      <w:r w:rsidRPr="00227B83">
        <w:rPr>
          <w:rFonts w:ascii="Calibri" w:hAnsi="Calibri" w:cs="Calibri"/>
          <w:b/>
        </w:rPr>
        <w:t>"</w:t>
      </w:r>
    </w:p>
    <w:p w14:paraId="0DAE49D1" w14:textId="77777777" w:rsidR="00E37EAE" w:rsidRDefault="00227B83" w:rsidP="00227B83">
      <w:pPr>
        <w:spacing w:line="360" w:lineRule="auto"/>
        <w:jc w:val="both"/>
        <w:rPr>
          <w:rFonts w:ascii="Calibri" w:hAnsi="Calibri" w:cs="Calibri"/>
        </w:rPr>
      </w:pPr>
      <w:r w:rsidRPr="00227B83">
        <w:rPr>
          <w:rFonts w:ascii="Calibri" w:hAnsi="Calibri" w:cs="Calibri"/>
        </w:rPr>
        <w:t>Each room contains</w:t>
      </w:r>
      <w:r w:rsidR="000E0BE3">
        <w:rPr>
          <w:rFonts w:ascii="Calibri" w:hAnsi="Calibri" w:cs="Calibri"/>
        </w:rPr>
        <w:t xml:space="preserve"> -</w:t>
      </w:r>
      <w:r w:rsidRPr="00227B83">
        <w:rPr>
          <w:rFonts w:ascii="Calibri" w:hAnsi="Calibri" w:cs="Calibri"/>
        </w:rPr>
        <w:t xml:space="preserve"> </w:t>
      </w:r>
      <w:r w:rsidR="004C7F15">
        <w:rPr>
          <w:rFonts w:ascii="Calibri" w:hAnsi="Calibri" w:cs="Calibri"/>
        </w:rPr>
        <w:t xml:space="preserve">an </w:t>
      </w:r>
      <w:r w:rsidRPr="009A3E93">
        <w:rPr>
          <w:rFonts w:ascii="Calibri" w:hAnsi="Calibri" w:cs="Calibri"/>
          <w:b/>
        </w:rPr>
        <w:t>item</w:t>
      </w:r>
      <w:r w:rsidRPr="00227B83">
        <w:rPr>
          <w:rFonts w:ascii="Calibri" w:hAnsi="Calibri" w:cs="Calibri"/>
        </w:rPr>
        <w:t xml:space="preserve"> or a </w:t>
      </w:r>
      <w:r w:rsidRPr="009A3E93">
        <w:rPr>
          <w:rFonts w:ascii="Calibri" w:hAnsi="Calibri" w:cs="Calibri"/>
          <w:b/>
        </w:rPr>
        <w:t>monster</w:t>
      </w:r>
      <w:r w:rsidR="000E0BE3">
        <w:rPr>
          <w:rFonts w:ascii="Calibri" w:hAnsi="Calibri" w:cs="Calibri"/>
        </w:rPr>
        <w:t>;</w:t>
      </w:r>
      <w:r w:rsidR="009A3E93">
        <w:rPr>
          <w:rFonts w:ascii="Calibri" w:hAnsi="Calibri" w:cs="Calibri"/>
        </w:rPr>
        <w:t xml:space="preserve"> </w:t>
      </w:r>
      <w:r w:rsidR="000E0BE3">
        <w:rPr>
          <w:rFonts w:ascii="Calibri" w:hAnsi="Calibri" w:cs="Calibri"/>
        </w:rPr>
        <w:t>and a number. They are</w:t>
      </w:r>
      <w:r w:rsidRPr="00227B83">
        <w:rPr>
          <w:rFonts w:ascii="Calibri" w:hAnsi="Calibri" w:cs="Calibri"/>
        </w:rPr>
        <w:t xml:space="preserve"> separated by </w:t>
      </w:r>
      <w:r w:rsidR="000E0BE3">
        <w:rPr>
          <w:rFonts w:ascii="Calibri" w:hAnsi="Calibri" w:cs="Calibri"/>
        </w:rPr>
        <w:t xml:space="preserve">a single </w:t>
      </w:r>
      <w:r w:rsidRPr="00227B83">
        <w:rPr>
          <w:rFonts w:ascii="Calibri" w:hAnsi="Calibri" w:cs="Calibri"/>
        </w:rPr>
        <w:t>space.</w:t>
      </w:r>
    </w:p>
    <w:p w14:paraId="5FCAAFDF" w14:textId="75ACFD06" w:rsidR="00227B83" w:rsidRPr="000E0BE3" w:rsidRDefault="00227B83" w:rsidP="00227B83">
      <w:pPr>
        <w:spacing w:line="360" w:lineRule="auto"/>
        <w:jc w:val="both"/>
        <w:rPr>
          <w:rFonts w:ascii="Calibri" w:hAnsi="Calibri" w:cs="Calibri"/>
        </w:rPr>
      </w:pPr>
      <w:r w:rsidRPr="00227B83">
        <w:rPr>
          <w:rFonts w:ascii="Calibri" w:hAnsi="Calibri" w:cs="Calibri"/>
        </w:rPr>
        <w:t xml:space="preserve"> (</w:t>
      </w: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item/monster</w:t>
      </w:r>
      <w:r w:rsidRPr="00E37EAE">
        <w:rPr>
          <w:rFonts w:ascii="Consolas" w:hAnsi="Consolas"/>
          <w:noProof/>
        </w:rPr>
        <w:t xml:space="preserve"> </w:t>
      </w:r>
      <w:r w:rsidRPr="00227B83">
        <w:rPr>
          <w:rStyle w:val="CodeChar"/>
        </w:rPr>
        <w:t>number</w:t>
      </w:r>
      <w:r w:rsidRPr="00227B83">
        <w:rPr>
          <w:rFonts w:ascii="Calibri" w:hAnsi="Calibri" w:cs="Calibri"/>
          <w:b/>
        </w:rPr>
        <w:t>"</w:t>
      </w:r>
      <w:r w:rsidRPr="00227B83">
        <w:rPr>
          <w:rFonts w:ascii="Calibri" w:hAnsi="Calibri" w:cs="Calibri"/>
        </w:rPr>
        <w:t>)</w:t>
      </w:r>
      <w:r w:rsidR="000E0BE3">
        <w:rPr>
          <w:rFonts w:ascii="Calibri" w:hAnsi="Calibri" w:cs="Calibri"/>
        </w:rPr>
        <w:t>.</w:t>
      </w:r>
    </w:p>
    <w:p w14:paraId="2A48AA7B" w14:textId="2F74D7D4" w:rsidR="000E0BE3" w:rsidRPr="000E0BE3" w:rsidRDefault="00227B83" w:rsidP="003B0DFE">
      <w:pPr>
        <w:pStyle w:val="ListParagraph"/>
        <w:numPr>
          <w:ilvl w:val="0"/>
          <w:numId w:val="11"/>
        </w:numPr>
        <w:spacing w:line="360" w:lineRule="auto"/>
        <w:jc w:val="both"/>
        <w:rPr>
          <w:lang w:val="bg-BG"/>
        </w:rPr>
      </w:pPr>
      <w:r w:rsidRPr="00227B83">
        <w:t>I</w:t>
      </w:r>
      <w:r w:rsidR="000E0BE3">
        <w:t xml:space="preserve">f the first part </w:t>
      </w:r>
      <w:r w:rsidRPr="00227B83">
        <w:t xml:space="preserve">is </w:t>
      </w:r>
      <w:r w:rsidRPr="00227B83">
        <w:rPr>
          <w:b/>
        </w:rPr>
        <w:t>"</w:t>
      </w:r>
      <w:r w:rsidRPr="00227B83">
        <w:rPr>
          <w:rStyle w:val="CodeChar"/>
        </w:rPr>
        <w:t>potion</w:t>
      </w:r>
      <w:r w:rsidRPr="00227B83">
        <w:rPr>
          <w:b/>
        </w:rPr>
        <w:t xml:space="preserve">": </w:t>
      </w:r>
    </w:p>
    <w:p w14:paraId="07A81FBC" w14:textId="77777777" w:rsidR="000E0BE3" w:rsidRPr="000E0BE3" w:rsidRDefault="000E0BE3" w:rsidP="003B0DFE">
      <w:pPr>
        <w:pStyle w:val="ListParagraph"/>
        <w:numPr>
          <w:ilvl w:val="1"/>
          <w:numId w:val="11"/>
        </w:numPr>
        <w:spacing w:line="360" w:lineRule="auto"/>
        <w:jc w:val="both"/>
        <w:rPr>
          <w:lang w:val="bg-BG"/>
        </w:rPr>
      </w:pPr>
      <w:r>
        <w:t>Y</w:t>
      </w:r>
      <w:r w:rsidR="00227B83" w:rsidRPr="00227B83">
        <w:t xml:space="preserve">ou are healed with the number in the second part. </w:t>
      </w:r>
      <w:r w:rsidR="004803DE" w:rsidRPr="00227B83">
        <w:t>However,</w:t>
      </w:r>
      <w:r w:rsidR="00227B83" w:rsidRPr="00227B83">
        <w:t xml:space="preserve"> your health </w:t>
      </w:r>
      <w:r w:rsidR="00227B83" w:rsidRPr="00227B83">
        <w:rPr>
          <w:b/>
        </w:rPr>
        <w:t>cannot exceed</w:t>
      </w:r>
      <w:r w:rsidR="00227B83" w:rsidRPr="00227B83">
        <w:t xml:space="preserve"> your </w:t>
      </w:r>
      <w:r w:rsidR="00227B83" w:rsidRPr="00227B83">
        <w:rPr>
          <w:b/>
        </w:rPr>
        <w:t xml:space="preserve">initial health </w:t>
      </w:r>
      <w:r w:rsidR="00227B83" w:rsidRPr="00227B83">
        <w:rPr>
          <w:b/>
          <w:noProof/>
        </w:rPr>
        <w:t>(</w:t>
      </w:r>
      <w:r w:rsidR="00227B83" w:rsidRPr="00227B83">
        <w:rPr>
          <w:b/>
        </w:rPr>
        <w:t>100)</w:t>
      </w:r>
      <w:r w:rsidR="00227B83" w:rsidRPr="00227B83">
        <w:t xml:space="preserve">. </w:t>
      </w:r>
    </w:p>
    <w:p w14:paraId="7DC9D706" w14:textId="2EC2F808" w:rsidR="00227B83" w:rsidRPr="00227B83" w:rsidRDefault="00227B83" w:rsidP="003B0DFE">
      <w:pPr>
        <w:pStyle w:val="ListParagraph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Print: </w:t>
      </w:r>
      <w:r w:rsidR="0090081F" w:rsidRPr="0090081F">
        <w:rPr>
          <w:rFonts w:ascii="Consolas" w:hAnsi="Consolas"/>
          <w:b/>
        </w:rPr>
        <w:t>`</w:t>
      </w:r>
      <w:r w:rsidRPr="0090081F">
        <w:rPr>
          <w:rStyle w:val="CodeChar"/>
        </w:rPr>
        <w:t>You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healed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for</w:t>
      </w:r>
      <w:r w:rsidRPr="0090081F">
        <w:rPr>
          <w:rFonts w:ascii="Consolas" w:hAnsi="Consolas"/>
          <w:noProof/>
        </w:rPr>
        <w:t xml:space="preserve"> </w:t>
      </w:r>
      <w:r w:rsidR="00AF61F5" w:rsidRPr="0090081F">
        <w:rPr>
          <w:rStyle w:val="CodeChar"/>
        </w:rPr>
        <w:t>{</w:t>
      </w:r>
      <w:r w:rsidR="0090081F">
        <w:rPr>
          <w:rStyle w:val="jlqj4b"/>
          <w:rFonts w:ascii="Consolas" w:hAnsi="Consolas"/>
          <w:b/>
          <w:lang w:val="en"/>
        </w:rPr>
        <w:t>healing-</w:t>
      </w:r>
      <w:r w:rsidR="0090081F">
        <w:rPr>
          <w:rStyle w:val="jlqj4b"/>
          <w:rFonts w:ascii="Consolas" w:hAnsi="Consolas"/>
          <w:b/>
        </w:rPr>
        <w:t>number</w:t>
      </w:r>
      <w:r w:rsidRPr="0090081F">
        <w:rPr>
          <w:rStyle w:val="CodeChar"/>
        </w:rPr>
        <w:t>}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hp.</w:t>
      </w:r>
      <w:r w:rsidR="0090081F" w:rsidRPr="0090081F">
        <w:rPr>
          <w:rFonts w:ascii="Consolas" w:hAnsi="Consolas"/>
          <w:b/>
        </w:rPr>
        <w:t>`</w:t>
      </w:r>
    </w:p>
    <w:p w14:paraId="434AF94A" w14:textId="59D5F219" w:rsidR="00227B83" w:rsidRPr="00227B83" w:rsidRDefault="00227B83" w:rsidP="003B0DFE">
      <w:pPr>
        <w:pStyle w:val="ListParagraph"/>
        <w:numPr>
          <w:ilvl w:val="0"/>
          <w:numId w:val="12"/>
        </w:numPr>
        <w:spacing w:line="360" w:lineRule="auto"/>
        <w:jc w:val="both"/>
        <w:rPr>
          <w:lang w:val="bg-BG"/>
        </w:rPr>
      </w:pPr>
      <w:r w:rsidRPr="00227B83">
        <w:t xml:space="preserve">After that, print your current health: </w:t>
      </w:r>
      <w:r w:rsidR="000E0BE3" w:rsidRPr="000E0BE3">
        <w:rPr>
          <w:rFonts w:ascii="Consolas" w:hAnsi="Consolas"/>
          <w:b/>
        </w:rPr>
        <w:t>`</w:t>
      </w:r>
      <w:r w:rsidRPr="000E0BE3">
        <w:rPr>
          <w:rStyle w:val="CodeChar"/>
        </w:rPr>
        <w:t>Current</w:t>
      </w:r>
      <w:r w:rsidRPr="000E0BE3">
        <w:rPr>
          <w:rFonts w:ascii="Consolas" w:hAnsi="Consolas"/>
          <w:noProof/>
        </w:rPr>
        <w:t xml:space="preserve"> </w:t>
      </w:r>
      <w:r w:rsidRPr="000E0BE3">
        <w:rPr>
          <w:rStyle w:val="CodeChar"/>
        </w:rPr>
        <w:t>health:</w:t>
      </w:r>
      <w:r w:rsidRPr="000E0BE3">
        <w:rPr>
          <w:rFonts w:ascii="Consolas" w:hAnsi="Consolas"/>
          <w:noProof/>
        </w:rPr>
        <w:t xml:space="preserve"> </w:t>
      </w:r>
      <w:r w:rsidR="00AF61F5" w:rsidRPr="000E0BE3">
        <w:rPr>
          <w:rStyle w:val="CodeChar"/>
        </w:rPr>
        <w:t>{number</w:t>
      </w:r>
      <w:r w:rsidRPr="000E0BE3">
        <w:rPr>
          <w:rStyle w:val="CodeChar"/>
        </w:rPr>
        <w:t>}</w:t>
      </w:r>
      <w:r w:rsidRPr="000E0BE3">
        <w:rPr>
          <w:rFonts w:ascii="Consolas" w:hAnsi="Consolas"/>
          <w:noProof/>
        </w:rPr>
        <w:t xml:space="preserve"> </w:t>
      </w:r>
      <w:r w:rsidRPr="000E0BE3">
        <w:rPr>
          <w:rStyle w:val="CodeChar"/>
        </w:rPr>
        <w:t>hp.</w:t>
      </w:r>
      <w:r w:rsidR="000E0BE3" w:rsidRPr="000E0BE3">
        <w:rPr>
          <w:rFonts w:ascii="Consolas" w:hAnsi="Consolas"/>
          <w:b/>
        </w:rPr>
        <w:t>`</w:t>
      </w:r>
    </w:p>
    <w:p w14:paraId="68B09510" w14:textId="77777777" w:rsidR="0090081F" w:rsidRPr="0090081F" w:rsidRDefault="00227B83" w:rsidP="003B0DFE">
      <w:pPr>
        <w:pStyle w:val="ListParagraph"/>
        <w:numPr>
          <w:ilvl w:val="0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If the first part is </w:t>
      </w:r>
      <w:r w:rsidRPr="00227B83">
        <w:rPr>
          <w:b/>
        </w:rPr>
        <w:t>"</w:t>
      </w:r>
      <w:r w:rsidRPr="00227B83">
        <w:rPr>
          <w:rStyle w:val="CodeChar"/>
        </w:rPr>
        <w:t>chest</w:t>
      </w:r>
      <w:r w:rsidRPr="00227B83">
        <w:rPr>
          <w:b/>
        </w:rPr>
        <w:t>"</w:t>
      </w:r>
      <w:r w:rsidRPr="00227B83">
        <w:t xml:space="preserve">: </w:t>
      </w:r>
    </w:p>
    <w:p w14:paraId="707BA3A5" w14:textId="11394E89" w:rsidR="0090081F" w:rsidRPr="0090081F" w:rsidRDefault="0090081F" w:rsidP="003B0DFE">
      <w:pPr>
        <w:pStyle w:val="ListParagraph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>You have</w:t>
      </w:r>
      <w:r w:rsidR="00227B83" w:rsidRPr="00227B83">
        <w:t xml:space="preserve"> found some coins, the number in the second part. </w:t>
      </w:r>
    </w:p>
    <w:p w14:paraId="2E4A6C51" w14:textId="36E87A55" w:rsidR="00227B83" w:rsidRPr="00227B83" w:rsidRDefault="00227B83" w:rsidP="003B0DFE">
      <w:pPr>
        <w:pStyle w:val="ListParagraph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Print: </w:t>
      </w:r>
      <w:r w:rsidR="0090081F" w:rsidRPr="0090081F">
        <w:rPr>
          <w:rFonts w:ascii="Consolas" w:hAnsi="Consolas"/>
          <w:b/>
        </w:rPr>
        <w:t>`</w:t>
      </w:r>
      <w:r w:rsidRPr="0090081F">
        <w:rPr>
          <w:rStyle w:val="CodeChar"/>
        </w:rPr>
        <w:t>You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found</w:t>
      </w:r>
      <w:r w:rsidRPr="0090081F">
        <w:rPr>
          <w:rFonts w:ascii="Consolas" w:hAnsi="Consolas"/>
          <w:noProof/>
        </w:rPr>
        <w:t xml:space="preserve"> </w:t>
      </w:r>
      <w:r w:rsidR="0090081F">
        <w:rPr>
          <w:rStyle w:val="CodeChar"/>
        </w:rPr>
        <w:t>{coins</w:t>
      </w:r>
      <w:r w:rsidRPr="0090081F">
        <w:rPr>
          <w:rStyle w:val="CodeChar"/>
        </w:rPr>
        <w:t>}</w:t>
      </w:r>
      <w:r w:rsidRPr="0090081F">
        <w:rPr>
          <w:rFonts w:ascii="Consolas" w:hAnsi="Consolas"/>
          <w:noProof/>
        </w:rPr>
        <w:t xml:space="preserve"> </w:t>
      </w:r>
      <w:proofErr w:type="gramStart"/>
      <w:r w:rsidRPr="0090081F">
        <w:rPr>
          <w:rStyle w:val="CodeChar"/>
        </w:rPr>
        <w:t>coins.</w:t>
      </w:r>
      <w:r w:rsidR="0090081F" w:rsidRPr="0090081F">
        <w:rPr>
          <w:rFonts w:ascii="Consolas" w:hAnsi="Consolas"/>
          <w:b/>
        </w:rPr>
        <w:t>`</w:t>
      </w:r>
      <w:proofErr w:type="gramEnd"/>
    </w:p>
    <w:p w14:paraId="782A307F" w14:textId="767CA728" w:rsidR="00227B83" w:rsidRPr="00227B83" w:rsidRDefault="00227B83" w:rsidP="003B0DFE">
      <w:pPr>
        <w:pStyle w:val="ListParagraph"/>
        <w:numPr>
          <w:ilvl w:val="0"/>
          <w:numId w:val="11"/>
        </w:numPr>
        <w:spacing w:line="360" w:lineRule="auto"/>
        <w:jc w:val="both"/>
        <w:rPr>
          <w:lang w:val="bg-BG"/>
        </w:rPr>
      </w:pPr>
      <w:r w:rsidRPr="00227B83">
        <w:t>In any other case</w:t>
      </w:r>
      <w:r w:rsidR="004C7F15">
        <w:t>,</w:t>
      </w:r>
      <w:r w:rsidRPr="00227B83">
        <w:t xml:space="preserve"> you are facing a monster, you are going to fight. </w:t>
      </w:r>
    </w:p>
    <w:p w14:paraId="05936683" w14:textId="152275E2" w:rsidR="00227B83" w:rsidRPr="0090081F" w:rsidRDefault="00227B83" w:rsidP="00227B83">
      <w:pPr>
        <w:pStyle w:val="ListParagraph"/>
        <w:spacing w:line="360" w:lineRule="auto"/>
        <w:jc w:val="both"/>
        <w:rPr>
          <w:lang w:val="bg-BG"/>
        </w:rPr>
      </w:pPr>
      <w:r w:rsidRPr="00227B83">
        <w:t>The second part of the room con</w:t>
      </w:r>
      <w:r w:rsidR="0090081F">
        <w:t xml:space="preserve">tains the attack of the monster, </w:t>
      </w:r>
      <w:r w:rsidR="0090081F">
        <w:rPr>
          <w:rStyle w:val="jlqj4b"/>
          <w:lang w:val="en"/>
        </w:rPr>
        <w:t>and the first the monster's name</w:t>
      </w:r>
      <w:r w:rsidR="0090081F">
        <w:rPr>
          <w:rStyle w:val="jlqj4b"/>
          <w:lang w:val="bg-BG"/>
        </w:rPr>
        <w:t>.</w:t>
      </w:r>
      <w:r w:rsidR="0090081F">
        <w:t xml:space="preserve"> </w:t>
      </w:r>
      <w:r w:rsidRPr="00227B83">
        <w:t xml:space="preserve">You should remove the monster's attack from your health. </w:t>
      </w:r>
    </w:p>
    <w:p w14:paraId="217BB5F6" w14:textId="77777777" w:rsidR="0090081F" w:rsidRPr="0090081F" w:rsidRDefault="00227B83" w:rsidP="003B0DFE">
      <w:pPr>
        <w:pStyle w:val="ListParagraph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If you are not dead </w:t>
      </w:r>
      <w:r w:rsidRPr="00227B83">
        <w:rPr>
          <w:noProof/>
        </w:rPr>
        <w:t>(</w:t>
      </w:r>
      <w:r w:rsidR="00533163">
        <w:rPr>
          <w:b/>
        </w:rPr>
        <w:t>health &gt;</w:t>
      </w:r>
      <w:r w:rsidRPr="00227B83">
        <w:rPr>
          <w:b/>
        </w:rPr>
        <w:t xml:space="preserve"> 0</w:t>
      </w:r>
      <w:r w:rsidRPr="00227B83">
        <w:rPr>
          <w:noProof/>
        </w:rPr>
        <w:t xml:space="preserve">) </w:t>
      </w:r>
      <w:r w:rsidR="0090081F" w:rsidRPr="00227B83">
        <w:t>you have</w:t>
      </w:r>
      <w:r w:rsidRPr="00227B83">
        <w:t xml:space="preserve"> slain the monster, and you should print</w:t>
      </w:r>
      <w:r w:rsidR="0090081F">
        <w:t xml:space="preserve">: </w:t>
      </w:r>
    </w:p>
    <w:p w14:paraId="02D05223" w14:textId="59850C9D" w:rsidR="00227B83" w:rsidRPr="0090081F" w:rsidRDefault="0090081F" w:rsidP="0090081F">
      <w:pPr>
        <w:spacing w:line="360" w:lineRule="auto"/>
        <w:jc w:val="both"/>
        <w:rPr>
          <w:rFonts w:ascii="Consolas" w:hAnsi="Consolas"/>
          <w:lang w:val="bg-BG"/>
        </w:rPr>
      </w:pPr>
      <w:r w:rsidRPr="0090081F">
        <w:rPr>
          <w:rFonts w:ascii="Consolas" w:hAnsi="Consolas"/>
          <w:b/>
        </w:rPr>
        <w:t xml:space="preserve">     </w:t>
      </w:r>
      <w:r>
        <w:rPr>
          <w:rFonts w:cstheme="minorHAnsi"/>
          <w:b/>
        </w:rPr>
        <w:t xml:space="preserve">                              </w:t>
      </w:r>
      <w:r w:rsidRPr="0090081F">
        <w:rPr>
          <w:rFonts w:ascii="Consolas" w:hAnsi="Consolas"/>
          <w:b/>
        </w:rPr>
        <w:t>`</w:t>
      </w:r>
      <w:r w:rsidR="00227B83" w:rsidRPr="0090081F">
        <w:rPr>
          <w:rStyle w:val="CodeChar"/>
        </w:rPr>
        <w:t>You slayed</w:t>
      </w:r>
      <w:r w:rsidR="00227B83" w:rsidRPr="0090081F">
        <w:rPr>
          <w:rFonts w:ascii="Consolas" w:hAnsi="Consolas"/>
          <w:noProof/>
        </w:rPr>
        <w:t xml:space="preserve"> </w:t>
      </w:r>
      <w:r w:rsidR="00227B83" w:rsidRPr="0090081F">
        <w:rPr>
          <w:rStyle w:val="CodeChar"/>
        </w:rPr>
        <w:t>{monster</w:t>
      </w:r>
      <w:r>
        <w:rPr>
          <w:rStyle w:val="CodeChar"/>
        </w:rPr>
        <w:t>-name</w:t>
      </w:r>
      <w:proofErr w:type="gramStart"/>
      <w:r w:rsidR="00227B83" w:rsidRPr="0090081F">
        <w:rPr>
          <w:rStyle w:val="CodeChar"/>
        </w:rPr>
        <w:t>}.</w:t>
      </w:r>
      <w:r w:rsidRPr="0090081F">
        <w:rPr>
          <w:rFonts w:ascii="Consolas" w:hAnsi="Consolas"/>
          <w:b/>
        </w:rPr>
        <w:t>`</w:t>
      </w:r>
      <w:proofErr w:type="gramEnd"/>
    </w:p>
    <w:p w14:paraId="0CEBB214" w14:textId="4921B554" w:rsidR="00227B83" w:rsidRPr="00227B83" w:rsidRDefault="00227B83" w:rsidP="003B0DFE">
      <w:pPr>
        <w:pStyle w:val="ListParagraph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If </w:t>
      </w:r>
      <w:r w:rsidR="0090081F" w:rsidRPr="00227B83">
        <w:t>you have</w:t>
      </w:r>
      <w:r w:rsidRPr="00227B83">
        <w:t xml:space="preserve"> died, print</w:t>
      </w:r>
      <w:r w:rsidR="0090081F">
        <w:t>:</w:t>
      </w:r>
      <w:r w:rsidRPr="00227B83">
        <w:t xml:space="preserve"> </w:t>
      </w:r>
      <w:r w:rsidR="0090081F">
        <w:rPr>
          <w:rFonts w:ascii="Consolas" w:hAnsi="Consolas"/>
          <w:b/>
        </w:rPr>
        <w:t>`</w:t>
      </w:r>
      <w:r w:rsidRPr="0090081F">
        <w:rPr>
          <w:rStyle w:val="CodeChar"/>
        </w:rPr>
        <w:t>You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died!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Killed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by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{monster</w:t>
      </w:r>
      <w:r w:rsidR="0090081F">
        <w:rPr>
          <w:rStyle w:val="CodeChar"/>
        </w:rPr>
        <w:t>-name</w:t>
      </w:r>
      <w:proofErr w:type="gramStart"/>
      <w:r w:rsidRPr="0090081F">
        <w:rPr>
          <w:rStyle w:val="CodeChar"/>
        </w:rPr>
        <w:t>}.</w:t>
      </w:r>
      <w:r w:rsidR="0090081F">
        <w:rPr>
          <w:rFonts w:ascii="Consolas" w:hAnsi="Consolas"/>
          <w:b/>
        </w:rPr>
        <w:t>`</w:t>
      </w:r>
      <w:proofErr w:type="gramEnd"/>
      <w:r w:rsidR="0090081F">
        <w:rPr>
          <w:rFonts w:ascii="Consolas" w:hAnsi="Consolas"/>
          <w:b/>
        </w:rPr>
        <w:t xml:space="preserve"> </w:t>
      </w:r>
      <w:r w:rsidRPr="00227B83">
        <w:t xml:space="preserve">and your quest is over. </w:t>
      </w:r>
    </w:p>
    <w:p w14:paraId="491B66EF" w14:textId="6981C058" w:rsidR="00227B83" w:rsidRPr="00227B83" w:rsidRDefault="00227B83" w:rsidP="00227B83">
      <w:pPr>
        <w:pStyle w:val="ListParagraph"/>
        <w:spacing w:line="360" w:lineRule="auto"/>
        <w:ind w:left="1440"/>
        <w:jc w:val="both"/>
        <w:rPr>
          <w:lang w:val="bg-BG"/>
        </w:rPr>
      </w:pPr>
      <w:r w:rsidRPr="00227B83">
        <w:t>Print the best room you`ve</w:t>
      </w:r>
      <w:r w:rsidR="004C7F15">
        <w:t xml:space="preserve"> to</w:t>
      </w:r>
      <w:r w:rsidRPr="00227B83">
        <w:t xml:space="preserve"> manage to reach: </w:t>
      </w:r>
      <w:r w:rsidR="0090081F" w:rsidRPr="0090081F">
        <w:rPr>
          <w:rFonts w:ascii="Consolas" w:hAnsi="Consolas"/>
          <w:b/>
        </w:rPr>
        <w:t>`</w:t>
      </w:r>
      <w:r w:rsidRPr="0090081F">
        <w:rPr>
          <w:rStyle w:val="CodeChar"/>
        </w:rPr>
        <w:t>Best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room: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{room}</w:t>
      </w:r>
      <w:r w:rsidR="0090081F" w:rsidRPr="0090081F">
        <w:rPr>
          <w:rFonts w:ascii="Consolas" w:hAnsi="Consolas"/>
          <w:b/>
        </w:rPr>
        <w:t>`</w:t>
      </w:r>
      <w:r w:rsidRPr="00227B83">
        <w:t>.</w:t>
      </w:r>
    </w:p>
    <w:p w14:paraId="3B48BC1A" w14:textId="77777777" w:rsidR="00227B83" w:rsidRPr="0090081F" w:rsidRDefault="00227B83" w:rsidP="003B0DFE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="Calibri" w:hAnsi="Calibri" w:cs="Calibri"/>
          <w:lang w:val="bg-BG"/>
        </w:rPr>
      </w:pPr>
      <w:r w:rsidRPr="0090081F">
        <w:rPr>
          <w:rFonts w:ascii="Calibri" w:hAnsi="Calibri" w:cs="Calibri"/>
        </w:rPr>
        <w:t xml:space="preserve">If you managed to go through all the rooms in the dungeon, print on the next three lines: </w:t>
      </w:r>
    </w:p>
    <w:p w14:paraId="23BAA282" w14:textId="06DC4E66" w:rsidR="00533163" w:rsidRDefault="00227B83" w:rsidP="0090081F">
      <w:pPr>
        <w:spacing w:line="360" w:lineRule="auto"/>
        <w:ind w:left="2160"/>
        <w:rPr>
          <w:rFonts w:ascii="Calibri" w:hAnsi="Calibri" w:cs="Calibri"/>
        </w:rPr>
      </w:pP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You've</w:t>
      </w:r>
      <w:r w:rsidRPr="00227B83">
        <w:rPr>
          <w:rFonts w:ascii="Calibri" w:hAnsi="Calibri" w:cs="Calibri"/>
          <w:noProof/>
        </w:rPr>
        <w:t xml:space="preserve"> </w:t>
      </w:r>
      <w:r w:rsidRPr="00227B83">
        <w:rPr>
          <w:rStyle w:val="CodeChar"/>
        </w:rPr>
        <w:t>made</w:t>
      </w:r>
      <w:r w:rsidRPr="00227B83">
        <w:rPr>
          <w:rFonts w:ascii="Calibri" w:hAnsi="Calibri" w:cs="Calibri"/>
          <w:noProof/>
        </w:rPr>
        <w:t xml:space="preserve"> </w:t>
      </w:r>
      <w:r w:rsidRPr="00227B83">
        <w:rPr>
          <w:rStyle w:val="CodeChar"/>
        </w:rPr>
        <w:t>it!</w:t>
      </w:r>
      <w:r w:rsidRPr="00227B83">
        <w:rPr>
          <w:rFonts w:ascii="Calibri" w:hAnsi="Calibri" w:cs="Calibri"/>
          <w:b/>
        </w:rPr>
        <w:t>"</w:t>
      </w:r>
    </w:p>
    <w:p w14:paraId="570DF4D8" w14:textId="77777777" w:rsidR="0090081F" w:rsidRDefault="00227B83" w:rsidP="0090081F">
      <w:pPr>
        <w:spacing w:line="360" w:lineRule="auto"/>
        <w:ind w:left="2160"/>
        <w:jc w:val="both"/>
        <w:rPr>
          <w:rFonts w:ascii="Calibri" w:hAnsi="Calibri" w:cs="Calibri"/>
        </w:rPr>
      </w:pPr>
      <w:r w:rsidRPr="00227B83">
        <w:rPr>
          <w:rFonts w:ascii="Calibri" w:hAnsi="Calibri" w:cs="Calibri"/>
        </w:rPr>
        <w:t xml:space="preserve"> </w:t>
      </w: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Coins:</w:t>
      </w:r>
      <w:r w:rsidRPr="00227B83">
        <w:rPr>
          <w:rFonts w:ascii="Calibri" w:hAnsi="Calibri" w:cs="Calibri"/>
          <w:noProof/>
        </w:rPr>
        <w:t xml:space="preserve"> </w:t>
      </w:r>
      <w:r w:rsidRPr="00227B83">
        <w:rPr>
          <w:rStyle w:val="CodeChar"/>
        </w:rPr>
        <w:t>{coins}</w:t>
      </w:r>
      <w:r w:rsidRPr="00227B83">
        <w:rPr>
          <w:rFonts w:ascii="Calibri" w:hAnsi="Calibri" w:cs="Calibri"/>
          <w:b/>
        </w:rPr>
        <w:t>"</w:t>
      </w:r>
    </w:p>
    <w:p w14:paraId="70650177" w14:textId="4D76E12D" w:rsidR="00227B83" w:rsidRPr="00227B83" w:rsidRDefault="00227B83" w:rsidP="0090081F">
      <w:pPr>
        <w:spacing w:line="360" w:lineRule="auto"/>
        <w:ind w:left="2160"/>
        <w:jc w:val="both"/>
        <w:rPr>
          <w:rFonts w:ascii="Calibri" w:hAnsi="Calibri" w:cs="Calibri"/>
          <w:b/>
          <w:lang w:val="bg-BG"/>
        </w:rPr>
      </w:pPr>
      <w:r w:rsidRPr="00227B83">
        <w:rPr>
          <w:rFonts w:ascii="Calibri" w:hAnsi="Calibri" w:cs="Calibri"/>
        </w:rPr>
        <w:t xml:space="preserve"> </w:t>
      </w: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Health:</w:t>
      </w:r>
      <w:r w:rsidRPr="00227B83">
        <w:rPr>
          <w:rFonts w:ascii="Calibri" w:hAnsi="Calibri" w:cs="Calibri"/>
          <w:noProof/>
        </w:rPr>
        <w:t xml:space="preserve"> </w:t>
      </w:r>
      <w:r w:rsidRPr="00227B83">
        <w:rPr>
          <w:rStyle w:val="CodeChar"/>
        </w:rPr>
        <w:t>{health}</w:t>
      </w:r>
      <w:r w:rsidRPr="00227B83">
        <w:rPr>
          <w:rFonts w:ascii="Calibri" w:hAnsi="Calibri" w:cs="Calibri"/>
          <w:b/>
        </w:rPr>
        <w:t>"</w:t>
      </w:r>
    </w:p>
    <w:p w14:paraId="6DF63221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lastRenderedPageBreak/>
        <w:t>Input</w:t>
      </w:r>
    </w:p>
    <w:p w14:paraId="18EE1E97" w14:textId="32C547F7" w:rsidR="00227B83" w:rsidRPr="00227B83" w:rsidRDefault="00227B83" w:rsidP="00227B83">
      <w:pPr>
        <w:rPr>
          <w:lang w:val="bg-BG"/>
        </w:rPr>
      </w:pPr>
      <w:r w:rsidRPr="00227B83">
        <w:t xml:space="preserve">You receive </w:t>
      </w:r>
      <w:r w:rsidR="00B653EF">
        <w:t xml:space="preserve">one element- </w:t>
      </w:r>
      <w:r w:rsidRPr="00227B83">
        <w:t>string, representing the dungeon</w:t>
      </w:r>
      <w:r w:rsidR="004C7F15">
        <w:t>'</w:t>
      </w:r>
      <w:r w:rsidRPr="00227B83">
        <w:t xml:space="preserve">s rooms, separated with </w:t>
      </w:r>
      <w:r w:rsidRPr="00227B83">
        <w:rPr>
          <w:b/>
        </w:rPr>
        <w:t>'|'</w:t>
      </w:r>
      <w:r w:rsidRPr="00227B83">
        <w:t xml:space="preserve"> </w:t>
      </w:r>
      <w:r w:rsidRPr="00227B83">
        <w:rPr>
          <w:noProof/>
        </w:rPr>
        <w:t>(</w:t>
      </w:r>
      <w:r w:rsidRPr="00227B83">
        <w:t xml:space="preserve">vertical bar): </w:t>
      </w:r>
      <w:r w:rsidRPr="001E47E7">
        <w:t>"</w:t>
      </w:r>
      <w:r w:rsidRPr="001E47E7">
        <w:rPr>
          <w:rStyle w:val="CodeChar"/>
        </w:rPr>
        <w:t>room1|room2|room3…</w:t>
      </w:r>
      <w:r w:rsidRPr="001E47E7">
        <w:t>".</w:t>
      </w:r>
    </w:p>
    <w:p w14:paraId="0218516A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Output</w:t>
      </w:r>
    </w:p>
    <w:p w14:paraId="79F7F8B7" w14:textId="77777777" w:rsidR="00227B83" w:rsidRPr="00227B83" w:rsidRDefault="00227B83" w:rsidP="00227B83">
      <w:pPr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>Print the corresponding messages, described above.</w:t>
      </w:r>
    </w:p>
    <w:p w14:paraId="390D80F0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5"/>
        <w:gridCol w:w="5580"/>
      </w:tblGrid>
      <w:tr w:rsidR="00227B83" w:rsidRPr="00227B83" w14:paraId="2CDFDD51" w14:textId="77777777" w:rsidTr="00EF4C7E">
        <w:trPr>
          <w:trHeight w:val="422"/>
        </w:trPr>
        <w:tc>
          <w:tcPr>
            <w:tcW w:w="4855" w:type="dxa"/>
            <w:shd w:val="clear" w:color="auto" w:fill="D9D9D9"/>
          </w:tcPr>
          <w:p w14:paraId="56185CB7" w14:textId="77777777" w:rsidR="00227B83" w:rsidRPr="00227B83" w:rsidRDefault="00227B83" w:rsidP="009A3E93">
            <w:pPr>
              <w:spacing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227B83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shd w:val="clear" w:color="auto" w:fill="D9D9D9"/>
          </w:tcPr>
          <w:p w14:paraId="7FA9B709" w14:textId="77777777" w:rsidR="00227B83" w:rsidRPr="00227B83" w:rsidRDefault="00227B83" w:rsidP="009A3E93">
            <w:pPr>
              <w:spacing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227B83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227B83" w:rsidRPr="00227B83" w14:paraId="177F1EAB" w14:textId="77777777" w:rsidTr="00BB1E64">
        <w:trPr>
          <w:trHeight w:val="22"/>
        </w:trPr>
        <w:tc>
          <w:tcPr>
            <w:tcW w:w="4855" w:type="dxa"/>
          </w:tcPr>
          <w:p w14:paraId="233A2872" w14:textId="5EDC3505" w:rsidR="00227B83" w:rsidRPr="009A3E93" w:rsidRDefault="00846F66" w:rsidP="00BB1E64">
            <w:pPr>
              <w:rPr>
                <w:rFonts w:ascii="Consolas" w:eastAsia="Calibri" w:hAnsi="Consolas" w:cstheme="minorHAnsi"/>
                <w:noProof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"</w:t>
            </w:r>
            <w:r w:rsidR="00227B83" w:rsidRPr="009A3E93">
              <w:rPr>
                <w:rFonts w:ascii="Consolas" w:eastAsia="Calibri" w:hAnsi="Consolas" w:cstheme="minorHAnsi"/>
                <w:noProof/>
              </w:rPr>
              <w:t>rat 10|bat 20|potion 10|rat 10|chest 100|boss 70|chest 1000</w:t>
            </w:r>
            <w:r w:rsidRPr="009A3E93">
              <w:rPr>
                <w:rFonts w:ascii="Consolas" w:eastAsia="Calibri" w:hAnsi="Consolas" w:cstheme="minorHAnsi"/>
                <w:noProof/>
              </w:rPr>
              <w:t>"</w:t>
            </w:r>
          </w:p>
        </w:tc>
        <w:tc>
          <w:tcPr>
            <w:tcW w:w="5580" w:type="dxa"/>
          </w:tcPr>
          <w:p w14:paraId="092E63DA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rat.</w:t>
            </w:r>
          </w:p>
          <w:p w14:paraId="53B94BC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bat.</w:t>
            </w:r>
          </w:p>
          <w:p w14:paraId="069D0A3B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healed for 10 hp.</w:t>
            </w:r>
          </w:p>
          <w:p w14:paraId="519E335A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Current health: 80 hp.</w:t>
            </w:r>
          </w:p>
          <w:p w14:paraId="3D24ED32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rat.</w:t>
            </w:r>
          </w:p>
          <w:p w14:paraId="4CAC6769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found 100 coins.</w:t>
            </w:r>
          </w:p>
          <w:p w14:paraId="0D08159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died! Killed by boss.</w:t>
            </w:r>
          </w:p>
          <w:p w14:paraId="0A3111A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Best room: 6</w:t>
            </w:r>
          </w:p>
        </w:tc>
      </w:tr>
      <w:tr w:rsidR="00227B83" w:rsidRPr="00227B83" w14:paraId="08AE47E5" w14:textId="77777777" w:rsidTr="00BB1E64">
        <w:trPr>
          <w:trHeight w:val="406"/>
        </w:trPr>
        <w:tc>
          <w:tcPr>
            <w:tcW w:w="4855" w:type="dxa"/>
          </w:tcPr>
          <w:p w14:paraId="02C84849" w14:textId="0E545F60" w:rsidR="00227B83" w:rsidRPr="009A3E93" w:rsidRDefault="00846F66" w:rsidP="00BB1E64">
            <w:pPr>
              <w:rPr>
                <w:rFonts w:ascii="Consolas" w:eastAsia="Calibri" w:hAnsi="Consolas" w:cstheme="minorHAnsi"/>
                <w:noProof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"</w:t>
            </w:r>
            <w:r w:rsidR="00227B83" w:rsidRPr="009A3E93">
              <w:rPr>
                <w:rFonts w:ascii="Consolas" w:eastAsia="Calibri" w:hAnsi="Consolas" w:cstheme="minorHAnsi"/>
                <w:noProof/>
              </w:rPr>
              <w:t>cat 10|potion 30|orc 10|chest 10|snake 25|chest 110</w:t>
            </w:r>
            <w:r w:rsidRPr="009A3E93">
              <w:rPr>
                <w:rFonts w:ascii="Consolas" w:eastAsia="Calibri" w:hAnsi="Consolas" w:cstheme="minorHAnsi"/>
                <w:noProof/>
              </w:rPr>
              <w:t>"</w:t>
            </w:r>
          </w:p>
        </w:tc>
        <w:tc>
          <w:tcPr>
            <w:tcW w:w="5580" w:type="dxa"/>
          </w:tcPr>
          <w:p w14:paraId="5889DAE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cat.</w:t>
            </w:r>
          </w:p>
          <w:p w14:paraId="3B9FCD93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healed for 10 hp.</w:t>
            </w:r>
          </w:p>
          <w:p w14:paraId="7C9E6255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Current health: 100 hp.</w:t>
            </w:r>
          </w:p>
          <w:p w14:paraId="632F403A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orc.</w:t>
            </w:r>
          </w:p>
          <w:p w14:paraId="26BFD9E6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found 10 coins.</w:t>
            </w:r>
          </w:p>
          <w:p w14:paraId="29170474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snake.</w:t>
            </w:r>
          </w:p>
          <w:p w14:paraId="73129CF2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found 110 coins.</w:t>
            </w:r>
          </w:p>
          <w:p w14:paraId="2C1BE2B5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've made it!</w:t>
            </w:r>
          </w:p>
          <w:p w14:paraId="44D4F7B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Coins: 120</w:t>
            </w:r>
          </w:p>
          <w:p w14:paraId="39303000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Health: 65</w:t>
            </w:r>
          </w:p>
        </w:tc>
      </w:tr>
    </w:tbl>
    <w:p w14:paraId="2108D224" w14:textId="77777777" w:rsidR="00227B83" w:rsidRPr="00227B83" w:rsidRDefault="00227B83" w:rsidP="00227B83">
      <w:pPr>
        <w:spacing w:line="360" w:lineRule="auto"/>
        <w:jc w:val="center"/>
        <w:rPr>
          <w:lang w:val="bg-BG"/>
        </w:rPr>
      </w:pPr>
      <w:r w:rsidRPr="00227B83">
        <w:rPr>
          <w:i/>
        </w:rPr>
        <w:t>...!</w:t>
      </w:r>
      <w:r w:rsidRPr="00227B83">
        <w:t xml:space="preserve"> </w:t>
      </w:r>
      <w:r w:rsidRPr="00227B83">
        <w:rPr>
          <w:i/>
        </w:rPr>
        <w:t>a game where every hero wins the day with shiny armor and a smile...</w:t>
      </w:r>
    </w:p>
    <w:p w14:paraId="6A728086" w14:textId="77777777" w:rsidR="00227B83" w:rsidRPr="00227B83" w:rsidRDefault="00227B83" w:rsidP="003B0DFE">
      <w:pPr>
        <w:pStyle w:val="Heading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* Ladybugs</w:t>
      </w:r>
    </w:p>
    <w:p w14:paraId="45B97F87" w14:textId="77777777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You are </w:t>
      </w:r>
      <w:r w:rsidRPr="00227B83">
        <w:rPr>
          <w:rFonts w:ascii="Calibri" w:hAnsi="Calibri" w:cs="Calibri"/>
          <w:b/>
        </w:rPr>
        <w:t>given a field size</w:t>
      </w:r>
      <w:r w:rsidRPr="00227B83">
        <w:rPr>
          <w:rFonts w:ascii="Calibri" w:hAnsi="Calibri" w:cs="Calibri"/>
        </w:rPr>
        <w:t xml:space="preserve"> and the </w:t>
      </w:r>
      <w:r w:rsidRPr="00227B83">
        <w:rPr>
          <w:rFonts w:ascii="Calibri" w:hAnsi="Calibri" w:cs="Calibri"/>
          <w:b/>
        </w:rPr>
        <w:t>indexes of ladybugs</w:t>
      </w:r>
      <w:r w:rsidRPr="00227B83">
        <w:rPr>
          <w:rFonts w:ascii="Calibri" w:hAnsi="Calibri" w:cs="Calibri"/>
        </w:rPr>
        <w:t xml:space="preserve"> inside the field. A </w:t>
      </w:r>
      <w:r w:rsidRPr="00227B83">
        <w:rPr>
          <w:rFonts w:ascii="Calibri" w:hAnsi="Calibri" w:cs="Calibri"/>
          <w:b/>
        </w:rPr>
        <w:t>ladybug changes its position</w:t>
      </w:r>
      <w:r w:rsidRPr="00227B83">
        <w:rPr>
          <w:rFonts w:ascii="Calibri" w:hAnsi="Calibri" w:cs="Calibri"/>
        </w:rPr>
        <w:t xml:space="preserve"> either to its </w:t>
      </w:r>
      <w:r w:rsidRPr="00227B83">
        <w:rPr>
          <w:rFonts w:ascii="Calibri" w:hAnsi="Calibri" w:cs="Calibri"/>
          <w:b/>
        </w:rPr>
        <w:t>left or to its right</w:t>
      </w:r>
      <w:r w:rsidRPr="00227B83">
        <w:rPr>
          <w:rFonts w:ascii="Calibri" w:hAnsi="Calibri" w:cs="Calibri"/>
        </w:rPr>
        <w:t xml:space="preserve"> </w:t>
      </w:r>
      <w:r w:rsidRPr="00227B83">
        <w:rPr>
          <w:rFonts w:ascii="Calibri" w:hAnsi="Calibri" w:cs="Calibri"/>
          <w:b/>
        </w:rPr>
        <w:t>by a given fly length</w:t>
      </w:r>
      <w:r w:rsidRPr="00227B83">
        <w:rPr>
          <w:rFonts w:ascii="Calibri" w:hAnsi="Calibri" w:cs="Calibri"/>
        </w:rPr>
        <w:t xml:space="preserve">. A </w:t>
      </w:r>
      <w:r w:rsidRPr="00227B83">
        <w:rPr>
          <w:rFonts w:ascii="Calibri" w:hAnsi="Calibri" w:cs="Calibri"/>
          <w:b/>
        </w:rPr>
        <w:t>command to a ladybug</w:t>
      </w:r>
      <w:r w:rsidRPr="00227B83">
        <w:rPr>
          <w:rFonts w:ascii="Calibri" w:hAnsi="Calibri" w:cs="Calibri"/>
        </w:rPr>
        <w:t xml:space="preserve"> looks like this: "</w:t>
      </w:r>
      <w:r w:rsidRPr="00227B83">
        <w:rPr>
          <w:rFonts w:ascii="Consolas" w:hAnsi="Consolas" w:cs="Calibri"/>
          <w:b/>
          <w:noProof/>
        </w:rPr>
        <w:t>0 right 1</w:t>
      </w:r>
      <w:r w:rsidRPr="00227B83">
        <w:rPr>
          <w:rFonts w:ascii="Calibri" w:hAnsi="Calibri" w:cs="Calibri"/>
        </w:rPr>
        <w:t xml:space="preserve">". This means that the little insect placed on index 0 should fly one index to its right. If the ladybug </w:t>
      </w:r>
      <w:r w:rsidRPr="00227B83">
        <w:rPr>
          <w:rFonts w:ascii="Calibri" w:hAnsi="Calibri" w:cs="Calibri"/>
          <w:b/>
        </w:rPr>
        <w:t>lands on a fellow ladybug</w:t>
      </w:r>
      <w:r w:rsidRPr="00227B83">
        <w:rPr>
          <w:rFonts w:ascii="Calibri" w:hAnsi="Calibri" w:cs="Calibri"/>
        </w:rPr>
        <w:t xml:space="preserve">, it </w:t>
      </w:r>
      <w:r w:rsidRPr="00227B83">
        <w:rPr>
          <w:rFonts w:ascii="Calibri" w:hAnsi="Calibri" w:cs="Calibri"/>
          <w:b/>
        </w:rPr>
        <w:t>continues to fly</w:t>
      </w:r>
      <w:r w:rsidRPr="00227B83">
        <w:rPr>
          <w:rFonts w:ascii="Calibri" w:hAnsi="Calibri" w:cs="Calibri"/>
        </w:rPr>
        <w:t xml:space="preserve"> in the same direction </w:t>
      </w:r>
      <w:r w:rsidRPr="00227B83">
        <w:rPr>
          <w:rFonts w:ascii="Calibri" w:hAnsi="Calibri" w:cs="Calibri"/>
          <w:b/>
        </w:rPr>
        <w:t>by the same fly length</w:t>
      </w:r>
      <w:r w:rsidRPr="00227B83">
        <w:rPr>
          <w:rFonts w:ascii="Calibri" w:hAnsi="Calibri" w:cs="Calibri"/>
        </w:rPr>
        <w:t xml:space="preserve">. If the ladybug </w:t>
      </w:r>
      <w:r w:rsidRPr="00227B83">
        <w:rPr>
          <w:rFonts w:ascii="Calibri" w:hAnsi="Calibri" w:cs="Calibri"/>
          <w:b/>
        </w:rPr>
        <w:t>flies out of the field, it is gone</w:t>
      </w:r>
      <w:r w:rsidRPr="00227B83">
        <w:rPr>
          <w:rFonts w:ascii="Calibri" w:hAnsi="Calibri" w:cs="Calibri"/>
        </w:rPr>
        <w:t>.</w:t>
      </w:r>
    </w:p>
    <w:p w14:paraId="51AF697B" w14:textId="232A0FB4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For example, imagine you are given a field with size 3 and ladybugs on indexes 0 and 1. If the ladybug on index 0 needs to fly to its right by the length of 1 </w:t>
      </w:r>
      <w:r w:rsidRPr="00227B83">
        <w:rPr>
          <w:rFonts w:ascii="Calibri" w:hAnsi="Calibri" w:cs="Calibri"/>
          <w:noProof/>
        </w:rPr>
        <w:t>(</w:t>
      </w:r>
      <w:r w:rsidRPr="00227B83">
        <w:rPr>
          <w:rFonts w:ascii="Calibri" w:hAnsi="Calibri" w:cs="Calibri"/>
        </w:rPr>
        <w:t>0 right 1</w:t>
      </w:r>
      <w:r w:rsidRPr="00227B83">
        <w:rPr>
          <w:rFonts w:ascii="Calibri" w:hAnsi="Calibri" w:cs="Calibri"/>
          <w:noProof/>
        </w:rPr>
        <w:t xml:space="preserve">) </w:t>
      </w:r>
      <w:r w:rsidRPr="00227B83">
        <w:rPr>
          <w:rFonts w:ascii="Calibri" w:hAnsi="Calibri" w:cs="Calibri"/>
        </w:rPr>
        <w:t xml:space="preserve">it will attempt to land on index 1 but as there is another ladybug there it will continue further to the right by </w:t>
      </w:r>
      <w:r w:rsidR="00F31E5F">
        <w:rPr>
          <w:rFonts w:ascii="Calibri" w:hAnsi="Calibri" w:cs="Calibri"/>
        </w:rPr>
        <w:t xml:space="preserve">an </w:t>
      </w:r>
      <w:r w:rsidRPr="00227B83">
        <w:rPr>
          <w:rFonts w:ascii="Calibri" w:hAnsi="Calibri" w:cs="Calibri"/>
        </w:rPr>
        <w:t xml:space="preserve">additional length of 1, landing on index 2. After that, if the same </w:t>
      </w:r>
      <w:r w:rsidRPr="00227B83">
        <w:rPr>
          <w:rFonts w:ascii="Calibri" w:hAnsi="Calibri" w:cs="Calibri"/>
        </w:rPr>
        <w:lastRenderedPageBreak/>
        <w:t xml:space="preserve">ladybug needs to fly to its right by the length of 1 </w:t>
      </w:r>
      <w:r w:rsidRPr="00227B83">
        <w:rPr>
          <w:rFonts w:ascii="Calibri" w:hAnsi="Calibri" w:cs="Calibri"/>
          <w:noProof/>
        </w:rPr>
        <w:t>(</w:t>
      </w:r>
      <w:r w:rsidRPr="00227B83">
        <w:rPr>
          <w:rFonts w:ascii="Calibri" w:hAnsi="Calibri" w:cs="Calibri"/>
        </w:rPr>
        <w:t>2 right 1), it will land somewhere outside of the field, so it flies away:</w:t>
      </w:r>
    </w:p>
    <w:p w14:paraId="516E6A3A" w14:textId="77777777" w:rsidR="00227B83" w:rsidRPr="00227B83" w:rsidRDefault="008F2CE2" w:rsidP="00227B83">
      <w:pPr>
        <w:jc w:val="both"/>
        <w:rPr>
          <w:rFonts w:ascii="Calibri" w:hAnsi="Calibri" w:cs="Calibri"/>
          <w:lang w:val="bg-BG"/>
        </w:rPr>
      </w:pPr>
      <w:r>
        <w:rPr>
          <w:rFonts w:ascii="Calibri" w:hAnsi="Calibri" w:cs="Calibri"/>
          <w:noProof/>
        </w:rPr>
      </w:r>
      <w:r>
        <w:rPr>
          <w:rFonts w:ascii="Calibri" w:hAnsi="Calibri" w:cs="Calibri"/>
          <w:noProof/>
        </w:rPr>
        <w:pict w14:anchorId="738DD275">
          <v:group id="Group 8" o:spid="_x0000_s1026" style="width:353.65pt;height:51.15pt;mso-position-horizontal-relative:char;mso-position-vertical-relative:line" coordsize="44915,6498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Picture 9" o:spid="_x0000_s1027" type="#_x0000_t75" style="position:absolute;left:17145;top:84;width:10795;height:6414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">
              <v:imagedata r:id="rId8" o:title=""/>
              <v:path arrowok="t"/>
            </v:shape>
            <v:shapetype id="_x0000_t13" coordsize="21600,21600" o:spt="13" adj="16200,5400" path="m@0,l@0@1,0@1,0@2@0@2@0,21600,21600,10800xe">
              <v:stroke joinstyle="miter"/>
              <v:formulas>
                <v:f eqn="val #0"/>
                <v:f eqn="val #1"/>
                <v:f eqn="sum height 0 #1"/>
                <v:f eqn="sum 10800 0 #1"/>
                <v:f eqn="sum width 0 #0"/>
                <v:f eqn="prod @4 @3 10800"/>
                <v:f eqn="sum width 0 @5"/>
              </v:formulas>
              <v:path o:connecttype="custom" o:connectlocs="@0,0;0,10800;@0,21600;21600,10800" o:connectangles="270,180,90,0" textboxrect="0,@1,@6,@2"/>
              <v:handles>
                <v:h position="#0,#1" xrange="0,21600" yrange="0,10800"/>
              </v:handles>
            </v:shapetype>
            <v:shape id="Right Arrow 7" o:spid="_x0000_s1028" type="#_x0000_t13" style="position:absolute;left:13038;top:2243;width:2413;height:2074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" adj="12316" fillcolor="#f0a22e" strokecolor="#b0761f" strokeweight="1pt"/>
            <v:shape id="Right Arrow 7" o:spid="_x0000_s1029" type="#_x0000_t13" style="position:absolute;left:29887;top:2201;width:2413;height:2074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" adj="12316" fillcolor="#f0a22e" strokecolor="#b0761f" strokeweight="1pt"/>
            <v:shape id="Picture 12" o:spid="_x0000_s1030" type="#_x0000_t75" style="position:absolute;left:34120;top:84;width:10795;height:6414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">
              <v:imagedata r:id="rId9" o:title=""/>
              <v:path arrowok="t"/>
            </v:shape>
            <v:shape id="Picture 13" o:spid="_x0000_s1031" type="#_x0000_t75" style="position:absolute;width:10795;height:641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">
              <v:imagedata r:id="rId10" o:title=""/>
              <v:path arrowok="t"/>
            </v:shape>
            <w10:anchorlock/>
          </v:group>
        </w:pict>
      </w:r>
    </w:p>
    <w:p w14:paraId="13EE050B" w14:textId="77777777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</w:p>
    <w:p w14:paraId="2F3A464C" w14:textId="1FA92FD4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If you are given </w:t>
      </w:r>
      <w:r w:rsidR="00F31E5F">
        <w:rPr>
          <w:rFonts w:ascii="Calibri" w:hAnsi="Calibri" w:cs="Calibri"/>
        </w:rPr>
        <w:t xml:space="preserve">a </w:t>
      </w:r>
      <w:r w:rsidRPr="00227B83">
        <w:rPr>
          <w:rFonts w:ascii="Calibri" w:hAnsi="Calibri" w:cs="Calibri"/>
        </w:rPr>
        <w:t xml:space="preserve">ladybug index that does not have </w:t>
      </w:r>
      <w:r w:rsidR="00F31E5F">
        <w:rPr>
          <w:rFonts w:ascii="Calibri" w:hAnsi="Calibri" w:cs="Calibri"/>
        </w:rPr>
        <w:t xml:space="preserve">a </w:t>
      </w:r>
      <w:r w:rsidRPr="00227B83">
        <w:rPr>
          <w:rFonts w:ascii="Calibri" w:hAnsi="Calibri" w:cs="Calibri"/>
        </w:rPr>
        <w:t xml:space="preserve">ladybug there, nothing happens. If you are given </w:t>
      </w:r>
      <w:r w:rsidR="00F31E5F">
        <w:rPr>
          <w:rFonts w:ascii="Calibri" w:hAnsi="Calibri" w:cs="Calibri"/>
        </w:rPr>
        <w:t xml:space="preserve">a </w:t>
      </w:r>
      <w:r w:rsidRPr="00227B83">
        <w:rPr>
          <w:rFonts w:ascii="Calibri" w:hAnsi="Calibri" w:cs="Calibri"/>
        </w:rPr>
        <w:t xml:space="preserve">ladybug index that is outside the field, nothing happens. </w:t>
      </w:r>
    </w:p>
    <w:p w14:paraId="69A79EDC" w14:textId="1388C7A1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Your job is to create the program, simulating the ladybugs flying around doing nothing. </w:t>
      </w:r>
      <w:r w:rsidR="00F31E5F">
        <w:rPr>
          <w:rFonts w:ascii="Calibri" w:hAnsi="Calibri" w:cs="Calibri"/>
        </w:rPr>
        <w:t>In</w:t>
      </w:r>
      <w:r w:rsidRPr="00227B83">
        <w:rPr>
          <w:rFonts w:ascii="Calibri" w:hAnsi="Calibri" w:cs="Calibri"/>
        </w:rPr>
        <w:t xml:space="preserve"> the end, </w:t>
      </w:r>
      <w:r w:rsidRPr="00227B83">
        <w:rPr>
          <w:rFonts w:ascii="Calibri" w:hAnsi="Calibri" w:cs="Calibri"/>
          <w:b/>
        </w:rPr>
        <w:t>print all cells in the field separated by blank spaces</w:t>
      </w:r>
      <w:r w:rsidRPr="00227B83">
        <w:rPr>
          <w:rFonts w:ascii="Calibri" w:hAnsi="Calibri" w:cs="Calibri"/>
        </w:rPr>
        <w:t>. For each cell that has a ladybug on it print '</w:t>
      </w:r>
      <w:r w:rsidRPr="00227B83">
        <w:rPr>
          <w:rFonts w:ascii="Consolas" w:hAnsi="Consolas" w:cs="Calibri"/>
          <w:b/>
        </w:rPr>
        <w:t>1</w:t>
      </w:r>
      <w:r w:rsidRPr="00227B83">
        <w:rPr>
          <w:rFonts w:ascii="Calibri" w:hAnsi="Calibri" w:cs="Calibri"/>
        </w:rPr>
        <w:t>' and for each empty cell print '</w:t>
      </w:r>
      <w:r w:rsidRPr="00227B83">
        <w:rPr>
          <w:rFonts w:ascii="Consolas" w:hAnsi="Consolas" w:cs="Calibri"/>
          <w:b/>
        </w:rPr>
        <w:t>0</w:t>
      </w:r>
      <w:r w:rsidRPr="00227B83">
        <w:rPr>
          <w:rFonts w:ascii="Calibri" w:hAnsi="Calibri" w:cs="Calibri"/>
        </w:rPr>
        <w:t xml:space="preserve">'. For the example above, the output should be </w:t>
      </w:r>
      <w:r w:rsidRPr="00227B83">
        <w:rPr>
          <w:rFonts w:ascii="Calibri" w:hAnsi="Calibri" w:cs="Calibri"/>
          <w:b/>
        </w:rPr>
        <w:t>'</w:t>
      </w:r>
      <w:r w:rsidRPr="00227B83">
        <w:rPr>
          <w:rFonts w:ascii="Consolas" w:hAnsi="Consolas" w:cs="Calibri"/>
          <w:b/>
        </w:rPr>
        <w:t xml:space="preserve">0 </w:t>
      </w:r>
      <w:r w:rsidRPr="00227B83">
        <w:rPr>
          <w:rFonts w:ascii="Consolas" w:hAnsi="Consolas" w:cs="Calibri"/>
          <w:b/>
          <w:noProof/>
        </w:rPr>
        <w:t xml:space="preserve">1 </w:t>
      </w:r>
      <w:r w:rsidRPr="00227B83">
        <w:rPr>
          <w:rFonts w:ascii="Consolas" w:hAnsi="Consolas" w:cs="Calibri"/>
          <w:b/>
        </w:rPr>
        <w:t>0</w:t>
      </w:r>
      <w:r w:rsidRPr="00227B83">
        <w:rPr>
          <w:rFonts w:ascii="Calibri" w:hAnsi="Calibri" w:cs="Calibri"/>
          <w:b/>
        </w:rPr>
        <w:t>'</w:t>
      </w:r>
      <w:r w:rsidRPr="00227B83">
        <w:rPr>
          <w:rFonts w:ascii="Calibri" w:hAnsi="Calibri" w:cs="Calibri"/>
        </w:rPr>
        <w:t xml:space="preserve">. </w:t>
      </w:r>
    </w:p>
    <w:p w14:paraId="5E86422D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Input</w:t>
      </w:r>
    </w:p>
    <w:p w14:paraId="5FA59389" w14:textId="77777777" w:rsidR="00227B83" w:rsidRPr="00227B83" w:rsidRDefault="00227B83" w:rsidP="003B0DFE">
      <w:pPr>
        <w:pStyle w:val="Body"/>
        <w:numPr>
          <w:ilvl w:val="0"/>
          <w:numId w:val="8"/>
        </w:numPr>
        <w:rPr>
          <w:lang w:val="bg-BG"/>
        </w:rPr>
      </w:pPr>
      <w:r w:rsidRPr="00227B83">
        <w:rPr>
          <w:lang w:val="en-US"/>
        </w:rPr>
        <w:t xml:space="preserve">You will receive an </w:t>
      </w:r>
      <w:r w:rsidRPr="00227B83">
        <w:rPr>
          <w:rFonts w:ascii="Consolas" w:hAnsi="Consolas"/>
          <w:b/>
          <w:noProof/>
          <w:lang w:val="en-US"/>
        </w:rPr>
        <w:t>array</w:t>
      </w:r>
      <w:r w:rsidRPr="00227B83">
        <w:rPr>
          <w:b/>
          <w:noProof/>
          <w:lang w:val="en-US"/>
        </w:rPr>
        <w:t xml:space="preserve"> </w:t>
      </w:r>
      <w:r w:rsidRPr="00227B83">
        <w:rPr>
          <w:b/>
          <w:lang w:val="en-US"/>
        </w:rPr>
        <w:t>of strings</w:t>
      </w:r>
      <w:r w:rsidRPr="00227B83">
        <w:rPr>
          <w:lang w:val="en-US"/>
        </w:rPr>
        <w:t xml:space="preserve"> and the first element is an </w:t>
      </w:r>
      <w:r w:rsidRPr="00227B83">
        <w:rPr>
          <w:b/>
          <w:lang w:val="en-US"/>
        </w:rPr>
        <w:t>integer</w:t>
      </w:r>
      <w:r w:rsidRPr="00227B83">
        <w:rPr>
          <w:lang w:val="en-US"/>
        </w:rPr>
        <w:t xml:space="preserve"> – the </w:t>
      </w:r>
      <w:r w:rsidRPr="00227B83">
        <w:rPr>
          <w:b/>
          <w:lang w:val="en-US"/>
        </w:rPr>
        <w:t>size</w:t>
      </w:r>
      <w:r w:rsidRPr="00227B83">
        <w:rPr>
          <w:lang w:val="en-US"/>
        </w:rPr>
        <w:t xml:space="preserve"> of the field</w:t>
      </w:r>
    </w:p>
    <w:p w14:paraId="6E19CAC7" w14:textId="77777777" w:rsidR="00227B83" w:rsidRPr="00227B83" w:rsidRDefault="00227B83" w:rsidP="003B0DFE">
      <w:pPr>
        <w:pStyle w:val="ListParagraph"/>
        <w:numPr>
          <w:ilvl w:val="0"/>
          <w:numId w:val="6"/>
        </w:numPr>
        <w:jc w:val="both"/>
        <w:rPr>
          <w:lang w:val="bg-BG"/>
        </w:rPr>
      </w:pPr>
      <w:r w:rsidRPr="00227B83">
        <w:t xml:space="preserve">The second element is a </w:t>
      </w:r>
      <w:r w:rsidRPr="00227B83">
        <w:rPr>
          <w:b/>
        </w:rPr>
        <w:t>string</w:t>
      </w:r>
      <w:r w:rsidRPr="00227B83">
        <w:t xml:space="preserve"> containing the initial </w:t>
      </w:r>
      <w:r w:rsidRPr="00227B83">
        <w:rPr>
          <w:b/>
        </w:rPr>
        <w:t>indexes</w:t>
      </w:r>
      <w:r w:rsidRPr="00227B83">
        <w:t xml:space="preserve"> of all ladybugs separated by a blank space. </w:t>
      </w:r>
      <w:r w:rsidRPr="00227B83">
        <w:rPr>
          <w:b/>
        </w:rPr>
        <w:t>The given indexes</w:t>
      </w:r>
      <w:r w:rsidRPr="00227B83">
        <w:t xml:space="preserve"> may or may not be inside the field range</w:t>
      </w:r>
    </w:p>
    <w:p w14:paraId="6E853697" w14:textId="77777777" w:rsidR="00227B83" w:rsidRPr="00227B83" w:rsidRDefault="00227B83" w:rsidP="003B0DFE">
      <w:pPr>
        <w:pStyle w:val="ListParagraph"/>
        <w:numPr>
          <w:ilvl w:val="0"/>
          <w:numId w:val="6"/>
        </w:numPr>
        <w:rPr>
          <w:lang w:val="bg-BG"/>
        </w:rPr>
      </w:pPr>
      <w:r w:rsidRPr="00227B83">
        <w:t xml:space="preserve">The next elements in the </w:t>
      </w:r>
      <w:r w:rsidRPr="00227B83">
        <w:rPr>
          <w:b/>
        </w:rPr>
        <w:t>array</w:t>
      </w:r>
      <w:r w:rsidRPr="00227B83">
        <w:t xml:space="preserve"> are commands in the format:                                                                          "</w:t>
      </w:r>
      <w:r w:rsidRPr="00227B83">
        <w:rPr>
          <w:rFonts w:ascii="Consolas" w:hAnsi="Consolas"/>
          <w:b/>
        </w:rPr>
        <w:t>{</w:t>
      </w:r>
      <w:r w:rsidRPr="00227B83">
        <w:rPr>
          <w:rFonts w:ascii="Consolas" w:hAnsi="Consolas"/>
          <w:b/>
          <w:noProof/>
        </w:rPr>
        <w:t>ladybug index} {direction} {fly length</w:t>
      </w:r>
      <w:r w:rsidRPr="00227B83">
        <w:rPr>
          <w:rFonts w:ascii="Consolas" w:hAnsi="Consolas"/>
          <w:b/>
        </w:rPr>
        <w:t>}</w:t>
      </w:r>
      <w:r w:rsidRPr="00227B83">
        <w:t>"</w:t>
      </w:r>
    </w:p>
    <w:p w14:paraId="078C3A44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Output</w:t>
      </w:r>
    </w:p>
    <w:p w14:paraId="29A3FC79" w14:textId="44380988" w:rsidR="00227B83" w:rsidRPr="00227B83" w:rsidRDefault="00227B83" w:rsidP="003B0DFE">
      <w:pPr>
        <w:pStyle w:val="ListParagraph"/>
        <w:numPr>
          <w:ilvl w:val="0"/>
          <w:numId w:val="7"/>
        </w:numPr>
        <w:jc w:val="both"/>
        <w:rPr>
          <w:lang w:val="bg-BG"/>
        </w:rPr>
      </w:pPr>
      <w:r w:rsidRPr="00227B83">
        <w:t xml:space="preserve">Print the </w:t>
      </w:r>
      <w:r w:rsidRPr="00227B83">
        <w:rPr>
          <w:b/>
        </w:rPr>
        <w:t>all cel</w:t>
      </w:r>
      <w:r w:rsidR="004F7849">
        <w:rPr>
          <w:b/>
        </w:rPr>
        <w:t xml:space="preserve">ls within the field in format: </w:t>
      </w:r>
      <w:r w:rsidR="004F7849" w:rsidRPr="004F7849">
        <w:rPr>
          <w:rFonts w:ascii="Consolas" w:hAnsi="Consolas"/>
          <w:b/>
        </w:rPr>
        <w:t>`</w:t>
      </w:r>
      <w:r w:rsidRPr="004F7849">
        <w:rPr>
          <w:rFonts w:ascii="Consolas" w:hAnsi="Consolas"/>
          <w:b/>
        </w:rPr>
        <w:t>{</w:t>
      </w:r>
      <w:r w:rsidRPr="004F7849">
        <w:rPr>
          <w:rFonts w:ascii="Consolas" w:hAnsi="Consolas"/>
          <w:b/>
          <w:noProof/>
        </w:rPr>
        <w:t>cell} {cell} … {cell</w:t>
      </w:r>
      <w:r w:rsidRPr="004F7849">
        <w:rPr>
          <w:rFonts w:ascii="Consolas" w:hAnsi="Consolas"/>
          <w:b/>
        </w:rPr>
        <w:t>}</w:t>
      </w:r>
      <w:r w:rsidR="004F7849" w:rsidRPr="004F7849">
        <w:rPr>
          <w:rFonts w:ascii="Consolas" w:hAnsi="Consolas"/>
          <w:b/>
        </w:rPr>
        <w:t>`</w:t>
      </w:r>
    </w:p>
    <w:p w14:paraId="13198986" w14:textId="1F79717F" w:rsidR="00227B83" w:rsidRPr="00227B83" w:rsidRDefault="00227B83" w:rsidP="003B0DFE">
      <w:pPr>
        <w:pStyle w:val="ListParagraph"/>
        <w:numPr>
          <w:ilvl w:val="1"/>
          <w:numId w:val="7"/>
        </w:numPr>
        <w:jc w:val="both"/>
        <w:rPr>
          <w:lang w:val="bg-BG"/>
        </w:rPr>
      </w:pPr>
      <w:r w:rsidRPr="00227B83">
        <w:t xml:space="preserve">If a cell has </w:t>
      </w:r>
      <w:r w:rsidR="004F7849">
        <w:t xml:space="preserve">a </w:t>
      </w:r>
      <w:r w:rsidRPr="00227B83">
        <w:t xml:space="preserve">ladybug in it, print </w:t>
      </w:r>
      <w:r w:rsidRPr="00227B83">
        <w:rPr>
          <w:b/>
        </w:rPr>
        <w:t>'</w:t>
      </w:r>
      <w:r w:rsidRPr="00227B83">
        <w:rPr>
          <w:rFonts w:ascii="Consolas" w:hAnsi="Consolas"/>
          <w:b/>
        </w:rPr>
        <w:t>1</w:t>
      </w:r>
      <w:r w:rsidRPr="00227B83">
        <w:rPr>
          <w:b/>
        </w:rPr>
        <w:t>'</w:t>
      </w:r>
    </w:p>
    <w:p w14:paraId="55BD8BCE" w14:textId="77777777" w:rsidR="00227B83" w:rsidRPr="00227B83" w:rsidRDefault="00227B83" w:rsidP="003B0DFE">
      <w:pPr>
        <w:pStyle w:val="ListParagraph"/>
        <w:numPr>
          <w:ilvl w:val="1"/>
          <w:numId w:val="7"/>
        </w:numPr>
        <w:jc w:val="both"/>
        <w:rPr>
          <w:lang w:val="bg-BG"/>
        </w:rPr>
      </w:pPr>
      <w:r w:rsidRPr="00227B83">
        <w:t xml:space="preserve">If a cell is empty, print </w:t>
      </w:r>
      <w:r w:rsidRPr="00227B83">
        <w:rPr>
          <w:b/>
        </w:rPr>
        <w:t>'</w:t>
      </w:r>
      <w:r w:rsidRPr="00227B83">
        <w:rPr>
          <w:rFonts w:ascii="Consolas" w:hAnsi="Consolas"/>
          <w:b/>
        </w:rPr>
        <w:t>0</w:t>
      </w:r>
      <w:r w:rsidRPr="00227B83">
        <w:rPr>
          <w:b/>
        </w:rPr>
        <w:t>'</w:t>
      </w:r>
      <w:r w:rsidRPr="00227B83">
        <w:t xml:space="preserve"> </w:t>
      </w:r>
    </w:p>
    <w:p w14:paraId="63A94B87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Constrains</w:t>
      </w:r>
    </w:p>
    <w:p w14:paraId="70C3773F" w14:textId="3D3CFFE0" w:rsidR="00227B83" w:rsidRPr="00227B83" w:rsidRDefault="00227B83" w:rsidP="003B0DFE">
      <w:pPr>
        <w:pStyle w:val="ListParagraph"/>
        <w:numPr>
          <w:ilvl w:val="0"/>
          <w:numId w:val="7"/>
        </w:numPr>
        <w:jc w:val="both"/>
        <w:rPr>
          <w:lang w:val="bg-BG"/>
        </w:rPr>
      </w:pPr>
      <w:r w:rsidRPr="00227B83">
        <w:t>The size of the field will be in the range [0 … 1000]</w:t>
      </w:r>
      <w:r w:rsidR="00D4234E">
        <w:t>.</w:t>
      </w:r>
    </w:p>
    <w:p w14:paraId="15C299BC" w14:textId="68310B71" w:rsidR="00227B83" w:rsidRPr="00227B83" w:rsidRDefault="00227B83" w:rsidP="003B0DFE">
      <w:pPr>
        <w:pStyle w:val="ListParagraph"/>
        <w:numPr>
          <w:ilvl w:val="0"/>
          <w:numId w:val="7"/>
        </w:numPr>
        <w:jc w:val="both"/>
        <w:rPr>
          <w:lang w:val="bg-BG"/>
        </w:rPr>
      </w:pPr>
      <w:r w:rsidRPr="00227B83">
        <w:t>The ladybug indexes will be in the range [-2,147,483,647</w:t>
      </w:r>
      <w:r w:rsidRPr="00227B83">
        <w:rPr>
          <w:vertAlign w:val="superscript"/>
        </w:rPr>
        <w:t xml:space="preserve"> </w:t>
      </w:r>
      <w:r w:rsidRPr="00227B83">
        <w:t>… 2,147,483,647]</w:t>
      </w:r>
      <w:r w:rsidR="00D4234E">
        <w:t>.</w:t>
      </w:r>
    </w:p>
    <w:p w14:paraId="65907FDC" w14:textId="038AE32D" w:rsidR="00227B83" w:rsidRPr="00227B83" w:rsidRDefault="00227B83" w:rsidP="003B0DFE">
      <w:pPr>
        <w:pStyle w:val="ListParagraph"/>
        <w:numPr>
          <w:ilvl w:val="0"/>
          <w:numId w:val="7"/>
        </w:numPr>
        <w:jc w:val="both"/>
        <w:rPr>
          <w:lang w:val="bg-BG"/>
        </w:rPr>
      </w:pPr>
      <w:r w:rsidRPr="00227B83">
        <w:t>The number of commands will be in the range [0 … 100]</w:t>
      </w:r>
      <w:r w:rsidR="00D4234E">
        <w:t>.</w:t>
      </w:r>
    </w:p>
    <w:p w14:paraId="73860E75" w14:textId="19B3031B" w:rsidR="00227B83" w:rsidRPr="00227B83" w:rsidRDefault="00227B83" w:rsidP="003B0DFE">
      <w:pPr>
        <w:pStyle w:val="ListParagraph"/>
        <w:numPr>
          <w:ilvl w:val="0"/>
          <w:numId w:val="7"/>
        </w:numPr>
        <w:jc w:val="both"/>
        <w:rPr>
          <w:lang w:val="bg-BG"/>
        </w:rPr>
      </w:pPr>
      <w:r w:rsidRPr="00227B83">
        <w:t>The fly length will be in the range [-2,147,483,647</w:t>
      </w:r>
      <w:r w:rsidRPr="00227B83">
        <w:rPr>
          <w:vertAlign w:val="superscript"/>
        </w:rPr>
        <w:t xml:space="preserve"> </w:t>
      </w:r>
      <w:r w:rsidRPr="00227B83">
        <w:t>… 2,147,483,647]</w:t>
      </w:r>
      <w:r w:rsidR="00D4234E">
        <w:t>.</w:t>
      </w:r>
    </w:p>
    <w:p w14:paraId="78E5A226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Style w:val="TableGrid"/>
        <w:tblW w:w="658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63"/>
        <w:gridCol w:w="1276"/>
        <w:gridCol w:w="3544"/>
      </w:tblGrid>
      <w:tr w:rsidR="00227B83" w:rsidRPr="00227B83" w14:paraId="023F208A" w14:textId="77777777" w:rsidTr="00EF4C7E">
        <w:tc>
          <w:tcPr>
            <w:tcW w:w="1763" w:type="dxa"/>
            <w:shd w:val="clear" w:color="auto" w:fill="D9D9D9" w:themeFill="background1" w:themeFillShade="D9"/>
          </w:tcPr>
          <w:p w14:paraId="1C8A918E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0AFEB0E8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Output</w:t>
            </w:r>
          </w:p>
        </w:tc>
        <w:tc>
          <w:tcPr>
            <w:tcW w:w="3544" w:type="dxa"/>
            <w:shd w:val="clear" w:color="auto" w:fill="D9D9D9" w:themeFill="background1" w:themeFillShade="D9"/>
          </w:tcPr>
          <w:p w14:paraId="67D57039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Comments</w:t>
            </w:r>
          </w:p>
        </w:tc>
      </w:tr>
      <w:tr w:rsidR="00227B83" w:rsidRPr="00227B83" w14:paraId="24B1164B" w14:textId="77777777" w:rsidTr="00EF4C7E">
        <w:tc>
          <w:tcPr>
            <w:tcW w:w="1763" w:type="dxa"/>
          </w:tcPr>
          <w:p w14:paraId="4ACFFBD7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[ 3, '0 1',</w:t>
            </w:r>
          </w:p>
          <w:p w14:paraId="27FD394E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'0 right 1',</w:t>
            </w:r>
          </w:p>
          <w:p w14:paraId="388C39C8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</w:rPr>
            </w:pPr>
            <w:r w:rsidRPr="005F18A6">
              <w:rPr>
                <w:rFonts w:ascii="Consolas" w:hAnsi="Consolas" w:cs="Calibri"/>
                <w:bCs/>
              </w:rPr>
              <w:t>'2 right 1</w:t>
            </w:r>
            <w:proofErr w:type="gramStart"/>
            <w:r w:rsidRPr="005F18A6">
              <w:rPr>
                <w:rFonts w:ascii="Consolas" w:hAnsi="Consolas" w:cs="Calibri"/>
                <w:bCs/>
              </w:rPr>
              <w:t>' ]</w:t>
            </w:r>
            <w:proofErr w:type="gramEnd"/>
          </w:p>
        </w:tc>
        <w:tc>
          <w:tcPr>
            <w:tcW w:w="1276" w:type="dxa"/>
          </w:tcPr>
          <w:p w14:paraId="76917C54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noProof/>
              </w:rPr>
            </w:pPr>
            <w:r w:rsidRPr="005F18A6">
              <w:rPr>
                <w:rFonts w:ascii="Consolas" w:hAnsi="Consolas" w:cs="Calibri"/>
                <w:bCs/>
                <w:noProof/>
              </w:rPr>
              <w:t>0 1 0</w:t>
            </w:r>
          </w:p>
        </w:tc>
        <w:tc>
          <w:tcPr>
            <w:tcW w:w="3544" w:type="dxa"/>
          </w:tcPr>
          <w:p w14:paraId="465B9814" w14:textId="77777777" w:rsidR="00227B83" w:rsidRPr="00D4234E" w:rsidRDefault="00227B83" w:rsidP="00BB1E64">
            <w:pPr>
              <w:spacing w:before="60"/>
              <w:jc w:val="both"/>
              <w:rPr>
                <w:rFonts w:cstheme="minorHAnsi"/>
                <w:bCs/>
                <w:noProof/>
                <w:lang w:val="bg-BG"/>
              </w:rPr>
            </w:pPr>
            <w:r w:rsidRPr="00D4234E">
              <w:rPr>
                <w:rFonts w:cstheme="minorHAnsi"/>
                <w:bCs/>
                <w:noProof/>
              </w:rPr>
              <w:t>1 1 0 - Initial field</w:t>
            </w:r>
          </w:p>
          <w:p w14:paraId="42E610F4" w14:textId="77777777" w:rsidR="00227B83" w:rsidRPr="00D4234E" w:rsidRDefault="00227B83" w:rsidP="00BB1E64">
            <w:pPr>
              <w:spacing w:before="60"/>
              <w:jc w:val="both"/>
              <w:rPr>
                <w:rFonts w:cstheme="minorHAnsi"/>
                <w:bCs/>
                <w:noProof/>
                <w:lang w:val="bg-BG"/>
              </w:rPr>
            </w:pPr>
            <w:r w:rsidRPr="00D4234E">
              <w:rPr>
                <w:rFonts w:cstheme="minorHAnsi"/>
                <w:bCs/>
                <w:noProof/>
              </w:rPr>
              <w:t>0 1 1 - field after "0 right 1"</w:t>
            </w:r>
          </w:p>
          <w:p w14:paraId="0F254ABE" w14:textId="77777777" w:rsidR="00227B83" w:rsidRPr="005F18A6" w:rsidRDefault="00227B83" w:rsidP="00BB1E64">
            <w:pPr>
              <w:spacing w:before="60"/>
              <w:jc w:val="both"/>
              <w:rPr>
                <w:rFonts w:ascii="Consolas" w:hAnsi="Consolas" w:cs="Calibri"/>
                <w:bCs/>
                <w:noProof/>
              </w:rPr>
            </w:pPr>
            <w:r w:rsidRPr="00D4234E">
              <w:rPr>
                <w:rFonts w:cstheme="minorHAnsi"/>
                <w:bCs/>
                <w:noProof/>
              </w:rPr>
              <w:t>0 1 0 - field after "2 right 1"</w:t>
            </w:r>
          </w:p>
        </w:tc>
      </w:tr>
      <w:tr w:rsidR="00EF4C7E" w:rsidRPr="00227B83" w14:paraId="7EA2E498" w14:textId="77777777" w:rsidTr="00EF4C7E">
        <w:tc>
          <w:tcPr>
            <w:tcW w:w="1763" w:type="dxa"/>
          </w:tcPr>
          <w:p w14:paraId="269A886E" w14:textId="77777777" w:rsidR="00EF4C7E" w:rsidRPr="005F18A6" w:rsidRDefault="00EF4C7E" w:rsidP="00EF4C7E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[ 3, '0 1 2',</w:t>
            </w:r>
          </w:p>
          <w:p w14:paraId="1170AD3E" w14:textId="77777777" w:rsidR="00EF4C7E" w:rsidRPr="005F18A6" w:rsidRDefault="00EF4C7E" w:rsidP="00EF4C7E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'0 right 1',</w:t>
            </w:r>
          </w:p>
          <w:p w14:paraId="2AB2EFBA" w14:textId="77777777" w:rsidR="00EF4C7E" w:rsidRPr="005F18A6" w:rsidRDefault="00EF4C7E" w:rsidP="00EF4C7E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'1 right 1',</w:t>
            </w:r>
          </w:p>
          <w:p w14:paraId="2B5536C1" w14:textId="2DA381FF" w:rsidR="00EF4C7E" w:rsidRPr="005F18A6" w:rsidRDefault="00EF4C7E" w:rsidP="00EF4C7E">
            <w:pPr>
              <w:jc w:val="both"/>
              <w:rPr>
                <w:rFonts w:ascii="Consolas" w:hAnsi="Consolas" w:cs="Calibri"/>
                <w:bCs/>
              </w:rPr>
            </w:pPr>
            <w:r w:rsidRPr="005F18A6">
              <w:rPr>
                <w:rFonts w:ascii="Consolas" w:hAnsi="Consolas" w:cs="Calibri"/>
                <w:bCs/>
              </w:rPr>
              <w:t>'2 right 1']</w:t>
            </w:r>
          </w:p>
        </w:tc>
        <w:tc>
          <w:tcPr>
            <w:tcW w:w="1276" w:type="dxa"/>
          </w:tcPr>
          <w:p w14:paraId="7F225424" w14:textId="5E468DFF" w:rsidR="00EF4C7E" w:rsidRPr="00EF4C7E" w:rsidRDefault="00EF4C7E" w:rsidP="00EF4C7E">
            <w:pPr>
              <w:jc w:val="both"/>
              <w:rPr>
                <w:rFonts w:ascii="Consolas" w:hAnsi="Consolas" w:cs="Calibri"/>
                <w:bCs/>
                <w:noProof/>
                <w:lang w:val="bg-BG"/>
              </w:rPr>
            </w:pPr>
            <w:r>
              <w:rPr>
                <w:rFonts w:ascii="Consolas" w:hAnsi="Consolas" w:cs="Calibri"/>
                <w:bCs/>
                <w:noProof/>
                <w:lang w:val="bg-BG"/>
              </w:rPr>
              <w:t>0 0 0</w:t>
            </w:r>
          </w:p>
        </w:tc>
        <w:tc>
          <w:tcPr>
            <w:tcW w:w="3544" w:type="dxa"/>
          </w:tcPr>
          <w:p w14:paraId="6302D499" w14:textId="77777777" w:rsidR="00EF4C7E" w:rsidRPr="00D4234E" w:rsidRDefault="00EF4C7E" w:rsidP="00EF4C7E">
            <w:pPr>
              <w:spacing w:before="60"/>
              <w:jc w:val="both"/>
              <w:rPr>
                <w:rFonts w:cstheme="minorHAnsi"/>
                <w:bCs/>
                <w:noProof/>
              </w:rPr>
            </w:pPr>
          </w:p>
        </w:tc>
      </w:tr>
      <w:tr w:rsidR="00EF4C7E" w:rsidRPr="00227B83" w14:paraId="706B9FF2" w14:textId="77777777" w:rsidTr="00EF4C7E">
        <w:tc>
          <w:tcPr>
            <w:tcW w:w="1763" w:type="dxa"/>
          </w:tcPr>
          <w:p w14:paraId="11CD2241" w14:textId="77777777" w:rsidR="00EF4C7E" w:rsidRPr="005F18A6" w:rsidRDefault="00EF4C7E" w:rsidP="00EF4C7E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[ 5, '3',</w:t>
            </w:r>
          </w:p>
          <w:p w14:paraId="05A7D13D" w14:textId="77777777" w:rsidR="00EF4C7E" w:rsidRPr="005F18A6" w:rsidRDefault="00EF4C7E" w:rsidP="00EF4C7E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lastRenderedPageBreak/>
              <w:t>'3 left 2',</w:t>
            </w:r>
          </w:p>
          <w:p w14:paraId="486CB62C" w14:textId="1212B86D" w:rsidR="00EF4C7E" w:rsidRPr="005F18A6" w:rsidRDefault="00EF4C7E" w:rsidP="00EF4C7E">
            <w:pPr>
              <w:jc w:val="both"/>
              <w:rPr>
                <w:rFonts w:ascii="Consolas" w:hAnsi="Consolas" w:cs="Calibri"/>
                <w:bCs/>
              </w:rPr>
            </w:pPr>
            <w:r w:rsidRPr="005F18A6">
              <w:rPr>
                <w:rFonts w:ascii="Consolas" w:hAnsi="Consolas" w:cs="Calibri"/>
                <w:bCs/>
              </w:rPr>
              <w:t>'1 left -2']</w:t>
            </w:r>
          </w:p>
        </w:tc>
        <w:tc>
          <w:tcPr>
            <w:tcW w:w="1276" w:type="dxa"/>
          </w:tcPr>
          <w:p w14:paraId="0D9592F9" w14:textId="0CC21DD3" w:rsidR="00EF4C7E" w:rsidRDefault="00EF4C7E" w:rsidP="00EF4C7E">
            <w:pPr>
              <w:jc w:val="both"/>
              <w:rPr>
                <w:rFonts w:ascii="Consolas" w:hAnsi="Consolas" w:cs="Calibri"/>
                <w:bCs/>
                <w:noProof/>
                <w:lang w:val="bg-BG"/>
              </w:rPr>
            </w:pPr>
            <w:r>
              <w:rPr>
                <w:rFonts w:ascii="Consolas" w:hAnsi="Consolas" w:cs="Calibri"/>
                <w:bCs/>
                <w:noProof/>
                <w:lang w:val="bg-BG"/>
              </w:rPr>
              <w:lastRenderedPageBreak/>
              <w:t>0 0 0 1 0</w:t>
            </w:r>
          </w:p>
        </w:tc>
        <w:tc>
          <w:tcPr>
            <w:tcW w:w="3544" w:type="dxa"/>
          </w:tcPr>
          <w:p w14:paraId="3E341DE5" w14:textId="77777777" w:rsidR="00EF4C7E" w:rsidRPr="00D4234E" w:rsidRDefault="00EF4C7E" w:rsidP="00EF4C7E">
            <w:pPr>
              <w:spacing w:before="60"/>
              <w:jc w:val="both"/>
              <w:rPr>
                <w:rFonts w:cstheme="minorHAnsi"/>
                <w:bCs/>
                <w:noProof/>
              </w:rPr>
            </w:pPr>
          </w:p>
        </w:tc>
      </w:tr>
    </w:tbl>
    <w:p w14:paraId="4C9F042F" w14:textId="77777777" w:rsidR="00640502" w:rsidRPr="00227B83" w:rsidRDefault="00640502" w:rsidP="00227B83">
      <w:pPr>
        <w:rPr>
          <w:lang w:val="bg-BG"/>
        </w:rPr>
      </w:pPr>
    </w:p>
    <w:sectPr w:rsidR="00640502" w:rsidRPr="00227B83" w:rsidSect="0086715F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AF509D" w14:textId="77777777" w:rsidR="008F2CE2" w:rsidRDefault="008F2CE2" w:rsidP="008068A2">
      <w:pPr>
        <w:spacing w:after="0" w:line="240" w:lineRule="auto"/>
      </w:pPr>
      <w:r>
        <w:separator/>
      </w:r>
    </w:p>
  </w:endnote>
  <w:endnote w:type="continuationSeparator" w:id="0">
    <w:p w14:paraId="31CA28F2" w14:textId="77777777" w:rsidR="008F2CE2" w:rsidRDefault="008F2CE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3AC5C0" w14:textId="77777777" w:rsidR="004E4C1E" w:rsidRDefault="008F2CE2" w:rsidP="004E4C1E">
    <w:pPr>
      <w:pStyle w:val="Footer"/>
    </w:pPr>
    <w:r>
      <w:rPr>
        <w:noProof/>
      </w:rPr>
      <w:pict w14:anchorId="22D6D3FC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37F01126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268F2405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0A1DF1A4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39CBD63A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1E32240" wp14:editId="31A5E22B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3E25B45" wp14:editId="5DD44320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3201365" wp14:editId="7094CB53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74933DA" wp14:editId="6E57000B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AA99BA3" wp14:editId="77C47695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7061F13" wp14:editId="50E2F9F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E9B4474" wp14:editId="159DEEE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6E403AA" wp14:editId="546D7D7A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773A0AB" wp14:editId="79E77072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C659381" wp14:editId="3FD8A4D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753891F0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1643891E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2CD860B2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EF481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EF481C" w:rsidRPr="00596AA5">
                  <w:rPr>
                    <w:sz w:val="18"/>
                    <w:szCs w:val="18"/>
                  </w:rPr>
                  <w:fldChar w:fldCharType="separate"/>
                </w:r>
                <w:r w:rsidR="008E608F">
                  <w:rPr>
                    <w:noProof/>
                    <w:sz w:val="18"/>
                    <w:szCs w:val="18"/>
                  </w:rPr>
                  <w:t>6</w:t>
                </w:r>
                <w:r w:rsidR="00EF481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D730C9">
                  <w:rPr>
                    <w:noProof/>
                    <w:sz w:val="18"/>
                    <w:szCs w:val="18"/>
                  </w:rPr>
                  <w:fldChar w:fldCharType="begin"/>
                </w:r>
                <w:r w:rsidR="00D730C9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D730C9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8E608F">
                  <w:rPr>
                    <w:noProof/>
                    <w:sz w:val="18"/>
                    <w:szCs w:val="18"/>
                  </w:rPr>
                  <w:t>7</w:t>
                </w:r>
                <w:r w:rsidR="00D730C9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4450FE" w14:textId="77777777" w:rsidR="008F2CE2" w:rsidRDefault="008F2CE2" w:rsidP="008068A2">
      <w:pPr>
        <w:spacing w:after="0" w:line="240" w:lineRule="auto"/>
      </w:pPr>
      <w:r>
        <w:separator/>
      </w:r>
    </w:p>
  </w:footnote>
  <w:footnote w:type="continuationSeparator" w:id="0">
    <w:p w14:paraId="5B250890" w14:textId="77777777" w:rsidR="008F2CE2" w:rsidRDefault="008F2CE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6F01B9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1707B92"/>
    <w:multiLevelType w:val="hybridMultilevel"/>
    <w:tmpl w:val="DB1C840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B4961D7"/>
    <w:multiLevelType w:val="hybridMultilevel"/>
    <w:tmpl w:val="5B52DD46"/>
    <w:numStyleLink w:val="ImportedStyle1"/>
  </w:abstractNum>
  <w:abstractNum w:abstractNumId="3" w15:restartNumberingAfterBreak="0">
    <w:nsid w:val="4D69776A"/>
    <w:multiLevelType w:val="hybridMultilevel"/>
    <w:tmpl w:val="FC8C4442"/>
    <w:lvl w:ilvl="0" w:tplc="0402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50FC0723"/>
    <w:multiLevelType w:val="hybridMultilevel"/>
    <w:tmpl w:val="D944C65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671253"/>
    <w:multiLevelType w:val="hybridMultilevel"/>
    <w:tmpl w:val="5B52DD46"/>
    <w:styleLink w:val="ImportedStyle1"/>
    <w:lvl w:ilvl="0" w:tplc="70F8766A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CE47FE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E640AFC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430CC68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394A3B2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99A929A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CE66318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B762820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47A644C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99343F"/>
    <w:multiLevelType w:val="hybridMultilevel"/>
    <w:tmpl w:val="3B64B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10611E"/>
    <w:multiLevelType w:val="hybridMultilevel"/>
    <w:tmpl w:val="EBDE5EC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0A3501"/>
    <w:multiLevelType w:val="hybridMultilevel"/>
    <w:tmpl w:val="239C5B3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6734DF"/>
    <w:multiLevelType w:val="hybridMultilevel"/>
    <w:tmpl w:val="0E3EB0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2"/>
    <w:lvlOverride w:ilvl="0">
      <w:startOverride w:val="2"/>
    </w:lvlOverride>
  </w:num>
  <w:num w:numId="5">
    <w:abstractNumId w:val="2"/>
    <w:lvlOverride w:ilvl="0">
      <w:startOverride w:val="3"/>
    </w:lvlOverride>
  </w:num>
  <w:num w:numId="6">
    <w:abstractNumId w:val="10"/>
  </w:num>
  <w:num w:numId="7">
    <w:abstractNumId w:val="6"/>
  </w:num>
  <w:num w:numId="8">
    <w:abstractNumId w:val="8"/>
  </w:num>
  <w:num w:numId="9">
    <w:abstractNumId w:val="3"/>
  </w:num>
  <w:num w:numId="10">
    <w:abstractNumId w:val="9"/>
  </w:num>
  <w:num w:numId="11">
    <w:abstractNumId w:val="7"/>
  </w:num>
  <w:num w:numId="12">
    <w:abstractNumId w:val="1"/>
  </w:num>
  <w:num w:numId="13">
    <w:abstractNumId w:val="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QxNjY3sTQ0MTBT0lEKTi0uzszPAykwNKoFAMKaR90tAAAA"/>
  </w:docVars>
  <w:rsids>
    <w:rsidRoot w:val="008068A2"/>
    <w:rsid w:val="000006BB"/>
    <w:rsid w:val="00002C1C"/>
    <w:rsid w:val="00007044"/>
    <w:rsid w:val="0001451E"/>
    <w:rsid w:val="00023DC6"/>
    <w:rsid w:val="00025F04"/>
    <w:rsid w:val="00062752"/>
    <w:rsid w:val="00064D15"/>
    <w:rsid w:val="00077E49"/>
    <w:rsid w:val="0008559D"/>
    <w:rsid w:val="00086727"/>
    <w:rsid w:val="0009209B"/>
    <w:rsid w:val="000A6794"/>
    <w:rsid w:val="000B39E6"/>
    <w:rsid w:val="000B56F0"/>
    <w:rsid w:val="000C5361"/>
    <w:rsid w:val="000E0BE3"/>
    <w:rsid w:val="00103906"/>
    <w:rsid w:val="001275B9"/>
    <w:rsid w:val="00142C75"/>
    <w:rsid w:val="00142D9E"/>
    <w:rsid w:val="001449E8"/>
    <w:rsid w:val="001619DF"/>
    <w:rsid w:val="00163D88"/>
    <w:rsid w:val="00164CDC"/>
    <w:rsid w:val="00167CF1"/>
    <w:rsid w:val="00171021"/>
    <w:rsid w:val="00174217"/>
    <w:rsid w:val="00175E1D"/>
    <w:rsid w:val="001837BD"/>
    <w:rsid w:val="00183A2C"/>
    <w:rsid w:val="001A29C5"/>
    <w:rsid w:val="001A6728"/>
    <w:rsid w:val="001B7060"/>
    <w:rsid w:val="001C1FCD"/>
    <w:rsid w:val="001D2464"/>
    <w:rsid w:val="001D50AE"/>
    <w:rsid w:val="001E1161"/>
    <w:rsid w:val="001E3FEF"/>
    <w:rsid w:val="001E47E7"/>
    <w:rsid w:val="00202683"/>
    <w:rsid w:val="00215FCE"/>
    <w:rsid w:val="00223795"/>
    <w:rsid w:val="00227B83"/>
    <w:rsid w:val="002326A7"/>
    <w:rsid w:val="00232E7D"/>
    <w:rsid w:val="00264287"/>
    <w:rsid w:val="0026589D"/>
    <w:rsid w:val="002664E1"/>
    <w:rsid w:val="00266B03"/>
    <w:rsid w:val="002674C4"/>
    <w:rsid w:val="002819B5"/>
    <w:rsid w:val="002853F4"/>
    <w:rsid w:val="002A2D2D"/>
    <w:rsid w:val="002B1EF0"/>
    <w:rsid w:val="002C539D"/>
    <w:rsid w:val="002C71C6"/>
    <w:rsid w:val="002D07CA"/>
    <w:rsid w:val="00305122"/>
    <w:rsid w:val="003230CF"/>
    <w:rsid w:val="0033212E"/>
    <w:rsid w:val="0033456B"/>
    <w:rsid w:val="0033490F"/>
    <w:rsid w:val="00337BBB"/>
    <w:rsid w:val="00380A57"/>
    <w:rsid w:val="003817EF"/>
    <w:rsid w:val="00382A45"/>
    <w:rsid w:val="003951B0"/>
    <w:rsid w:val="003A1601"/>
    <w:rsid w:val="003A33F9"/>
    <w:rsid w:val="003A5602"/>
    <w:rsid w:val="003B0278"/>
    <w:rsid w:val="003B0DFE"/>
    <w:rsid w:val="003B1846"/>
    <w:rsid w:val="003B2245"/>
    <w:rsid w:val="003B6A53"/>
    <w:rsid w:val="003E1013"/>
    <w:rsid w:val="003E167F"/>
    <w:rsid w:val="003E1FC4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03DE"/>
    <w:rsid w:val="00491748"/>
    <w:rsid w:val="004A17DF"/>
    <w:rsid w:val="004A7E77"/>
    <w:rsid w:val="004B0253"/>
    <w:rsid w:val="004C0A80"/>
    <w:rsid w:val="004C7F15"/>
    <w:rsid w:val="004D03E1"/>
    <w:rsid w:val="004D29A9"/>
    <w:rsid w:val="004E0D4F"/>
    <w:rsid w:val="004E4C1E"/>
    <w:rsid w:val="004F7849"/>
    <w:rsid w:val="0050017E"/>
    <w:rsid w:val="00503820"/>
    <w:rsid w:val="005054C7"/>
    <w:rsid w:val="00507F81"/>
    <w:rsid w:val="005172E9"/>
    <w:rsid w:val="00517A1D"/>
    <w:rsid w:val="00517B12"/>
    <w:rsid w:val="00524789"/>
    <w:rsid w:val="00527BE8"/>
    <w:rsid w:val="00533163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2E7"/>
    <w:rsid w:val="00584EDB"/>
    <w:rsid w:val="0058723E"/>
    <w:rsid w:val="00594821"/>
    <w:rsid w:val="00596357"/>
    <w:rsid w:val="00596AA5"/>
    <w:rsid w:val="005A41A5"/>
    <w:rsid w:val="005B0164"/>
    <w:rsid w:val="005B2754"/>
    <w:rsid w:val="005C131C"/>
    <w:rsid w:val="005C6A24"/>
    <w:rsid w:val="005D7089"/>
    <w:rsid w:val="005E04CE"/>
    <w:rsid w:val="005E6CC9"/>
    <w:rsid w:val="005F18A6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556F1"/>
    <w:rsid w:val="00763912"/>
    <w:rsid w:val="00774E44"/>
    <w:rsid w:val="00785258"/>
    <w:rsid w:val="00785683"/>
    <w:rsid w:val="00791F02"/>
    <w:rsid w:val="0079324A"/>
    <w:rsid w:val="00794EEE"/>
    <w:rsid w:val="007A2B5B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0E52"/>
    <w:rsid w:val="007F177C"/>
    <w:rsid w:val="007F5F65"/>
    <w:rsid w:val="00801502"/>
    <w:rsid w:val="00803217"/>
    <w:rsid w:val="008063E1"/>
    <w:rsid w:val="008068A2"/>
    <w:rsid w:val="008105A0"/>
    <w:rsid w:val="00836CA4"/>
    <w:rsid w:val="00846F66"/>
    <w:rsid w:val="0085184F"/>
    <w:rsid w:val="00860CF1"/>
    <w:rsid w:val="00861625"/>
    <w:rsid w:val="008617B5"/>
    <w:rsid w:val="0086715F"/>
    <w:rsid w:val="00870828"/>
    <w:rsid w:val="00875B16"/>
    <w:rsid w:val="0088080B"/>
    <w:rsid w:val="008B07D7"/>
    <w:rsid w:val="008B4255"/>
    <w:rsid w:val="008B557F"/>
    <w:rsid w:val="008C2344"/>
    <w:rsid w:val="008C2B83"/>
    <w:rsid w:val="008C5930"/>
    <w:rsid w:val="008D24A5"/>
    <w:rsid w:val="008D6097"/>
    <w:rsid w:val="008E608F"/>
    <w:rsid w:val="008E6CF3"/>
    <w:rsid w:val="008F202C"/>
    <w:rsid w:val="008F2CE2"/>
    <w:rsid w:val="008F5B43"/>
    <w:rsid w:val="008F5FDB"/>
    <w:rsid w:val="0090081F"/>
    <w:rsid w:val="00902E68"/>
    <w:rsid w:val="00912BC6"/>
    <w:rsid w:val="0092145D"/>
    <w:rsid w:val="009254B7"/>
    <w:rsid w:val="0092607C"/>
    <w:rsid w:val="00930CEE"/>
    <w:rsid w:val="00941FFF"/>
    <w:rsid w:val="009533B6"/>
    <w:rsid w:val="00955691"/>
    <w:rsid w:val="00961157"/>
    <w:rsid w:val="00965C5B"/>
    <w:rsid w:val="0096684B"/>
    <w:rsid w:val="00972C7F"/>
    <w:rsid w:val="00976E46"/>
    <w:rsid w:val="00980475"/>
    <w:rsid w:val="009A3E93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06C4"/>
    <w:rsid w:val="00A5304A"/>
    <w:rsid w:val="00A66DE2"/>
    <w:rsid w:val="00A70227"/>
    <w:rsid w:val="00A83F0C"/>
    <w:rsid w:val="00A847D3"/>
    <w:rsid w:val="00AA3772"/>
    <w:rsid w:val="00AB106E"/>
    <w:rsid w:val="00AB2224"/>
    <w:rsid w:val="00AB450C"/>
    <w:rsid w:val="00AB7C15"/>
    <w:rsid w:val="00AC36D6"/>
    <w:rsid w:val="00AC60FE"/>
    <w:rsid w:val="00AC77AD"/>
    <w:rsid w:val="00AD3214"/>
    <w:rsid w:val="00AE05D3"/>
    <w:rsid w:val="00AE355A"/>
    <w:rsid w:val="00AF61F5"/>
    <w:rsid w:val="00B148DD"/>
    <w:rsid w:val="00B2472A"/>
    <w:rsid w:val="00B40302"/>
    <w:rsid w:val="00B567F6"/>
    <w:rsid w:val="00B56DF3"/>
    <w:rsid w:val="00B57A5C"/>
    <w:rsid w:val="00B6185B"/>
    <w:rsid w:val="00B638EB"/>
    <w:rsid w:val="00B63DED"/>
    <w:rsid w:val="00B653EF"/>
    <w:rsid w:val="00B753E7"/>
    <w:rsid w:val="00B86AF3"/>
    <w:rsid w:val="00B9309B"/>
    <w:rsid w:val="00BA01F7"/>
    <w:rsid w:val="00BA1F40"/>
    <w:rsid w:val="00BA4820"/>
    <w:rsid w:val="00BB05FA"/>
    <w:rsid w:val="00BB5B10"/>
    <w:rsid w:val="00BC56D6"/>
    <w:rsid w:val="00BE2EAC"/>
    <w:rsid w:val="00BE399E"/>
    <w:rsid w:val="00BE520A"/>
    <w:rsid w:val="00BF1775"/>
    <w:rsid w:val="00BF201D"/>
    <w:rsid w:val="00C0490B"/>
    <w:rsid w:val="00C07904"/>
    <w:rsid w:val="00C121AF"/>
    <w:rsid w:val="00C14C80"/>
    <w:rsid w:val="00C17871"/>
    <w:rsid w:val="00C20158"/>
    <w:rsid w:val="00C26F8A"/>
    <w:rsid w:val="00C27853"/>
    <w:rsid w:val="00C355A5"/>
    <w:rsid w:val="00C43B64"/>
    <w:rsid w:val="00C53F37"/>
    <w:rsid w:val="00C5499A"/>
    <w:rsid w:val="00C62A0F"/>
    <w:rsid w:val="00C82862"/>
    <w:rsid w:val="00C84E4D"/>
    <w:rsid w:val="00C943BB"/>
    <w:rsid w:val="00C96DC0"/>
    <w:rsid w:val="00CA2FD0"/>
    <w:rsid w:val="00CB626D"/>
    <w:rsid w:val="00CD3921"/>
    <w:rsid w:val="00CD5181"/>
    <w:rsid w:val="00CD7485"/>
    <w:rsid w:val="00CE2360"/>
    <w:rsid w:val="00CE236C"/>
    <w:rsid w:val="00CF0047"/>
    <w:rsid w:val="00D01E69"/>
    <w:rsid w:val="00D05F39"/>
    <w:rsid w:val="00D22895"/>
    <w:rsid w:val="00D3404A"/>
    <w:rsid w:val="00D4234E"/>
    <w:rsid w:val="00D4354E"/>
    <w:rsid w:val="00D43F69"/>
    <w:rsid w:val="00D50F79"/>
    <w:rsid w:val="00D730C9"/>
    <w:rsid w:val="00D73957"/>
    <w:rsid w:val="00D8395C"/>
    <w:rsid w:val="00D910AA"/>
    <w:rsid w:val="00D939A7"/>
    <w:rsid w:val="00D95153"/>
    <w:rsid w:val="00DA028F"/>
    <w:rsid w:val="00DC28E6"/>
    <w:rsid w:val="00DC79E8"/>
    <w:rsid w:val="00DD55F0"/>
    <w:rsid w:val="00DD7BB2"/>
    <w:rsid w:val="00DD7FC3"/>
    <w:rsid w:val="00DE1B8E"/>
    <w:rsid w:val="00DF00FA"/>
    <w:rsid w:val="00DF57CF"/>
    <w:rsid w:val="00DF57D8"/>
    <w:rsid w:val="00DF6F6D"/>
    <w:rsid w:val="00E032C5"/>
    <w:rsid w:val="00E24C6A"/>
    <w:rsid w:val="00E25811"/>
    <w:rsid w:val="00E32F85"/>
    <w:rsid w:val="00E36FD8"/>
    <w:rsid w:val="00E37380"/>
    <w:rsid w:val="00E37EAE"/>
    <w:rsid w:val="00E465C4"/>
    <w:rsid w:val="00E63F64"/>
    <w:rsid w:val="00E65BDF"/>
    <w:rsid w:val="00E72ACB"/>
    <w:rsid w:val="00E74623"/>
    <w:rsid w:val="00E80E3D"/>
    <w:rsid w:val="00E81976"/>
    <w:rsid w:val="00E86D42"/>
    <w:rsid w:val="00E870B8"/>
    <w:rsid w:val="00E97F27"/>
    <w:rsid w:val="00EA02F3"/>
    <w:rsid w:val="00EA1019"/>
    <w:rsid w:val="00EA3B29"/>
    <w:rsid w:val="00EB7421"/>
    <w:rsid w:val="00EC36F5"/>
    <w:rsid w:val="00EC5A4D"/>
    <w:rsid w:val="00ED0DEA"/>
    <w:rsid w:val="00ED2516"/>
    <w:rsid w:val="00ED73C4"/>
    <w:rsid w:val="00ED7635"/>
    <w:rsid w:val="00EF0F6B"/>
    <w:rsid w:val="00EF16A4"/>
    <w:rsid w:val="00EF481C"/>
    <w:rsid w:val="00EF4C7E"/>
    <w:rsid w:val="00EF6C75"/>
    <w:rsid w:val="00F20B48"/>
    <w:rsid w:val="00F258BA"/>
    <w:rsid w:val="00F27E9C"/>
    <w:rsid w:val="00F31E5F"/>
    <w:rsid w:val="00F326EE"/>
    <w:rsid w:val="00F41F41"/>
    <w:rsid w:val="00F46918"/>
    <w:rsid w:val="00F46DDE"/>
    <w:rsid w:val="00F655ED"/>
    <w:rsid w:val="00F7033C"/>
    <w:rsid w:val="00F96D0D"/>
    <w:rsid w:val="00F976AD"/>
    <w:rsid w:val="00FA6461"/>
    <w:rsid w:val="00FB037E"/>
    <w:rsid w:val="00FE038F"/>
    <w:rsid w:val="00FF65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117FE599"/>
  <w15:docId w15:val="{430EED9D-89E7-4480-9013-02AEBD9DB9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227B8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Calibri" w:hAnsi="Calibri" w:cs="Calibri"/>
      <w:color w:val="000000"/>
      <w:u w:color="000000"/>
      <w:bdr w:val="nil"/>
      <w:lang w:val="da-DK" w:eastAsia="bg-BG"/>
    </w:rPr>
  </w:style>
  <w:style w:type="numbering" w:customStyle="1" w:styleId="ImportedStyle1">
    <w:name w:val="Imported Style 1"/>
    <w:rsid w:val="00227B83"/>
    <w:pPr>
      <w:numPr>
        <w:numId w:val="2"/>
      </w:numPr>
    </w:pPr>
  </w:style>
  <w:style w:type="character" w:customStyle="1" w:styleId="Hyperlink0">
    <w:name w:val="Hyperlink.0"/>
    <w:basedOn w:val="DefaultParagraphFont"/>
    <w:rsid w:val="00C96DC0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C96DC0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8D24A5"/>
  </w:style>
  <w:style w:type="character" w:styleId="UnresolvedMention">
    <w:name w:val="Unresolved Mention"/>
    <w:basedOn w:val="DefaultParagraphFont"/>
    <w:uiPriority w:val="99"/>
    <w:semiHidden/>
    <w:unhideWhenUsed/>
    <w:rsid w:val="00CD39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880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7.png"/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3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BB775D-1482-4F11-80F4-0C87FF9C1E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6</TotalTime>
  <Pages>7</Pages>
  <Words>1294</Words>
  <Characters>7377</Characters>
  <Application>Microsoft Office Word</Application>
  <DocSecurity>0</DocSecurity>
  <Lines>61</Lines>
  <Paragraphs>1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8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rray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Bobby</cp:lastModifiedBy>
  <cp:revision>75</cp:revision>
  <cp:lastPrinted>2023-12-06T09:47:00Z</cp:lastPrinted>
  <dcterms:created xsi:type="dcterms:W3CDTF">2019-11-12T12:29:00Z</dcterms:created>
  <dcterms:modified xsi:type="dcterms:W3CDTF">2024-09-05T07:41:00Z</dcterms:modified>
  <cp:category>computer programming;programming;software development;software engineering</cp:category>
</cp:coreProperties>
</file>